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8B3B" w14:textId="6926399C" w:rsidR="008E775B" w:rsidRDefault="00C21B1D">
      <w:pPr>
        <w:pStyle w:val="BodyText"/>
        <w:spacing w:before="8"/>
        <w:rPr>
          <w:rFonts w:ascii="Times New Roman"/>
          <w:sz w:val="17"/>
        </w:rPr>
      </w:pPr>
      <w:r>
        <w:rPr>
          <w:noProof/>
        </w:rPr>
        <w:drawing>
          <wp:anchor distT="0" distB="0" distL="0" distR="0" simplePos="0" relativeHeight="251654656" behindDoc="0" locked="0" layoutInCell="1" allowOverlap="1" wp14:anchorId="57959CB3" wp14:editId="4DACFC1F">
            <wp:simplePos x="0" y="0"/>
            <wp:positionH relativeFrom="page">
              <wp:posOffset>532707</wp:posOffset>
            </wp:positionH>
            <wp:positionV relativeFrom="page">
              <wp:posOffset>50430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74BC1B11" w14:textId="77777777" w:rsidR="008E775B" w:rsidRDefault="00000000">
      <w:pPr>
        <w:pStyle w:val="BodyText"/>
        <w:spacing w:line="29" w:lineRule="exact"/>
        <w:ind w:left="107"/>
        <w:rPr>
          <w:rFonts w:ascii="Times New Roman"/>
          <w:sz w:val="2"/>
        </w:rPr>
      </w:pPr>
      <w:r>
        <w:rPr>
          <w:rFonts w:ascii="Times New Roman"/>
          <w:sz w:val="2"/>
        </w:rPr>
      </w:r>
      <w:r>
        <w:rPr>
          <w:rFonts w:ascii="Times New Roman"/>
          <w:sz w:val="2"/>
        </w:rPr>
        <w:pict w14:anchorId="6C4A2B52">
          <v:group id="docshapegroup5" o:spid="_x0000_s2142" style="width:527.25pt;height:1.5pt;mso-position-horizontal-relative:char;mso-position-vertical-relative:line" coordsize="10545,30">
            <v:rect id="docshape6" o:spid="_x0000_s2050" style="position:absolute;width:10545;height:30" fillcolor="black" stroked="f"/>
            <w10:anchorlock/>
          </v:group>
        </w:pict>
      </w:r>
    </w:p>
    <w:p w14:paraId="6F6743B3" w14:textId="77777777" w:rsidR="008E775B" w:rsidRDefault="00ED3D3B">
      <w:pPr>
        <w:pStyle w:val="Heading1"/>
        <w:bidi/>
        <w:ind w:left="3532"/>
      </w:pPr>
      <w:r>
        <w:rPr>
          <w:rtl/>
          <w:lang w:val="ar"/>
        </w:rPr>
        <w:t>النتائج الإجمالية</w:t>
      </w:r>
    </w:p>
    <w:p w14:paraId="679D12DA" w14:textId="77777777" w:rsidR="000F1AE7" w:rsidRDefault="000F1AE7">
      <w:pPr>
        <w:pStyle w:val="BodyText"/>
        <w:spacing w:before="61" w:line="256" w:lineRule="auto"/>
        <w:ind w:left="107" w:right="235"/>
        <w:rPr>
          <w:color w:val="FF0000"/>
        </w:rPr>
      </w:pPr>
    </w:p>
    <w:p w14:paraId="0FE91389" w14:textId="7C8CF0A0" w:rsidR="008E775B" w:rsidRDefault="00ED3D3B" w:rsidP="003C37F2">
      <w:pPr>
        <w:pStyle w:val="BodyText"/>
        <w:bidi/>
        <w:spacing w:before="61" w:line="256" w:lineRule="auto"/>
        <w:ind w:left="107" w:right="235"/>
      </w:pPr>
      <w:r>
        <w:rPr>
          <w:rtl/>
          <w:lang w:val="ar"/>
        </w:rPr>
        <w:t xml:space="preserve">تتيح مادة الرياضيات للصف الرابع للطلبة إظهار إنجازهم في 40 مهارة متصلة بثمانية عناصر أساسية. لقد أتقن </w:t>
      </w:r>
      <w:r w:rsidR="00F1660F">
        <w:rPr>
          <w:rFonts w:hint="cs"/>
          <w:color w:val="26282A"/>
          <w:rtl/>
        </w:rPr>
        <w:t>[اسم الطالب]</w:t>
      </w:r>
      <w:r w:rsidR="00F1660F">
        <w:rPr>
          <w:color w:val="26282A"/>
        </w:rPr>
        <w:t xml:space="preserve"> </w:t>
      </w:r>
      <w:r>
        <w:rPr>
          <w:rtl/>
          <w:lang w:val="ar"/>
        </w:rPr>
        <w:t xml:space="preserve">__ من هذه المهارات الـ40 خلال ربيع </w:t>
      </w:r>
      <w:r w:rsidR="00EE5C09">
        <w:rPr>
          <w:rtl/>
          <w:lang w:val="ar"/>
        </w:rPr>
        <w:t xml:space="preserve">2023 </w:t>
      </w:r>
      <w:r>
        <w:rPr>
          <w:rtl/>
          <w:lang w:val="ar"/>
        </w:rPr>
        <w:t xml:space="preserve">. إجمالاً، يقع مستوى إتقان </w:t>
      </w:r>
      <w:r w:rsidR="003C37F2">
        <w:rPr>
          <w:rFonts w:hint="cs"/>
          <w:color w:val="26282A"/>
          <w:rtl/>
        </w:rPr>
        <w:t xml:space="preserve">[اسم الطالب] </w:t>
      </w:r>
      <w:r>
        <w:rPr>
          <w:rtl/>
          <w:lang w:val="ar"/>
        </w:rPr>
        <w:t xml:space="preserve">لمادة الرياضيات ضمن _____ من أربع فئات للأداء: </w:t>
      </w:r>
      <w:r w:rsidR="00D14E0B">
        <w:rPr>
          <w:b/>
          <w:rtl/>
          <w:lang w:val="ar"/>
        </w:rPr>
        <w:t>____</w:t>
      </w:r>
      <w:r>
        <w:rPr>
          <w:rtl/>
          <w:lang w:val="ar"/>
        </w:rPr>
        <w:t xml:space="preserve">. يمكن إيجاد المهارات المحددة التي أتقنها والتي لم يتقنها </w:t>
      </w:r>
      <w:r w:rsidR="00F1660F">
        <w:rPr>
          <w:rFonts w:hint="cs"/>
          <w:color w:val="26282A"/>
          <w:rtl/>
        </w:rPr>
        <w:t>[اسم الطالب]</w:t>
      </w:r>
      <w:r w:rsidR="00F1660F">
        <w:rPr>
          <w:color w:val="26282A"/>
        </w:rPr>
        <w:t xml:space="preserve"> </w:t>
      </w:r>
      <w:r>
        <w:rPr>
          <w:rtl/>
          <w:lang w:val="ar"/>
        </w:rPr>
        <w:t>في الملف التعليمي لـ</w:t>
      </w:r>
      <w:r w:rsidR="00F1660F">
        <w:rPr>
          <w:rFonts w:hint="cs"/>
          <w:rtl/>
          <w:lang w:val="ar" w:bidi="ar"/>
        </w:rPr>
        <w:t xml:space="preserve"> </w:t>
      </w:r>
      <w:r w:rsidR="00F1660F">
        <w:rPr>
          <w:rFonts w:hint="cs"/>
          <w:color w:val="26282A"/>
          <w:rtl/>
        </w:rPr>
        <w:t>[اسم الطالب]</w:t>
      </w:r>
      <w:r w:rsidR="00F1660F">
        <w:rPr>
          <w:color w:val="26282A"/>
        </w:rPr>
        <w:t>.</w:t>
      </w:r>
    </w:p>
    <w:p w14:paraId="7B9F162E" w14:textId="77777777" w:rsidR="008E775B" w:rsidRDefault="008E775B">
      <w:pPr>
        <w:pStyle w:val="BodyText"/>
        <w:rPr>
          <w:sz w:val="20"/>
        </w:rPr>
      </w:pPr>
    </w:p>
    <w:p w14:paraId="2122D162" w14:textId="77777777" w:rsidR="008E775B" w:rsidRDefault="008E775B">
      <w:pPr>
        <w:pStyle w:val="BodyText"/>
        <w:rPr>
          <w:sz w:val="20"/>
        </w:rPr>
      </w:pPr>
    </w:p>
    <w:p w14:paraId="4FC75B04" w14:textId="77777777" w:rsidR="008E775B" w:rsidRDefault="008E775B">
      <w:pPr>
        <w:pStyle w:val="BodyText"/>
        <w:rPr>
          <w:sz w:val="20"/>
        </w:rPr>
      </w:pPr>
    </w:p>
    <w:p w14:paraId="2DFB8E0F" w14:textId="77777777" w:rsidR="008E775B" w:rsidRDefault="00000000">
      <w:pPr>
        <w:pStyle w:val="BodyText"/>
        <w:spacing w:before="11"/>
        <w:rPr>
          <w:sz w:val="25"/>
        </w:rPr>
      </w:pPr>
      <w:r>
        <w:pict w14:anchorId="746CC9AB">
          <v:group id="docshapegroup7" o:spid="_x0000_s2051" style="position:absolute;margin-left:189.6pt;margin-top:16.15pt;width:232.85pt;height:10.8pt;z-index:-251645952;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685949E" w14:textId="77777777" w:rsidR="008E775B" w:rsidRDefault="008E775B">
      <w:pPr>
        <w:pStyle w:val="BodyText"/>
        <w:spacing w:before="11"/>
        <w:rPr>
          <w:sz w:val="12"/>
        </w:rPr>
      </w:pPr>
    </w:p>
    <w:p w14:paraId="6DA32998" w14:textId="77777777" w:rsidR="008E775B" w:rsidRDefault="008E775B">
      <w:pPr>
        <w:rPr>
          <w:sz w:val="12"/>
        </w:rPr>
        <w:sectPr w:rsidR="008E775B">
          <w:headerReference w:type="default" r:id="rId11"/>
          <w:type w:val="continuous"/>
          <w:pgSz w:w="12240" w:h="15840"/>
          <w:pgMar w:top="2980" w:right="740" w:bottom="280" w:left="740" w:header="1209" w:footer="0" w:gutter="0"/>
          <w:pgNumType w:start="1"/>
          <w:cols w:space="720"/>
        </w:sectPr>
      </w:pPr>
    </w:p>
    <w:p w14:paraId="277F8EE7" w14:textId="77777777" w:rsidR="008E775B" w:rsidRDefault="00ED3D3B" w:rsidP="00C21B1D">
      <w:pPr>
        <w:bidi/>
        <w:spacing w:before="107" w:line="213" w:lineRule="auto"/>
        <w:ind w:left="1242" w:hanging="993"/>
        <w:rPr>
          <w:sz w:val="15"/>
        </w:rPr>
      </w:pPr>
      <w:r>
        <w:rPr>
          <w:position w:val="-2"/>
          <w:sz w:val="15"/>
          <w:rtl/>
          <w:lang w:val="ar"/>
        </w:rPr>
        <w:t>ناشئ</w:t>
      </w:r>
      <w:r>
        <w:rPr>
          <w:position w:val="-2"/>
          <w:sz w:val="15"/>
          <w:rtl/>
          <w:lang w:val="ar"/>
        </w:rPr>
        <w:tab/>
        <w:t>يقترب من الوصول إلى الهدف</w:t>
      </w:r>
    </w:p>
    <w:p w14:paraId="6399EFEF" w14:textId="77777777" w:rsidR="008E775B" w:rsidRDefault="00ED3D3B" w:rsidP="00C21B1D">
      <w:pPr>
        <w:tabs>
          <w:tab w:val="left" w:pos="1553"/>
          <w:tab w:val="right" w:pos="4942"/>
        </w:tabs>
        <w:bidi/>
        <w:spacing w:before="125"/>
        <w:ind w:left="3099"/>
        <w:rPr>
          <w:sz w:val="15"/>
        </w:rPr>
      </w:pPr>
      <w:r>
        <w:rPr>
          <w:rtl/>
          <w:lang w:val="ar"/>
        </w:rPr>
        <w:br w:type="column"/>
      </w:r>
      <w:r>
        <w:rPr>
          <w:sz w:val="15"/>
          <w:rtl/>
          <w:lang w:val="ar"/>
        </w:rPr>
        <w:t>وصل إلى الهدف</w:t>
      </w:r>
      <w:r>
        <w:rPr>
          <w:sz w:val="15"/>
          <w:rtl/>
          <w:lang w:val="ar"/>
        </w:rPr>
        <w:tab/>
        <w:t>متقدم</w:t>
      </w:r>
    </w:p>
    <w:p w14:paraId="2396909F" w14:textId="77777777" w:rsidR="008E775B" w:rsidRDefault="008E775B">
      <w:pPr>
        <w:rPr>
          <w:sz w:val="15"/>
        </w:rPr>
        <w:sectPr w:rsidR="008E775B">
          <w:type w:val="continuous"/>
          <w:pgSz w:w="12240" w:h="15840"/>
          <w:pgMar w:top="2980" w:right="740" w:bottom="280" w:left="740" w:header="1209" w:footer="0" w:gutter="0"/>
          <w:cols w:num="2" w:space="720" w:equalWidth="0">
            <w:col w:w="5211" w:space="40"/>
            <w:col w:w="5509"/>
          </w:cols>
        </w:sectPr>
      </w:pPr>
    </w:p>
    <w:p w14:paraId="6236F3B5" w14:textId="77777777" w:rsidR="008E775B" w:rsidRDefault="008E775B">
      <w:pPr>
        <w:pStyle w:val="BodyText"/>
        <w:rPr>
          <w:sz w:val="20"/>
        </w:rPr>
      </w:pPr>
    </w:p>
    <w:p w14:paraId="71305FAF" w14:textId="77777777" w:rsidR="008E775B" w:rsidRDefault="008E775B">
      <w:pPr>
        <w:pStyle w:val="BodyText"/>
        <w:spacing w:before="7"/>
        <w:rPr>
          <w:sz w:val="21"/>
        </w:rPr>
      </w:pPr>
    </w:p>
    <w:p w14:paraId="67D3C338" w14:textId="1555524E" w:rsidR="008E775B" w:rsidRDefault="00000000">
      <w:pPr>
        <w:pStyle w:val="BodyText"/>
        <w:ind w:left="103"/>
        <w:rPr>
          <w:sz w:val="20"/>
        </w:rPr>
      </w:pPr>
      <w:r>
        <w:rPr>
          <w:sz w:val="20"/>
        </w:rPr>
      </w:r>
      <w:r>
        <w:rPr>
          <w:sz w:val="20"/>
        </w:rPr>
        <w:pict w14:anchorId="63E6FBF3">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616B7EE1" w14:textId="77777777" w:rsidR="008E775B" w:rsidRDefault="00ED3D3B" w:rsidP="00C21B1D">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73EF6A88" w14:textId="77777777" w:rsidR="008E775B" w:rsidRDefault="00ED3D3B" w:rsidP="00C21B1D">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42D6D9B8" w14:textId="77777777" w:rsidR="008E775B" w:rsidRDefault="00ED3D3B" w:rsidP="00C21B1D">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476B3A7D" w14:textId="77777777" w:rsidR="008E775B" w:rsidRDefault="00ED3D3B" w:rsidP="00C21B1D">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2AB29CC6" w14:textId="77777777" w:rsidR="008E775B" w:rsidRPr="000F1AE7" w:rsidRDefault="00ED3D3B" w:rsidP="000F1AE7">
                    <w:pPr>
                      <w:bidi/>
                      <w:spacing w:line="360" w:lineRule="auto"/>
                      <w:rPr>
                        <w:sz w:val="17"/>
                        <w:szCs w:val="17"/>
                      </w:rPr>
                    </w:pPr>
                    <w:r w:rsidRPr="000F1AE7">
                      <w:rPr>
                        <w:sz w:val="17"/>
                        <w:szCs w:val="17"/>
                        <w:rtl/>
                        <w:lang w:val="ar"/>
                      </w:rPr>
                      <w:t>ناشئ:</w:t>
                    </w:r>
                  </w:p>
                  <w:p w14:paraId="213528A1" w14:textId="77777777" w:rsidR="008E775B" w:rsidRPr="000F1AE7" w:rsidRDefault="008E775B" w:rsidP="000F1AE7">
                    <w:pPr>
                      <w:spacing w:line="360" w:lineRule="auto"/>
                      <w:rPr>
                        <w:sz w:val="17"/>
                        <w:szCs w:val="17"/>
                      </w:rPr>
                    </w:pPr>
                  </w:p>
                  <w:p w14:paraId="0F647405" w14:textId="77777777" w:rsidR="008E775B" w:rsidRPr="000F1AE7" w:rsidRDefault="00ED3D3B" w:rsidP="000F1AE7">
                    <w:pPr>
                      <w:bidi/>
                      <w:spacing w:line="360" w:lineRule="auto"/>
                      <w:rPr>
                        <w:sz w:val="17"/>
                        <w:szCs w:val="17"/>
                      </w:rPr>
                    </w:pPr>
                    <w:r w:rsidRPr="000F1AE7">
                      <w:rPr>
                        <w:sz w:val="17"/>
                        <w:szCs w:val="17"/>
                        <w:rtl/>
                        <w:lang w:val="ar"/>
                      </w:rPr>
                      <w:t>يقترب من الوصول إلى الهدف:</w:t>
                    </w:r>
                  </w:p>
                  <w:p w14:paraId="1BC39AE4" w14:textId="77777777" w:rsidR="008E775B" w:rsidRPr="000F1AE7" w:rsidRDefault="008E775B" w:rsidP="000F1AE7">
                    <w:pPr>
                      <w:spacing w:line="360" w:lineRule="auto"/>
                      <w:rPr>
                        <w:sz w:val="17"/>
                        <w:szCs w:val="17"/>
                      </w:rPr>
                    </w:pPr>
                  </w:p>
                  <w:p w14:paraId="3A19E3B6" w14:textId="77777777" w:rsidR="008E775B" w:rsidRPr="000F1AE7" w:rsidRDefault="00ED3D3B" w:rsidP="000F1AE7">
                    <w:pPr>
                      <w:bidi/>
                      <w:spacing w:line="360" w:lineRule="auto"/>
                      <w:rPr>
                        <w:sz w:val="17"/>
                        <w:szCs w:val="17"/>
                      </w:rPr>
                    </w:pPr>
                    <w:r w:rsidRPr="000F1AE7">
                      <w:rPr>
                        <w:sz w:val="17"/>
                        <w:szCs w:val="17"/>
                        <w:rtl/>
                        <w:lang w:val="ar"/>
                      </w:rPr>
                      <w:t>وصل إلى الهدف:</w:t>
                    </w:r>
                  </w:p>
                  <w:p w14:paraId="0E419084" w14:textId="77777777" w:rsidR="008E775B" w:rsidRPr="000F1AE7" w:rsidRDefault="008E775B" w:rsidP="000F1AE7">
                    <w:pPr>
                      <w:spacing w:line="360" w:lineRule="auto"/>
                      <w:rPr>
                        <w:sz w:val="17"/>
                        <w:szCs w:val="17"/>
                      </w:rPr>
                    </w:pPr>
                  </w:p>
                  <w:p w14:paraId="0451D1CD" w14:textId="77777777" w:rsidR="008E775B" w:rsidRPr="000F1AE7" w:rsidRDefault="00ED3D3B" w:rsidP="000F1AE7">
                    <w:pPr>
                      <w:bidi/>
                      <w:spacing w:line="360" w:lineRule="auto"/>
                      <w:rPr>
                        <w:sz w:val="17"/>
                        <w:szCs w:val="17"/>
                      </w:rPr>
                    </w:pPr>
                    <w:r w:rsidRPr="000F1AE7">
                      <w:rPr>
                        <w:sz w:val="17"/>
                        <w:szCs w:val="17"/>
                        <w:rtl/>
                        <w:lang w:val="ar"/>
                      </w:rPr>
                      <w:t>متقدم:</w:t>
                    </w:r>
                  </w:p>
                </w:txbxContent>
              </v:textbox>
            </v:shape>
            <w10:anchorlock/>
          </v:group>
        </w:pict>
      </w:r>
    </w:p>
    <w:p w14:paraId="41F524EB" w14:textId="77777777" w:rsidR="008E775B" w:rsidRDefault="008E775B">
      <w:pPr>
        <w:pStyle w:val="BodyText"/>
        <w:spacing w:before="10"/>
        <w:rPr>
          <w:sz w:val="25"/>
        </w:rPr>
      </w:pPr>
    </w:p>
    <w:p w14:paraId="74962296" w14:textId="77777777" w:rsidR="008E775B" w:rsidRDefault="00ED3D3B">
      <w:pPr>
        <w:pStyle w:val="Heading1"/>
        <w:bidi/>
        <w:spacing w:before="110"/>
      </w:pPr>
      <w:r>
        <w:rPr>
          <w:rtl/>
          <w:lang w:val="ar"/>
        </w:rPr>
        <w:t>المجال</w:t>
      </w:r>
    </w:p>
    <w:p w14:paraId="3EB9BED1" w14:textId="77777777" w:rsidR="008E775B" w:rsidRDefault="00ED3D3B">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76DA282C" w14:textId="77777777" w:rsidR="008E775B" w:rsidRDefault="00000000">
      <w:pPr>
        <w:pStyle w:val="BodyText"/>
        <w:spacing w:before="10"/>
        <w:rPr>
          <w:sz w:val="14"/>
        </w:rPr>
      </w:pPr>
      <w:r>
        <w:rPr>
          <w:noProof/>
          <w:sz w:val="14"/>
        </w:rPr>
        <w:pict w14:anchorId="2F5C8D91">
          <v:shape id="docshape28" o:spid="_x0000_s2072" type="#_x0000_t202" style="position:absolute;margin-left:408.95pt;margin-top:29.2pt;width:109.3pt;height:63.9pt;z-index:251676672" filled="f" stroked="f">
            <v:textbox inset="0,0,0,0">
              <w:txbxContent>
                <w:p w14:paraId="27B0A4F3" w14:textId="77777777" w:rsidR="008E775B" w:rsidRDefault="008E775B" w:rsidP="00C21B1D">
                  <w:pPr>
                    <w:ind w:right="763"/>
                    <w:rPr>
                      <w:sz w:val="16"/>
                    </w:rPr>
                  </w:pPr>
                </w:p>
                <w:p w14:paraId="3EB4C5FC" w14:textId="77777777" w:rsidR="008E775B" w:rsidRDefault="008E775B" w:rsidP="00C21B1D">
                  <w:pPr>
                    <w:ind w:right="763"/>
                    <w:rPr>
                      <w:sz w:val="16"/>
                    </w:rPr>
                  </w:pPr>
                </w:p>
                <w:p w14:paraId="381C27DE" w14:textId="77777777" w:rsidR="008E775B" w:rsidRDefault="008E775B" w:rsidP="00C21B1D">
                  <w:pPr>
                    <w:spacing w:before="8"/>
                    <w:ind w:right="763"/>
                    <w:rPr>
                      <w:sz w:val="20"/>
                    </w:rPr>
                  </w:pPr>
                </w:p>
                <w:p w14:paraId="2B3248E4" w14:textId="77777777" w:rsidR="008E775B" w:rsidRDefault="00ED3D3B" w:rsidP="00C21B1D">
                  <w:pPr>
                    <w:bidi/>
                    <w:spacing w:before="1"/>
                    <w:ind w:right="142"/>
                    <w:jc w:val="right"/>
                    <w:rPr>
                      <w:i/>
                      <w:sz w:val="14"/>
                    </w:rPr>
                  </w:pPr>
                  <w:r>
                    <w:rPr>
                      <w:i/>
                      <w:sz w:val="14"/>
                      <w:rtl/>
                      <w:lang w:val="ar"/>
                    </w:rPr>
                    <w:t>أتقن _ من 5 مهارات</w:t>
                  </w:r>
                </w:p>
              </w:txbxContent>
            </v:textbox>
          </v:shape>
        </w:pict>
      </w:r>
      <w:r>
        <w:rPr>
          <w:noProof/>
          <w:sz w:val="14"/>
        </w:rPr>
        <w:pict w14:anchorId="0CAFC9EC">
          <v:shape id="docshape27" o:spid="_x0000_s2073" style="position:absolute;margin-left:408.95pt;margin-top:29.2pt;width:1.65pt;height:42.05pt;z-index:25167564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sz w:val="14"/>
        </w:rPr>
        <w:pict w14:anchorId="4EE218D5">
          <v:line id="_x0000_s2074" style="position:absolute;z-index:251674624" from="409.8pt,70.45pt" to="409.8pt,30.05pt" strokeweight="1.62pt"/>
        </w:pict>
      </w:r>
      <w:r>
        <w:rPr>
          <w:noProof/>
          <w:sz w:val="14"/>
        </w:rPr>
        <w:pict w14:anchorId="52DF82C3">
          <v:rect id="docshape26" o:spid="_x0000_s2075" style="position:absolute;margin-left:409.8pt;margin-top:37.85pt;width:72.8pt;height:17.9pt;z-index:251673600" filled="f" strokeweight=".54pt"/>
        </w:pict>
      </w:r>
      <w:r>
        <w:rPr>
          <w:noProof/>
          <w:sz w:val="14"/>
        </w:rPr>
        <w:pict w14:anchorId="63A85572">
          <v:rect id="docshape25" o:spid="_x0000_s2076" style="position:absolute;margin-left:409.8pt;margin-top:37.85pt;width:72.8pt;height:17.9pt;z-index:251672576" filled="f" fillcolor="#283b8c" stroked="f"/>
        </w:pict>
      </w:r>
    </w:p>
    <w:p w14:paraId="2A440E6E" w14:textId="77777777" w:rsidR="008E775B" w:rsidRDefault="008E775B">
      <w:pPr>
        <w:rPr>
          <w:sz w:val="14"/>
        </w:rPr>
        <w:sectPr w:rsidR="008E775B">
          <w:type w:val="continuous"/>
          <w:pgSz w:w="12240" w:h="15840"/>
          <w:pgMar w:top="2980" w:right="740" w:bottom="280" w:left="740" w:header="1209" w:footer="0" w:gutter="0"/>
          <w:cols w:space="720"/>
        </w:sectPr>
      </w:pPr>
    </w:p>
    <w:p w14:paraId="0FEA61EA" w14:textId="77777777" w:rsidR="008E775B" w:rsidRDefault="008E775B">
      <w:pPr>
        <w:pStyle w:val="BodyText"/>
        <w:spacing w:before="7"/>
        <w:rPr>
          <w:sz w:val="20"/>
        </w:rPr>
      </w:pPr>
    </w:p>
    <w:p w14:paraId="2DBAFA38" w14:textId="77777777" w:rsidR="008E775B" w:rsidRDefault="00ED3D3B">
      <w:pPr>
        <w:pStyle w:val="BodyText"/>
        <w:bidi/>
        <w:spacing w:line="256" w:lineRule="auto"/>
        <w:ind w:left="107" w:right="20"/>
      </w:pPr>
      <w:r>
        <w:rPr>
          <w:rtl/>
          <w:lang w:val="ar"/>
        </w:rPr>
        <w:t>M.C1.1: افهم أشكال الأرقام (العد، مرتبة العدد، الكسور)</w:t>
      </w:r>
    </w:p>
    <w:p w14:paraId="791DF043" w14:textId="77777777" w:rsidR="008E775B" w:rsidRDefault="00ED3D3B">
      <w:pPr>
        <w:rPr>
          <w:sz w:val="18"/>
        </w:rPr>
      </w:pPr>
      <w:r>
        <w:br w:type="column"/>
      </w:r>
    </w:p>
    <w:p w14:paraId="0C9723D8" w14:textId="77777777" w:rsidR="008E775B" w:rsidRDefault="008E775B">
      <w:pPr>
        <w:pStyle w:val="BodyText"/>
        <w:rPr>
          <w:sz w:val="18"/>
        </w:rPr>
      </w:pPr>
    </w:p>
    <w:p w14:paraId="1D46BF5B" w14:textId="77777777" w:rsidR="008E775B" w:rsidRDefault="008E775B">
      <w:pPr>
        <w:pStyle w:val="BodyText"/>
        <w:spacing w:before="7"/>
        <w:rPr>
          <w:sz w:val="21"/>
        </w:rPr>
      </w:pPr>
    </w:p>
    <w:p w14:paraId="3E27CE24" w14:textId="77777777" w:rsidR="008E775B" w:rsidRDefault="00000000">
      <w:pPr>
        <w:bidi/>
        <w:ind w:left="107"/>
        <w:rPr>
          <w:b/>
          <w:sz w:val="15"/>
        </w:rPr>
      </w:pPr>
      <w:r>
        <w:pict w14:anchorId="4BE2D1C0">
          <v:group id="docshapegroup20" o:spid="_x0000_s2077" style="position:absolute;left:0;text-align:left;margin-left:169.05pt;margin-top:-12.4pt;width:1.65pt;height:42.05pt;z-index:251659264;mso-position-horizontal-relative:page" coordorigin="3381,-248" coordsize="33,841">
            <v:shape id="docshape21" o:spid="_x0000_s2078" style="position:absolute;left:3397;top:-76;width:2;height:358" coordorigin="3397,-76" coordsize="0,358" path="m3397,-76r,358l3397,-76xe" fillcolor="#283b8c" stroked="f">
              <v:path arrowok="t"/>
            </v:shape>
            <v:shape id="docshape22" o:spid="_x0000_s2079" style="position:absolute;left:3397;top:-76;width:2;height:358" coordorigin="3397,-76" coordsize="0,358" path="m3397,282r,-358l3397,282xe" filled="f" strokeweight=".54pt">
              <v:path arrowok="t"/>
            </v:shape>
            <v:line id="_x0000_s2080" style="position:absolute" from="3397,576" to="3397,-232" strokeweight="1.62pt"/>
            <v:shape id="docshape23" o:spid="_x0000_s2081"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03011B">
        <w:rPr>
          <w:b/>
          <w:w w:val="105"/>
          <w:sz w:val="15"/>
          <w:rtl/>
          <w:lang w:val="ar"/>
        </w:rPr>
        <w:t>__ %</w:t>
      </w:r>
    </w:p>
    <w:p w14:paraId="181C0AE1" w14:textId="77777777" w:rsidR="008E775B" w:rsidRDefault="008E775B">
      <w:pPr>
        <w:pStyle w:val="BodyText"/>
        <w:spacing w:before="2"/>
        <w:rPr>
          <w:b/>
          <w:sz w:val="16"/>
        </w:rPr>
      </w:pPr>
    </w:p>
    <w:p w14:paraId="06DA1E60" w14:textId="77777777" w:rsidR="008E775B" w:rsidRDefault="00ED3D3B" w:rsidP="00C21B1D">
      <w:pPr>
        <w:bidi/>
        <w:ind w:left="-676"/>
        <w:rPr>
          <w:i/>
          <w:sz w:val="14"/>
        </w:rPr>
      </w:pPr>
      <w:r>
        <w:rPr>
          <w:i/>
          <w:sz w:val="14"/>
          <w:rtl/>
          <w:lang w:val="ar"/>
        </w:rPr>
        <w:t>أتقن__من 5 مهارات وأكثر</w:t>
      </w:r>
    </w:p>
    <w:p w14:paraId="78CC0B09" w14:textId="77777777" w:rsidR="008E775B" w:rsidRDefault="00ED3D3B">
      <w:pPr>
        <w:pStyle w:val="BodyText"/>
        <w:bidi/>
        <w:spacing w:before="101" w:line="256" w:lineRule="auto"/>
        <w:ind w:left="107" w:right="22"/>
      </w:pPr>
      <w:r>
        <w:rPr>
          <w:rtl/>
          <w:lang w:val="ar"/>
        </w:rPr>
        <w:br w:type="column"/>
      </w:r>
      <w:r>
        <w:rPr>
          <w:rtl/>
          <w:lang w:val="ar"/>
        </w:rPr>
        <w:t>M.C1.3: احسب بدقة وكفاءة باستخدام عمليات حسابية بسيطة</w:t>
      </w:r>
    </w:p>
    <w:p w14:paraId="46D04105" w14:textId="77777777" w:rsidR="008E775B" w:rsidRDefault="00ED3D3B">
      <w:pPr>
        <w:rPr>
          <w:sz w:val="18"/>
        </w:rPr>
      </w:pPr>
      <w:r>
        <w:br w:type="column"/>
      </w:r>
    </w:p>
    <w:p w14:paraId="3E5B3442" w14:textId="77777777" w:rsidR="008E775B" w:rsidRDefault="008E775B">
      <w:pPr>
        <w:pStyle w:val="BodyText"/>
        <w:rPr>
          <w:sz w:val="18"/>
        </w:rPr>
      </w:pPr>
    </w:p>
    <w:p w14:paraId="4BF0A0D7" w14:textId="77777777" w:rsidR="008E775B" w:rsidRDefault="008E775B">
      <w:pPr>
        <w:pStyle w:val="BodyText"/>
        <w:spacing w:before="7"/>
        <w:rPr>
          <w:sz w:val="21"/>
        </w:rPr>
      </w:pPr>
    </w:p>
    <w:p w14:paraId="69574247" w14:textId="77777777" w:rsidR="008E775B" w:rsidRDefault="00ED3D3B">
      <w:pPr>
        <w:bidi/>
        <w:ind w:left="107"/>
        <w:rPr>
          <w:b/>
          <w:sz w:val="15"/>
        </w:rPr>
      </w:pPr>
      <w:r>
        <w:rPr>
          <w:b/>
          <w:w w:val="105"/>
          <w:sz w:val="15"/>
          <w:rtl/>
          <w:lang w:val="ar"/>
        </w:rPr>
        <w:t>__ %</w:t>
      </w:r>
    </w:p>
    <w:p w14:paraId="53968664" w14:textId="77777777" w:rsidR="008E775B" w:rsidRDefault="008E775B">
      <w:pPr>
        <w:rPr>
          <w:sz w:val="15"/>
        </w:rPr>
        <w:sectPr w:rsidR="008E775B">
          <w:type w:val="continuous"/>
          <w:pgSz w:w="12240" w:h="15840"/>
          <w:pgMar w:top="2980" w:right="740" w:bottom="280" w:left="740" w:header="1209" w:footer="0" w:gutter="0"/>
          <w:cols w:num="4" w:space="720" w:equalWidth="0">
            <w:col w:w="2116" w:space="454"/>
            <w:col w:w="1592" w:space="1377"/>
            <w:col w:w="1898" w:space="2128"/>
            <w:col w:w="1195"/>
          </w:cols>
        </w:sectPr>
      </w:pPr>
    </w:p>
    <w:p w14:paraId="50AE9A0C" w14:textId="445AC437" w:rsidR="008E775B" w:rsidRDefault="008E775B">
      <w:pPr>
        <w:pStyle w:val="BodyText"/>
        <w:rPr>
          <w:b/>
          <w:sz w:val="20"/>
        </w:rPr>
      </w:pPr>
    </w:p>
    <w:p w14:paraId="55589187" w14:textId="77777777" w:rsidR="008E775B" w:rsidRDefault="00ED3D3B">
      <w:pPr>
        <w:pStyle w:val="BodyText"/>
        <w:bidi/>
        <w:spacing w:before="217"/>
        <w:ind w:left="9524"/>
      </w:pPr>
      <w:r>
        <w:rPr>
          <w:rtl/>
          <w:lang w:val="ar"/>
        </w:rPr>
        <w:t>الصفحة 1 من 2</w:t>
      </w:r>
    </w:p>
    <w:p w14:paraId="41D3D9B6" w14:textId="77777777" w:rsidR="008E775B" w:rsidRDefault="00ED3D3B">
      <w:pPr>
        <w:bidi/>
        <w:spacing w:before="32"/>
        <w:ind w:left="107"/>
        <w:rPr>
          <w:sz w:val="20"/>
        </w:rPr>
      </w:pPr>
      <w:r>
        <w:rPr>
          <w:sz w:val="20"/>
          <w:rtl/>
          <w:lang w:val="ar"/>
        </w:rPr>
        <w:t>للحصول على معلومات أوفى بما يشمل المصادر، يرجى زيارة https://dynamiclearningmaps.org/states.</w:t>
      </w:r>
    </w:p>
    <w:p w14:paraId="7753E3A5" w14:textId="77777777" w:rsidR="008E775B" w:rsidRDefault="00000000">
      <w:pPr>
        <w:bidi/>
        <w:spacing w:before="44"/>
        <w:ind w:left="107" w:firstLine="43"/>
        <w:rPr>
          <w:sz w:val="12"/>
        </w:rPr>
      </w:pPr>
      <w:r>
        <w:pict w14:anchorId="77D758EC">
          <v:shape id="docshape29" o:spid="_x0000_s2082" type="#_x0000_t202" style="position:absolute;left:0;text-align:left;margin-left:42.4pt;margin-top:3.15pt;width:2.2pt;height:10.4pt;z-index:-251648000;mso-position-horizontal-relative:page" filled="f" stroked="f">
            <v:textbox inset="0,0,0,0">
              <w:txbxContent>
                <w:p w14:paraId="33A139E5" w14:textId="77777777" w:rsidR="008E775B" w:rsidRDefault="00ED3D3B">
                  <w:pPr>
                    <w:spacing w:line="119" w:lineRule="exact"/>
                    <w:rPr>
                      <w:i/>
                      <w:sz w:val="12"/>
                    </w:rPr>
                  </w:pPr>
                  <w:r>
                    <w:rPr>
                      <w:i/>
                      <w:spacing w:val="-103"/>
                      <w:w w:val="438"/>
                      <w:sz w:val="12"/>
                    </w:rPr>
                    <w:t xml:space="preserve"> </w:t>
                  </w:r>
                </w:p>
              </w:txbxContent>
            </v:textbox>
            <w10:wrap anchorx="page"/>
          </v:shape>
        </w:pict>
      </w:r>
      <w:r w:rsidR="006A78AC">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8512A8C" w14:textId="77777777" w:rsidR="008E775B" w:rsidRDefault="008E775B">
      <w:pPr>
        <w:rPr>
          <w:sz w:val="12"/>
        </w:rPr>
        <w:sectPr w:rsidR="008E775B">
          <w:type w:val="continuous"/>
          <w:pgSz w:w="12240" w:h="15840"/>
          <w:pgMar w:top="2980" w:right="740" w:bottom="280" w:left="740" w:header="1209" w:footer="0" w:gutter="0"/>
          <w:cols w:space="720"/>
        </w:sectPr>
      </w:pPr>
    </w:p>
    <w:p w14:paraId="0CDA3593" w14:textId="02869FA7" w:rsidR="008E775B" w:rsidRDefault="00C21B1D">
      <w:pPr>
        <w:pStyle w:val="BodyText"/>
        <w:rPr>
          <w:sz w:val="3"/>
        </w:rPr>
      </w:pPr>
      <w:r>
        <w:rPr>
          <w:noProof/>
        </w:rPr>
        <w:lastRenderedPageBreak/>
        <w:drawing>
          <wp:anchor distT="0" distB="0" distL="0" distR="0" simplePos="0" relativeHeight="251656704" behindDoc="0" locked="0" layoutInCell="1" allowOverlap="1" wp14:anchorId="56A4CBD1" wp14:editId="1DDE63E3">
            <wp:simplePos x="0" y="0"/>
            <wp:positionH relativeFrom="page">
              <wp:posOffset>421871</wp:posOffset>
            </wp:positionH>
            <wp:positionV relativeFrom="page">
              <wp:posOffset>590319</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2A45ED6B" w14:textId="77777777" w:rsidR="008E775B" w:rsidRDefault="00000000">
      <w:pPr>
        <w:pStyle w:val="BodyText"/>
        <w:spacing w:line="29" w:lineRule="exact"/>
        <w:ind w:left="107"/>
        <w:rPr>
          <w:sz w:val="2"/>
        </w:rPr>
      </w:pPr>
      <w:r>
        <w:rPr>
          <w:sz w:val="2"/>
        </w:rPr>
      </w:r>
      <w:r>
        <w:rPr>
          <w:sz w:val="2"/>
        </w:rPr>
        <w:pict w14:anchorId="6471B762">
          <v:group id="docshapegroup30" o:spid="_x0000_s2083" style="width:527.25pt;height:1.5pt;mso-position-horizontal-relative:char;mso-position-vertical-relative:line" coordsize="10545,30">
            <v:rect id="docshape31" o:spid="_x0000_s2084" style="position:absolute;width:10545;height:30" fillcolor="black" stroked="f"/>
            <w10:anchorlock/>
          </v:group>
        </w:pict>
      </w:r>
    </w:p>
    <w:p w14:paraId="57B1F15E" w14:textId="77777777" w:rsidR="008E775B" w:rsidRDefault="00ED3D3B">
      <w:pPr>
        <w:pStyle w:val="Heading2"/>
        <w:bidi/>
        <w:spacing w:before="55"/>
        <w:ind w:left="3590" w:right="3590"/>
      </w:pPr>
      <w:r>
        <w:rPr>
          <w:rtl/>
          <w:lang w:val="ar"/>
        </w:rPr>
        <w:t>ملف الأداء، يتبع</w:t>
      </w:r>
    </w:p>
    <w:p w14:paraId="608598A2" w14:textId="77777777" w:rsidR="008E775B" w:rsidRDefault="008E775B">
      <w:pPr>
        <w:pStyle w:val="BodyText"/>
        <w:rPr>
          <w:b/>
          <w:sz w:val="20"/>
        </w:rPr>
      </w:pPr>
    </w:p>
    <w:p w14:paraId="003D77DD" w14:textId="77777777" w:rsidR="008E775B" w:rsidRDefault="00000000">
      <w:pPr>
        <w:pStyle w:val="BodyText"/>
        <w:spacing w:before="9"/>
        <w:rPr>
          <w:b/>
        </w:rPr>
      </w:pPr>
      <w:r>
        <w:rPr>
          <w:b/>
          <w:noProof/>
        </w:rPr>
        <w:pict w14:anchorId="7995118D">
          <v:shape id="docshape44" o:spid="_x0000_s2085" type="#_x0000_t202" style="position:absolute;margin-left:408.95pt;margin-top:33.85pt;width:118.9pt;height:49.4pt;z-index:251681792" filled="f" stroked="f">
            <v:textbox inset="0,0,0,0">
              <w:txbxContent>
                <w:p w14:paraId="110CDDCD" w14:textId="77777777" w:rsidR="008E775B" w:rsidRDefault="008E775B">
                  <w:pPr>
                    <w:spacing w:before="6"/>
                    <w:rPr>
                      <w:sz w:val="21"/>
                    </w:rPr>
                  </w:pPr>
                </w:p>
                <w:p w14:paraId="35A5B27A" w14:textId="78B3A68E" w:rsidR="008E775B" w:rsidRDefault="00ED3D3B" w:rsidP="00C21B1D">
                  <w:pPr>
                    <w:bidi/>
                    <w:spacing w:before="1"/>
                    <w:ind w:left="-1865" w:right="-58"/>
                    <w:jc w:val="center"/>
                    <w:rPr>
                      <w:b/>
                      <w:sz w:val="15"/>
                    </w:rPr>
                  </w:pPr>
                  <w:r>
                    <w:rPr>
                      <w:b/>
                      <w:w w:val="105"/>
                      <w:sz w:val="15"/>
                      <w:rtl/>
                      <w:lang w:val="ar"/>
                    </w:rPr>
                    <w:t xml:space="preserve">                </w:t>
                  </w:r>
                  <w:r>
                    <w:rPr>
                      <w:b/>
                      <w:w w:val="105"/>
                      <w:sz w:val="15"/>
                      <w:rtl/>
                      <w:lang w:val="ar"/>
                    </w:rPr>
                    <w:t xml:space="preserve">__ </w:t>
                  </w:r>
                  <w:r>
                    <w:rPr>
                      <w:b/>
                      <w:w w:val="105"/>
                      <w:sz w:val="15"/>
                      <w:rtl/>
                      <w:lang w:val="ar"/>
                    </w:rPr>
                    <w:t>%</w:t>
                  </w:r>
                </w:p>
                <w:p w14:paraId="30BCC438" w14:textId="77777777" w:rsidR="008E775B" w:rsidRDefault="008E775B">
                  <w:pPr>
                    <w:spacing w:before="1"/>
                    <w:rPr>
                      <w:b/>
                      <w:sz w:val="16"/>
                    </w:rPr>
                  </w:pPr>
                </w:p>
                <w:p w14:paraId="54C06046" w14:textId="77777777" w:rsidR="008E775B" w:rsidRDefault="00ED3D3B" w:rsidP="00C21B1D">
                  <w:pPr>
                    <w:bidi/>
                    <w:spacing w:before="1"/>
                    <w:ind w:right="142"/>
                    <w:jc w:val="right"/>
                    <w:rPr>
                      <w:i/>
                      <w:sz w:val="14"/>
                    </w:rPr>
                  </w:pPr>
                  <w:r>
                    <w:rPr>
                      <w:i/>
                      <w:sz w:val="14"/>
                      <w:rtl/>
                      <w:lang w:val="ar"/>
                    </w:rPr>
                    <w:t>أتقن__من 5 مهارات</w:t>
                  </w:r>
                </w:p>
              </w:txbxContent>
            </v:textbox>
          </v:shape>
        </w:pict>
      </w:r>
      <w:r>
        <w:rPr>
          <w:b/>
          <w:noProof/>
        </w:rPr>
        <w:pict w14:anchorId="66CF3E17">
          <v:shape id="docshape43" o:spid="_x0000_s2086" style="position:absolute;margin-left:408.95pt;margin-top:33.85pt;width:1.65pt;height:42.05pt;z-index:251680768" coordorigin="8920,-1647" coordsize="33,841" o:spt="100" adj="0,,0" path="m8952,-822r-5,-12l8936,-838r-11,4l8920,-822r5,11l8936,-806r11,-5l8952,-822xm8952,-1631r-5,-11l8936,-1647r-11,5l8920,-1631r5,12l8936,-1615r11,-4l8952,-1631xe" filled="f" fillcolor="black" stroked="f">
            <v:stroke joinstyle="round"/>
            <v:formulas/>
            <v:path arrowok="t" o:connecttype="segments"/>
          </v:shape>
        </w:pict>
      </w:r>
    </w:p>
    <w:p w14:paraId="512C1A2C" w14:textId="77777777" w:rsidR="008E775B" w:rsidRDefault="008E775B">
      <w:pPr>
        <w:sectPr w:rsidR="008E775B">
          <w:pgSz w:w="12240" w:h="15840"/>
          <w:pgMar w:top="2980" w:right="740" w:bottom="280" w:left="740" w:header="1209" w:footer="0" w:gutter="0"/>
          <w:cols w:space="720"/>
        </w:sectPr>
      </w:pPr>
    </w:p>
    <w:p w14:paraId="23F4EF5E" w14:textId="77777777" w:rsidR="008E775B" w:rsidRDefault="00ED3D3B">
      <w:pPr>
        <w:pStyle w:val="BodyText"/>
        <w:bidi/>
        <w:spacing w:before="102" w:line="256" w:lineRule="auto"/>
        <w:ind w:left="107" w:right="57"/>
      </w:pPr>
      <w:r>
        <w:rPr>
          <w:rtl/>
          <w:lang w:val="ar"/>
        </w:rPr>
        <w:t>M.C2.1: افهم واستخدم الخصائص الهندسية لأشكال ثنائية أو ثلاثية الأبعاد</w:t>
      </w:r>
    </w:p>
    <w:p w14:paraId="068FA1CC" w14:textId="77777777" w:rsidR="008E775B" w:rsidRDefault="00ED3D3B">
      <w:pPr>
        <w:pStyle w:val="BodyText"/>
        <w:bidi/>
        <w:spacing w:before="180" w:line="256" w:lineRule="auto"/>
        <w:ind w:left="107" w:right="34"/>
      </w:pPr>
      <w:r>
        <w:rPr>
          <w:rtl/>
          <w:lang w:val="ar"/>
        </w:rPr>
        <w:t>M.C3.1: افهم مبادئ ووحدات القياس واستخدمها</w:t>
      </w:r>
    </w:p>
    <w:p w14:paraId="4F3ECEDF" w14:textId="77777777" w:rsidR="008E775B" w:rsidRDefault="00ED3D3B">
      <w:pPr>
        <w:rPr>
          <w:sz w:val="18"/>
        </w:rPr>
      </w:pPr>
      <w:r>
        <w:br w:type="column"/>
      </w:r>
    </w:p>
    <w:p w14:paraId="379330F5" w14:textId="77777777" w:rsidR="008E775B" w:rsidRDefault="008E775B">
      <w:pPr>
        <w:pStyle w:val="BodyText"/>
        <w:rPr>
          <w:sz w:val="18"/>
        </w:rPr>
      </w:pPr>
    </w:p>
    <w:p w14:paraId="24C9E8B8" w14:textId="77777777" w:rsidR="008E775B" w:rsidRDefault="008E775B">
      <w:pPr>
        <w:pStyle w:val="BodyText"/>
        <w:spacing w:before="7"/>
        <w:rPr>
          <w:sz w:val="21"/>
        </w:rPr>
      </w:pPr>
    </w:p>
    <w:p w14:paraId="70F199C8" w14:textId="77777777" w:rsidR="008E775B" w:rsidRDefault="00ED3D3B">
      <w:pPr>
        <w:bidi/>
        <w:ind w:left="107"/>
        <w:rPr>
          <w:b/>
          <w:sz w:val="15"/>
        </w:rPr>
      </w:pPr>
      <w:r>
        <w:rPr>
          <w:b/>
          <w:w w:val="105"/>
          <w:sz w:val="15"/>
          <w:rtl/>
          <w:lang w:val="ar"/>
        </w:rPr>
        <w:t xml:space="preserve"> __ %</w:t>
      </w:r>
    </w:p>
    <w:p w14:paraId="7FA57DAC" w14:textId="77777777" w:rsidR="008E775B" w:rsidRDefault="008E775B">
      <w:pPr>
        <w:pStyle w:val="BodyText"/>
        <w:spacing w:before="2"/>
        <w:rPr>
          <w:b/>
          <w:sz w:val="16"/>
        </w:rPr>
      </w:pPr>
    </w:p>
    <w:p w14:paraId="0AD31E9B" w14:textId="77777777" w:rsidR="008E775B" w:rsidRDefault="00000000" w:rsidP="00C21B1D">
      <w:pPr>
        <w:bidi/>
        <w:ind w:left="-251"/>
        <w:rPr>
          <w:i/>
          <w:sz w:val="14"/>
        </w:rPr>
      </w:pPr>
      <w:r>
        <w:pict w14:anchorId="378DD98A">
          <v:group id="docshapegroup32" o:spid="_x0000_s2087" style="position:absolute;left:0;text-align:left;margin-left:169.05pt;margin-top:-30.35pt;width:1.65pt;height:42.05pt;z-index:251661312;mso-position-horizontal-relative:page" coordorigin="3381,-607" coordsize="33,841">
            <v:shape id="docshape33" o:spid="_x0000_s2088" style="position:absolute;left:3397;top:-435;width:2;height:358" coordorigin="3397,-434" coordsize="0,358" path="m3397,-434r,357l3397,-434xe" fillcolor="#283b8c" stroked="f">
              <v:path arrowok="t"/>
            </v:shape>
            <v:shape id="docshape34" o:spid="_x0000_s2089" style="position:absolute;left:3397;top:-435;width:2;height:358" coordorigin="3397,-434" coordsize="0,358" path="m3397,-77r,-357l3397,-77xe" filled="f" strokeweight=".54pt">
              <v:path arrowok="t"/>
            </v:shape>
            <v:line id="_x0000_s2090" style="position:absolute" from="3397,218" to="3397,-591" strokeweight="1.62pt"/>
            <v:shape id="docshape35" o:spid="_x0000_s2091"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6A78AC">
        <w:rPr>
          <w:i/>
          <w:sz w:val="14"/>
          <w:rtl/>
          <w:lang w:val="ar"/>
        </w:rPr>
        <w:t>أتقن _ من 5 مهارات</w:t>
      </w:r>
    </w:p>
    <w:p w14:paraId="6049E22B" w14:textId="77777777" w:rsidR="008E775B" w:rsidRDefault="008E775B">
      <w:pPr>
        <w:pStyle w:val="BodyText"/>
        <w:rPr>
          <w:i/>
          <w:sz w:val="16"/>
        </w:rPr>
      </w:pPr>
    </w:p>
    <w:p w14:paraId="0D767EDD" w14:textId="77777777" w:rsidR="008E775B" w:rsidRDefault="008E775B">
      <w:pPr>
        <w:pStyle w:val="BodyText"/>
        <w:rPr>
          <w:i/>
          <w:sz w:val="16"/>
        </w:rPr>
      </w:pPr>
    </w:p>
    <w:p w14:paraId="15EDA5B3" w14:textId="77777777" w:rsidR="008E775B" w:rsidRDefault="008E775B">
      <w:pPr>
        <w:pStyle w:val="BodyText"/>
        <w:rPr>
          <w:i/>
          <w:sz w:val="16"/>
        </w:rPr>
      </w:pPr>
    </w:p>
    <w:p w14:paraId="58FA8D75" w14:textId="77777777" w:rsidR="008E775B" w:rsidRDefault="008E775B">
      <w:pPr>
        <w:pStyle w:val="BodyText"/>
        <w:rPr>
          <w:i/>
          <w:sz w:val="16"/>
        </w:rPr>
      </w:pPr>
    </w:p>
    <w:p w14:paraId="1F119BA5" w14:textId="77777777" w:rsidR="008E775B" w:rsidRDefault="00000000" w:rsidP="00C21B1D">
      <w:pPr>
        <w:bidi/>
        <w:spacing w:before="143"/>
        <w:ind w:left="32"/>
        <w:rPr>
          <w:b/>
          <w:sz w:val="15"/>
        </w:rPr>
      </w:pPr>
      <w:r>
        <w:pict w14:anchorId="57DF4D29">
          <v:group id="docshapegroup36" o:spid="_x0000_s2092" style="position:absolute;left:0;text-align:left;margin-left:169.05pt;margin-top:-5.25pt;width:43.85pt;height:42.05pt;z-index:-251646976;mso-position-horizontal-relative:page" coordorigin="3381,-105" coordsize="877,841">
            <v:rect id="docshape37" o:spid="_x0000_s2093" style="position:absolute;left:3397;top:67;width:856;height:358" filled="f" fillcolor="#283b8c" stroked="f"/>
            <v:rect id="docshape38" o:spid="_x0000_s2094" style="position:absolute;left:3397;top:67;width:856;height:358" filled="f" strokeweight=".54pt"/>
            <v:line id="_x0000_s2095" style="position:absolute" from="3397,719" to="3397,-89" strokeweight="1.62pt"/>
            <v:shape id="docshape39" o:spid="_x0000_s2096" style="position:absolute;left:3381;top:-106;width:33;height:841" coordorigin="3381,-105" coordsize="33,841" o:spt="100" adj="0,,0" path="m3413,719r-4,-11l3397,703r-11,5l3381,719r5,12l3397,736r12,-5l3413,719xm3413,-89r-4,-12l3397,-105r-11,4l3381,-89r5,11l3397,-73r12,-5l3413,-89xe" filled="f" fillcolor="black" stroked="f">
              <v:stroke joinstyle="round"/>
              <v:formulas/>
              <v:path arrowok="t" o:connecttype="segments"/>
            </v:shape>
            <w10:wrap anchorx="page"/>
          </v:group>
        </w:pict>
      </w:r>
      <w:r w:rsidR="0003011B">
        <w:rPr>
          <w:b/>
          <w:w w:val="105"/>
          <w:sz w:val="15"/>
          <w:rtl/>
          <w:lang w:val="ar"/>
        </w:rPr>
        <w:t>__ %</w:t>
      </w:r>
    </w:p>
    <w:p w14:paraId="018CD021" w14:textId="77777777" w:rsidR="008E775B" w:rsidRDefault="008E775B">
      <w:pPr>
        <w:pStyle w:val="BodyText"/>
        <w:spacing w:before="2"/>
        <w:rPr>
          <w:b/>
          <w:sz w:val="16"/>
        </w:rPr>
      </w:pPr>
    </w:p>
    <w:p w14:paraId="12192489" w14:textId="77777777" w:rsidR="008E775B" w:rsidRDefault="00ED3D3B" w:rsidP="00C21B1D">
      <w:pPr>
        <w:bidi/>
        <w:ind w:left="-393"/>
        <w:rPr>
          <w:i/>
          <w:sz w:val="14"/>
        </w:rPr>
      </w:pPr>
      <w:r>
        <w:rPr>
          <w:i/>
          <w:sz w:val="14"/>
          <w:rtl/>
          <w:lang w:val="ar"/>
        </w:rPr>
        <w:t>أتقن _ من 15 مهارات</w:t>
      </w:r>
    </w:p>
    <w:p w14:paraId="699B4521" w14:textId="77777777" w:rsidR="008E775B" w:rsidRDefault="00ED3D3B">
      <w:pPr>
        <w:spacing w:before="7"/>
        <w:rPr>
          <w:i/>
          <w:sz w:val="20"/>
        </w:rPr>
      </w:pPr>
      <w:r>
        <w:br w:type="column"/>
      </w:r>
    </w:p>
    <w:p w14:paraId="04B7F286" w14:textId="77777777" w:rsidR="008E775B" w:rsidRDefault="00000000">
      <w:pPr>
        <w:pStyle w:val="BodyText"/>
        <w:bidi/>
        <w:spacing w:line="256" w:lineRule="auto"/>
        <w:ind w:left="107" w:right="35"/>
      </w:pPr>
      <w:r>
        <w:rPr>
          <w:noProof/>
        </w:rPr>
        <w:pict w14:anchorId="2CA0096B">
          <v:line id="_x0000_s2097" style="position:absolute;left:0;text-align:left;z-index:251679744" from="132.85pt,50.15pt" to="132.85pt,9.7pt" strokeweight="1.62pt"/>
        </w:pict>
      </w:r>
      <w:r>
        <w:rPr>
          <w:noProof/>
        </w:rPr>
        <w:pict w14:anchorId="12961A73">
          <v:rect id="docshape42" o:spid="_x0000_s2098" style="position:absolute;left:0;text-align:left;margin-left:132.85pt;margin-top:17.5pt;width:54.6pt;height:17.9pt;z-index:251678720" filled="f" strokeweight=".54pt"/>
        </w:pict>
      </w:r>
      <w:r>
        <w:rPr>
          <w:noProof/>
        </w:rPr>
        <w:pict w14:anchorId="238179AF">
          <v:rect id="docshape41" o:spid="_x0000_s2099" style="position:absolute;left:0;text-align:left;margin-left:132.85pt;margin-top:17.5pt;width:54.6pt;height:17.9pt;z-index:251677696" filled="f" fillcolor="#283b8c" stroked="f"/>
        </w:pict>
      </w:r>
      <w:r w:rsidR="006A78AC">
        <w:rPr>
          <w:rtl/>
          <w:lang w:val="ar"/>
        </w:rPr>
        <w:t>M.C2.2: حل المسائل التي تشمل المساحة، والمحيط، والحجم</w:t>
      </w:r>
    </w:p>
    <w:p w14:paraId="1FDFAD4A" w14:textId="77777777" w:rsidR="008E775B" w:rsidRDefault="008E775B">
      <w:pPr>
        <w:pStyle w:val="BodyText"/>
        <w:rPr>
          <w:sz w:val="26"/>
        </w:rPr>
      </w:pPr>
    </w:p>
    <w:p w14:paraId="6307A29C" w14:textId="77777777" w:rsidR="008E775B" w:rsidRDefault="00000000">
      <w:pPr>
        <w:pStyle w:val="BodyText"/>
        <w:bidi/>
        <w:spacing w:before="153" w:line="256" w:lineRule="auto"/>
        <w:ind w:left="107" w:right="48"/>
      </w:pPr>
      <w:r>
        <w:rPr>
          <w:noProof/>
        </w:rPr>
        <w:pict w14:anchorId="3925E220">
          <v:shape id="docshape49" o:spid="_x0000_s2100" type="#_x0000_t202" style="position:absolute;left:0;text-align:left;margin-left:132pt;margin-top:9.85pt;width:115.3pt;height:63.35pt;z-index:251686912" filled="f" stroked="f">
            <v:textbox inset="0,0,0,0">
              <w:txbxContent>
                <w:p w14:paraId="1D8F0AE9" w14:textId="77777777" w:rsidR="008E775B" w:rsidRDefault="008E775B" w:rsidP="00E000F7">
                  <w:pPr>
                    <w:rPr>
                      <w:sz w:val="16"/>
                    </w:rPr>
                  </w:pPr>
                </w:p>
                <w:p w14:paraId="13A24E36" w14:textId="77777777" w:rsidR="008E775B" w:rsidRDefault="008E775B" w:rsidP="00E000F7">
                  <w:pPr>
                    <w:rPr>
                      <w:sz w:val="16"/>
                    </w:rPr>
                  </w:pPr>
                </w:p>
                <w:p w14:paraId="549F1E9F" w14:textId="77777777" w:rsidR="008E775B" w:rsidRDefault="008E775B" w:rsidP="00E000F7">
                  <w:pPr>
                    <w:spacing w:before="8"/>
                    <w:rPr>
                      <w:sz w:val="20"/>
                    </w:rPr>
                  </w:pPr>
                </w:p>
                <w:p w14:paraId="77668BA8" w14:textId="77777777" w:rsidR="008E775B" w:rsidRDefault="00ED3D3B" w:rsidP="00E000F7">
                  <w:pPr>
                    <w:bidi/>
                    <w:spacing w:before="1"/>
                    <w:ind w:right="142"/>
                    <w:jc w:val="right"/>
                    <w:rPr>
                      <w:i/>
                      <w:sz w:val="14"/>
                    </w:rPr>
                  </w:pPr>
                  <w:r>
                    <w:rPr>
                      <w:i/>
                      <w:sz w:val="14"/>
                      <w:rtl/>
                      <w:lang w:val="ar"/>
                    </w:rPr>
                    <w:t xml:space="preserve">أتقن </w:t>
                  </w:r>
                  <w:r>
                    <w:rPr>
                      <w:i/>
                      <w:sz w:val="14"/>
                      <w:rtl/>
                      <w:lang w:val="ar"/>
                    </w:rPr>
                    <w:t>_ من 5 مهارات</w:t>
                  </w:r>
                </w:p>
              </w:txbxContent>
            </v:textbox>
          </v:shape>
        </w:pict>
      </w:r>
      <w:r>
        <w:rPr>
          <w:noProof/>
        </w:rPr>
        <w:pict w14:anchorId="7D60BE43">
          <v:shape id="docshape48" o:spid="_x0000_s2101" style="position:absolute;left:0;text-align:left;margin-left:132pt;margin-top:9.85pt;width:1.65pt;height:42.05pt;z-index:25168588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rPr>
        <w:pict w14:anchorId="03700BFA">
          <v:rect id="docshape47" o:spid="_x0000_s2102" style="position:absolute;left:0;text-align:left;margin-left:132.85pt;margin-top:18.5pt;width:72.8pt;height:17.9pt;z-index:251683840" filled="f" strokeweight=".54pt"/>
        </w:pict>
      </w:r>
      <w:r>
        <w:rPr>
          <w:noProof/>
        </w:rPr>
        <w:pict w14:anchorId="7C881E34">
          <v:rect id="docshape46" o:spid="_x0000_s2103" style="position:absolute;left:0;text-align:left;margin-left:132.85pt;margin-top:18.5pt;width:72.8pt;height:17.9pt;z-index:251682816" filled="f" fillcolor="#283b8c" stroked="f"/>
        </w:pict>
      </w:r>
      <w:r w:rsidR="006A78AC">
        <w:rPr>
          <w:rtl/>
          <w:lang w:val="ar"/>
        </w:rPr>
        <w:t>M.C4.2: فهم الأنماط والتفكير الوظيفي</w:t>
      </w:r>
    </w:p>
    <w:p w14:paraId="36F61363" w14:textId="77777777" w:rsidR="008E775B" w:rsidRDefault="00000000">
      <w:pPr>
        <w:rPr>
          <w:sz w:val="18"/>
        </w:rPr>
      </w:pPr>
      <w:r>
        <w:rPr>
          <w:noProof/>
        </w:rPr>
        <w:pict w14:anchorId="0CFBAD6D">
          <v:line id="_x0000_s2104" style="position:absolute;z-index:251684864" from="132.85pt,3pt" to="132.85pt,-37.4pt" strokeweight="1.62pt"/>
        </w:pict>
      </w:r>
      <w:r w:rsidR="006A78AC">
        <w:br w:type="column"/>
      </w:r>
    </w:p>
    <w:p w14:paraId="19529934" w14:textId="77777777" w:rsidR="008E775B" w:rsidRDefault="008E775B">
      <w:pPr>
        <w:pStyle w:val="BodyText"/>
        <w:rPr>
          <w:sz w:val="18"/>
        </w:rPr>
      </w:pPr>
    </w:p>
    <w:p w14:paraId="10CC2A5F" w14:textId="77777777" w:rsidR="008E775B" w:rsidRDefault="008E775B">
      <w:pPr>
        <w:pStyle w:val="BodyText"/>
        <w:rPr>
          <w:sz w:val="18"/>
        </w:rPr>
      </w:pPr>
    </w:p>
    <w:p w14:paraId="0382471F" w14:textId="77777777" w:rsidR="008E775B" w:rsidRDefault="008E775B">
      <w:pPr>
        <w:pStyle w:val="BodyText"/>
        <w:rPr>
          <w:sz w:val="18"/>
        </w:rPr>
      </w:pPr>
    </w:p>
    <w:p w14:paraId="37EF241D" w14:textId="77777777" w:rsidR="008E775B" w:rsidRDefault="008E775B">
      <w:pPr>
        <w:pStyle w:val="BodyText"/>
        <w:rPr>
          <w:sz w:val="18"/>
        </w:rPr>
      </w:pPr>
    </w:p>
    <w:p w14:paraId="6C493AAF" w14:textId="77777777" w:rsidR="008E775B" w:rsidRDefault="008E775B">
      <w:pPr>
        <w:pStyle w:val="BodyText"/>
        <w:rPr>
          <w:sz w:val="18"/>
        </w:rPr>
      </w:pPr>
    </w:p>
    <w:p w14:paraId="505D36B9" w14:textId="77777777" w:rsidR="008E775B" w:rsidRDefault="008E775B">
      <w:pPr>
        <w:pStyle w:val="BodyText"/>
        <w:rPr>
          <w:sz w:val="18"/>
        </w:rPr>
      </w:pPr>
    </w:p>
    <w:p w14:paraId="23092775" w14:textId="77777777" w:rsidR="008E775B" w:rsidRDefault="008E775B">
      <w:pPr>
        <w:pStyle w:val="BodyText"/>
        <w:rPr>
          <w:sz w:val="18"/>
        </w:rPr>
      </w:pPr>
    </w:p>
    <w:p w14:paraId="313B7B96" w14:textId="77777777" w:rsidR="008E775B" w:rsidRDefault="008E775B">
      <w:pPr>
        <w:pStyle w:val="BodyText"/>
        <w:rPr>
          <w:sz w:val="18"/>
        </w:rPr>
      </w:pPr>
    </w:p>
    <w:p w14:paraId="5200F94A" w14:textId="77777777" w:rsidR="008E775B" w:rsidRDefault="008E775B">
      <w:pPr>
        <w:pStyle w:val="BodyText"/>
        <w:spacing w:before="3"/>
        <w:rPr>
          <w:sz w:val="17"/>
        </w:rPr>
      </w:pPr>
    </w:p>
    <w:p w14:paraId="0A6876E2" w14:textId="77777777" w:rsidR="008E775B" w:rsidRDefault="00ED3D3B">
      <w:pPr>
        <w:bidi/>
        <w:ind w:left="107"/>
        <w:rPr>
          <w:b/>
          <w:sz w:val="15"/>
        </w:rPr>
      </w:pPr>
      <w:r>
        <w:rPr>
          <w:b/>
          <w:w w:val="105"/>
          <w:sz w:val="15"/>
          <w:rtl/>
          <w:lang w:val="ar"/>
        </w:rPr>
        <w:t>__ %</w:t>
      </w:r>
    </w:p>
    <w:p w14:paraId="64A57E43" w14:textId="77777777" w:rsidR="008E775B" w:rsidRDefault="008E775B">
      <w:pPr>
        <w:rPr>
          <w:sz w:val="15"/>
        </w:rPr>
        <w:sectPr w:rsidR="008E775B">
          <w:type w:val="continuous"/>
          <w:pgSz w:w="12240" w:h="15840"/>
          <w:pgMar w:top="2980" w:right="740" w:bottom="280" w:left="740" w:header="1209" w:footer="0" w:gutter="0"/>
          <w:cols w:num="4" w:space="720" w:equalWidth="0">
            <w:col w:w="2356" w:space="214"/>
            <w:col w:w="1592" w:space="1377"/>
            <w:col w:w="2144" w:space="1882"/>
            <w:col w:w="1195"/>
          </w:cols>
        </w:sectPr>
      </w:pPr>
    </w:p>
    <w:p w14:paraId="3BE9B917" w14:textId="0F81D2F4" w:rsidR="008E775B" w:rsidRDefault="00000000">
      <w:pPr>
        <w:pStyle w:val="BodyText"/>
        <w:bidi/>
        <w:spacing w:before="101"/>
        <w:ind w:left="227"/>
      </w:pPr>
      <w:r>
        <w:pict w14:anchorId="2E38DDE1">
          <v:shape id="docshape50" o:spid="_x0000_s2105" style="position:absolute;left:0;text-align:left;margin-left:42.4pt;margin-top:19.65pt;width:522.45pt;height:.1pt;z-index:-251644928;mso-wrap-distance-left:0;mso-wrap-distance-right:0;mso-position-horizontal-relative:page" coordorigin="848,393" coordsize="10449,0" o:spt="100" adj="0,,0" path="m848,393r10449,m848,393r10449,e" filled="f" strokeweight=".4pt">
            <v:stroke joinstyle="round"/>
            <v:formulas/>
            <v:path arrowok="t" o:connecttype="segments"/>
            <w10:wrap type="topAndBottom" anchorx="page"/>
          </v:shape>
        </w:pict>
      </w:r>
      <w:r w:rsidR="006A78AC">
        <w:rPr>
          <w:rtl/>
          <w:lang w:val="ar"/>
        </w:rPr>
        <w:t>+ لم تُقيّم أي عناصر في هذا المجال</w:t>
      </w:r>
    </w:p>
    <w:p w14:paraId="106E7EA6" w14:textId="2EC55686" w:rsidR="008E775B" w:rsidRDefault="00ED3D3B" w:rsidP="00F1660F">
      <w:pPr>
        <w:pStyle w:val="BodyText"/>
        <w:bidi/>
        <w:spacing w:before="133" w:line="256" w:lineRule="auto"/>
        <w:ind w:left="107" w:right="95"/>
      </w:pPr>
      <w:r>
        <w:rPr>
          <w:rtl/>
          <w:lang w:val="ar"/>
        </w:rPr>
        <w:t xml:space="preserve">المعلومات الأوفى عن أداء </w:t>
      </w:r>
      <w:r w:rsidR="00F1660F">
        <w:rPr>
          <w:rFonts w:hint="cs"/>
          <w:color w:val="26282A"/>
          <w:rtl/>
        </w:rPr>
        <w:t>[اسم الطالب]</w:t>
      </w:r>
      <w:r w:rsidR="00F1660F">
        <w:rPr>
          <w:color w:val="26282A"/>
        </w:rPr>
        <w:t xml:space="preserve"> </w:t>
      </w:r>
      <w:r>
        <w:rPr>
          <w:rtl/>
          <w:lang w:val="ar"/>
        </w:rPr>
        <w:t>في كل عنصر من العناصر الأساسية التي تشكّل المجالات موجودة في الملف التعليمي.</w:t>
      </w:r>
    </w:p>
    <w:p w14:paraId="79FD713B" w14:textId="77777777" w:rsidR="008E775B" w:rsidRDefault="008E775B">
      <w:pPr>
        <w:pStyle w:val="BodyText"/>
        <w:rPr>
          <w:sz w:val="26"/>
        </w:rPr>
      </w:pPr>
    </w:p>
    <w:p w14:paraId="0AEDD6DA" w14:textId="77777777" w:rsidR="008E775B" w:rsidRDefault="008E775B">
      <w:pPr>
        <w:pStyle w:val="BodyText"/>
        <w:rPr>
          <w:sz w:val="26"/>
        </w:rPr>
      </w:pPr>
    </w:p>
    <w:p w14:paraId="61582AC2" w14:textId="77777777" w:rsidR="008E775B" w:rsidRDefault="008E775B">
      <w:pPr>
        <w:pStyle w:val="BodyText"/>
        <w:rPr>
          <w:sz w:val="26"/>
        </w:rPr>
      </w:pPr>
    </w:p>
    <w:p w14:paraId="0E6D2BD9" w14:textId="77777777" w:rsidR="008E775B" w:rsidRDefault="008E775B">
      <w:pPr>
        <w:pStyle w:val="BodyText"/>
        <w:rPr>
          <w:sz w:val="26"/>
        </w:rPr>
      </w:pPr>
    </w:p>
    <w:p w14:paraId="0D37CF5E" w14:textId="77777777" w:rsidR="008E775B" w:rsidRDefault="008E775B">
      <w:pPr>
        <w:pStyle w:val="BodyText"/>
        <w:rPr>
          <w:sz w:val="26"/>
        </w:rPr>
      </w:pPr>
    </w:p>
    <w:p w14:paraId="311B1115" w14:textId="77777777" w:rsidR="008E775B" w:rsidRDefault="008E775B">
      <w:pPr>
        <w:pStyle w:val="BodyText"/>
        <w:rPr>
          <w:sz w:val="26"/>
        </w:rPr>
      </w:pPr>
    </w:p>
    <w:p w14:paraId="766B147D" w14:textId="77777777" w:rsidR="008E775B" w:rsidRDefault="008E775B">
      <w:pPr>
        <w:pStyle w:val="BodyText"/>
        <w:rPr>
          <w:sz w:val="26"/>
        </w:rPr>
      </w:pPr>
    </w:p>
    <w:p w14:paraId="04FDF2A7" w14:textId="77777777" w:rsidR="008E775B" w:rsidRDefault="008E775B">
      <w:pPr>
        <w:pStyle w:val="BodyText"/>
        <w:rPr>
          <w:sz w:val="26"/>
        </w:rPr>
      </w:pPr>
    </w:p>
    <w:p w14:paraId="1D52B23C" w14:textId="77777777" w:rsidR="008E775B" w:rsidRDefault="008E775B">
      <w:pPr>
        <w:pStyle w:val="BodyText"/>
        <w:rPr>
          <w:sz w:val="26"/>
        </w:rPr>
      </w:pPr>
    </w:p>
    <w:p w14:paraId="088C58CE" w14:textId="77777777" w:rsidR="008E775B" w:rsidRDefault="008E775B">
      <w:pPr>
        <w:pStyle w:val="BodyText"/>
        <w:rPr>
          <w:sz w:val="26"/>
        </w:rPr>
      </w:pPr>
    </w:p>
    <w:p w14:paraId="0B37825F" w14:textId="77777777" w:rsidR="008E775B" w:rsidRDefault="008E775B">
      <w:pPr>
        <w:pStyle w:val="BodyText"/>
        <w:rPr>
          <w:sz w:val="26"/>
        </w:rPr>
      </w:pPr>
    </w:p>
    <w:p w14:paraId="6B913E71" w14:textId="77777777" w:rsidR="008E775B" w:rsidRDefault="008E775B">
      <w:pPr>
        <w:pStyle w:val="BodyText"/>
        <w:rPr>
          <w:sz w:val="26"/>
        </w:rPr>
      </w:pPr>
    </w:p>
    <w:p w14:paraId="3E155D47" w14:textId="77777777" w:rsidR="008E775B" w:rsidRDefault="008E775B">
      <w:pPr>
        <w:pStyle w:val="BodyText"/>
        <w:rPr>
          <w:sz w:val="26"/>
        </w:rPr>
      </w:pPr>
    </w:p>
    <w:p w14:paraId="54A839BE" w14:textId="77777777" w:rsidR="008E775B" w:rsidRDefault="008E775B">
      <w:pPr>
        <w:pStyle w:val="BodyText"/>
        <w:rPr>
          <w:sz w:val="26"/>
        </w:rPr>
      </w:pPr>
    </w:p>
    <w:p w14:paraId="54BC1CC4" w14:textId="77777777" w:rsidR="008E775B" w:rsidRDefault="008E775B">
      <w:pPr>
        <w:pStyle w:val="BodyText"/>
        <w:rPr>
          <w:sz w:val="26"/>
        </w:rPr>
      </w:pPr>
    </w:p>
    <w:p w14:paraId="4FA876E0" w14:textId="77777777" w:rsidR="008E775B" w:rsidRDefault="008E775B">
      <w:pPr>
        <w:pStyle w:val="BodyText"/>
        <w:rPr>
          <w:sz w:val="26"/>
        </w:rPr>
      </w:pPr>
    </w:p>
    <w:p w14:paraId="0CE549E4" w14:textId="77777777" w:rsidR="008E775B" w:rsidRDefault="008E775B">
      <w:pPr>
        <w:pStyle w:val="BodyText"/>
        <w:rPr>
          <w:sz w:val="26"/>
        </w:rPr>
      </w:pPr>
    </w:p>
    <w:p w14:paraId="5350737D" w14:textId="77777777" w:rsidR="008E775B" w:rsidRDefault="008E775B">
      <w:pPr>
        <w:pStyle w:val="BodyText"/>
        <w:rPr>
          <w:sz w:val="26"/>
        </w:rPr>
      </w:pPr>
    </w:p>
    <w:p w14:paraId="506B5D13" w14:textId="77777777" w:rsidR="008E775B" w:rsidRDefault="008E775B">
      <w:pPr>
        <w:pStyle w:val="BodyText"/>
        <w:rPr>
          <w:sz w:val="26"/>
        </w:rPr>
      </w:pPr>
    </w:p>
    <w:p w14:paraId="41DE7380" w14:textId="77777777" w:rsidR="008E775B" w:rsidRDefault="008E775B">
      <w:pPr>
        <w:pStyle w:val="BodyText"/>
        <w:rPr>
          <w:sz w:val="26"/>
        </w:rPr>
      </w:pPr>
    </w:p>
    <w:p w14:paraId="0E01C7ED" w14:textId="77777777" w:rsidR="008E775B" w:rsidRDefault="008E775B">
      <w:pPr>
        <w:pStyle w:val="BodyText"/>
        <w:rPr>
          <w:sz w:val="26"/>
        </w:rPr>
      </w:pPr>
    </w:p>
    <w:p w14:paraId="755F7B14" w14:textId="77777777" w:rsidR="008E775B" w:rsidRDefault="008E775B">
      <w:pPr>
        <w:pStyle w:val="BodyText"/>
        <w:rPr>
          <w:sz w:val="30"/>
        </w:rPr>
      </w:pPr>
    </w:p>
    <w:p w14:paraId="6B01A001" w14:textId="77777777" w:rsidR="008E775B" w:rsidRDefault="00ED3D3B">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38643C60" w14:textId="77777777" w:rsidR="008E775B" w:rsidRDefault="008E775B">
      <w:pPr>
        <w:sectPr w:rsidR="008E775B">
          <w:type w:val="continuous"/>
          <w:pgSz w:w="12240" w:h="15840"/>
          <w:pgMar w:top="2980" w:right="740" w:bottom="280" w:left="740" w:header="1209" w:footer="0" w:gutter="0"/>
          <w:cols w:space="720"/>
        </w:sectPr>
      </w:pPr>
    </w:p>
    <w:p w14:paraId="786D0C02" w14:textId="77777777" w:rsidR="008E775B" w:rsidRDefault="008E775B">
      <w:pPr>
        <w:pStyle w:val="BodyText"/>
        <w:rPr>
          <w:sz w:val="20"/>
        </w:rPr>
      </w:pPr>
    </w:p>
    <w:p w14:paraId="0A72A077" w14:textId="77777777" w:rsidR="008E775B" w:rsidRDefault="008E775B">
      <w:pPr>
        <w:pStyle w:val="BodyText"/>
        <w:spacing w:before="6"/>
        <w:rPr>
          <w:sz w:val="24"/>
        </w:rPr>
      </w:pPr>
    </w:p>
    <w:p w14:paraId="6A82B2E5" w14:textId="2B0A4A91" w:rsidR="008E775B" w:rsidRDefault="00ED3D3B" w:rsidP="00F1660F">
      <w:pPr>
        <w:bidi/>
        <w:spacing w:before="58" w:line="261" w:lineRule="auto"/>
        <w:ind w:left="112" w:right="51"/>
        <w:rPr>
          <w:sz w:val="23"/>
        </w:rPr>
      </w:pPr>
      <w:r>
        <w:rPr>
          <w:sz w:val="23"/>
          <w:rtl/>
          <w:lang w:val="ar"/>
        </w:rPr>
        <w:t xml:space="preserve">يوجد أدناه ملخص أداء </w:t>
      </w:r>
      <w:r w:rsidR="00F1660F">
        <w:rPr>
          <w:rFonts w:hint="cs"/>
          <w:color w:val="26282A"/>
          <w:rtl/>
        </w:rPr>
        <w:t>[اسم الطالب]</w:t>
      </w:r>
      <w:r w:rsidR="00F1660F">
        <w:rPr>
          <w:color w:val="26282A"/>
        </w:rPr>
        <w:t xml:space="preserve"> </w:t>
      </w:r>
      <w:r>
        <w:rPr>
          <w:sz w:val="23"/>
          <w:rtl/>
          <w:lang w:val="ar"/>
        </w:rPr>
        <w:t>في العناصر الأساسية لمادة الرياضيات</w:t>
      </w:r>
      <w:r w:rsidR="00F1660F">
        <w:rPr>
          <w:rFonts w:hint="cs"/>
          <w:sz w:val="23"/>
          <w:rtl/>
          <w:lang w:val="ar"/>
        </w:rPr>
        <w:t xml:space="preserve"> للصف</w:t>
      </w:r>
      <w:r w:rsidR="00F1660F">
        <w:rPr>
          <w:rFonts w:hint="cs"/>
          <w:sz w:val="23"/>
          <w:szCs w:val="23"/>
          <w:rtl/>
          <w:lang w:val="ar" w:bidi="ar"/>
        </w:rPr>
        <w:t xml:space="preserve"> </w:t>
      </w:r>
      <w:r>
        <w:rPr>
          <w:sz w:val="23"/>
          <w:rtl/>
          <w:lang w:val="ar"/>
        </w:rPr>
        <w:t xml:space="preserve">الرابع. تستند هذه المعلومات إلى كل اختبارات خرائط التعلّم الدينامية DLM التي أداها </w:t>
      </w:r>
      <w:r w:rsidR="00F1660F">
        <w:rPr>
          <w:rFonts w:hint="cs"/>
          <w:color w:val="26282A"/>
          <w:rtl/>
        </w:rPr>
        <w:t>[اسم الطالب]</w:t>
      </w:r>
      <w:r w:rsidR="00F1660F">
        <w:rPr>
          <w:color w:val="26282A"/>
        </w:rPr>
        <w:t xml:space="preserve"> </w:t>
      </w:r>
      <w:r>
        <w:rPr>
          <w:sz w:val="23"/>
          <w:rtl/>
          <w:lang w:val="ar"/>
        </w:rPr>
        <w:t xml:space="preserve">خلال ربيع </w:t>
      </w:r>
      <w:r w:rsidR="00EE5C09">
        <w:rPr>
          <w:sz w:val="23"/>
          <w:rtl/>
          <w:lang w:val="ar"/>
        </w:rPr>
        <w:t xml:space="preserve">2023 </w:t>
      </w:r>
      <w:r>
        <w:rPr>
          <w:sz w:val="23"/>
          <w:rtl/>
          <w:lang w:val="ar"/>
        </w:rPr>
        <w:t xml:space="preserve">. خضع </w:t>
      </w:r>
      <w:r w:rsidR="00F1660F">
        <w:rPr>
          <w:rFonts w:hint="cs"/>
          <w:color w:val="26282A"/>
          <w:rtl/>
        </w:rPr>
        <w:t>[اسم الطالب]</w:t>
      </w:r>
      <w:r w:rsidR="00F1660F">
        <w:rPr>
          <w:color w:val="26282A"/>
        </w:rPr>
        <w:t xml:space="preserve"> </w:t>
      </w:r>
      <w:r>
        <w:rPr>
          <w:sz w:val="23"/>
          <w:rtl/>
          <w:lang w:val="ar"/>
        </w:rPr>
        <w:t>للتقييم في ___ من 8 عناصر أساسية و__ من 6 مجالات متوقعة في الصف</w:t>
      </w:r>
      <w:r>
        <w:rPr>
          <w:sz w:val="23"/>
          <w:vertAlign w:val="superscript"/>
          <w:rtl/>
          <w:lang w:val="ar"/>
        </w:rPr>
        <w:t>الرابع</w:t>
      </w:r>
      <w:r>
        <w:rPr>
          <w:sz w:val="23"/>
          <w:rtl/>
          <w:lang w:val="ar"/>
        </w:rPr>
        <w:t xml:space="preserve"> .</w:t>
      </w:r>
    </w:p>
    <w:p w14:paraId="3315E7D7" w14:textId="77777777" w:rsidR="008E775B" w:rsidRDefault="00ED3D3B">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6A6BE51D" w14:textId="77777777" w:rsidR="008E775B" w:rsidRDefault="008E775B">
      <w:pPr>
        <w:pStyle w:val="BodyText"/>
        <w:spacing w:before="7"/>
        <w:rPr>
          <w:sz w:val="12"/>
        </w:rPr>
      </w:pPr>
    </w:p>
    <w:tbl>
      <w:tblPr>
        <w:tblStyle w:val="TableGrid"/>
        <w:bidiVisual/>
        <w:tblW w:w="0" w:type="auto"/>
        <w:tblLook w:val="04A0" w:firstRow="1" w:lastRow="0" w:firstColumn="1" w:lastColumn="0" w:noHBand="0" w:noVBand="1"/>
      </w:tblPr>
      <w:tblGrid>
        <w:gridCol w:w="1116"/>
        <w:gridCol w:w="2397"/>
        <w:gridCol w:w="1701"/>
        <w:gridCol w:w="1870"/>
        <w:gridCol w:w="2382"/>
        <w:gridCol w:w="1985"/>
        <w:gridCol w:w="2139"/>
      </w:tblGrid>
      <w:tr w:rsidR="002254F4" w14:paraId="157347A7" w14:textId="77777777" w:rsidTr="00E000F7">
        <w:tc>
          <w:tcPr>
            <w:tcW w:w="13590" w:type="dxa"/>
            <w:gridSpan w:val="7"/>
            <w:tcBorders>
              <w:top w:val="single" w:sz="12" w:space="0" w:color="auto"/>
            </w:tcBorders>
          </w:tcPr>
          <w:p w14:paraId="48418AB6" w14:textId="77777777" w:rsidR="00C26D2B" w:rsidRDefault="00ED3D3B" w:rsidP="00EB5E0B">
            <w:pPr>
              <w:pStyle w:val="BodyText"/>
              <w:bidi/>
              <w:spacing w:before="9"/>
              <w:jc w:val="center"/>
              <w:rPr>
                <w:sz w:val="20"/>
              </w:rPr>
            </w:pPr>
            <w:bookmarkStart w:id="0" w:name="_Hlk104373390"/>
            <w:r>
              <w:rPr>
                <w:b/>
                <w:sz w:val="17"/>
                <w:rtl/>
                <w:lang w:val="ar"/>
              </w:rPr>
              <w:t>مستوى الإتقان التقديري</w:t>
            </w:r>
          </w:p>
        </w:tc>
      </w:tr>
      <w:tr w:rsidR="002254F4" w14:paraId="4D2E549E" w14:textId="77777777" w:rsidTr="00E000F7">
        <w:tc>
          <w:tcPr>
            <w:tcW w:w="1116" w:type="dxa"/>
            <w:tcBorders>
              <w:bottom w:val="single" w:sz="12" w:space="0" w:color="auto"/>
              <w:right w:val="nil"/>
            </w:tcBorders>
            <w:vAlign w:val="bottom"/>
          </w:tcPr>
          <w:p w14:paraId="02909BDA" w14:textId="77777777" w:rsidR="00C26D2B" w:rsidRDefault="00C26D2B" w:rsidP="00EB5E0B">
            <w:pPr>
              <w:pStyle w:val="TableParagraph"/>
              <w:jc w:val="center"/>
            </w:pPr>
          </w:p>
          <w:p w14:paraId="00B7A6EF" w14:textId="77777777" w:rsidR="00C26D2B" w:rsidRDefault="00C26D2B" w:rsidP="00EB5E0B">
            <w:pPr>
              <w:pStyle w:val="TableParagraph"/>
              <w:spacing w:before="2"/>
              <w:jc w:val="center"/>
              <w:rPr>
                <w:sz w:val="23"/>
              </w:rPr>
            </w:pPr>
          </w:p>
          <w:p w14:paraId="208BBCCD" w14:textId="77777777" w:rsidR="00C26D2B" w:rsidRDefault="00ED3D3B" w:rsidP="00EB5E0B">
            <w:pPr>
              <w:pStyle w:val="BodyText"/>
              <w:bidi/>
              <w:spacing w:before="9"/>
              <w:jc w:val="center"/>
              <w:rPr>
                <w:sz w:val="20"/>
              </w:rPr>
            </w:pPr>
            <w:r>
              <w:rPr>
                <w:b/>
                <w:w w:val="105"/>
                <w:sz w:val="17"/>
                <w:rtl/>
                <w:lang w:val="ar"/>
              </w:rPr>
              <w:t>المجال</w:t>
            </w:r>
          </w:p>
        </w:tc>
        <w:tc>
          <w:tcPr>
            <w:tcW w:w="2397" w:type="dxa"/>
            <w:tcBorders>
              <w:left w:val="nil"/>
              <w:bottom w:val="single" w:sz="12" w:space="0" w:color="auto"/>
              <w:right w:val="nil"/>
            </w:tcBorders>
            <w:vAlign w:val="bottom"/>
          </w:tcPr>
          <w:p w14:paraId="2BD6C1C2" w14:textId="77777777" w:rsidR="00C26D2B" w:rsidRDefault="00ED3D3B" w:rsidP="00EB5E0B">
            <w:pPr>
              <w:pStyle w:val="BodyText"/>
              <w:bidi/>
              <w:spacing w:before="9"/>
              <w:jc w:val="center"/>
              <w:rPr>
                <w:sz w:val="20"/>
              </w:rPr>
            </w:pPr>
            <w:r>
              <w:rPr>
                <w:b/>
                <w:sz w:val="17"/>
                <w:rtl/>
                <w:lang w:val="ar"/>
              </w:rPr>
              <w:t>العنصر الأساسي</w:t>
            </w:r>
          </w:p>
        </w:tc>
        <w:tc>
          <w:tcPr>
            <w:tcW w:w="1701" w:type="dxa"/>
            <w:tcBorders>
              <w:left w:val="nil"/>
              <w:bottom w:val="single" w:sz="12" w:space="0" w:color="auto"/>
              <w:right w:val="nil"/>
            </w:tcBorders>
            <w:vAlign w:val="bottom"/>
          </w:tcPr>
          <w:p w14:paraId="68D40C7F" w14:textId="77777777" w:rsidR="00C26D2B" w:rsidRDefault="00ED3D3B" w:rsidP="00EB5E0B">
            <w:pPr>
              <w:pStyle w:val="BodyText"/>
              <w:bidi/>
              <w:spacing w:before="9"/>
              <w:jc w:val="center"/>
              <w:rPr>
                <w:sz w:val="20"/>
              </w:rPr>
            </w:pPr>
            <w:r>
              <w:rPr>
                <w:w w:val="105"/>
                <w:sz w:val="17"/>
                <w:rtl/>
                <w:lang w:val="ar"/>
              </w:rPr>
              <w:t>1</w:t>
            </w:r>
          </w:p>
        </w:tc>
        <w:tc>
          <w:tcPr>
            <w:tcW w:w="1870" w:type="dxa"/>
            <w:tcBorders>
              <w:left w:val="nil"/>
              <w:bottom w:val="single" w:sz="12" w:space="0" w:color="auto"/>
              <w:right w:val="nil"/>
            </w:tcBorders>
            <w:vAlign w:val="bottom"/>
          </w:tcPr>
          <w:p w14:paraId="29F0649A" w14:textId="77777777" w:rsidR="00C26D2B" w:rsidRDefault="00ED3D3B" w:rsidP="00EB5E0B">
            <w:pPr>
              <w:pStyle w:val="BodyText"/>
              <w:bidi/>
              <w:spacing w:before="9"/>
              <w:jc w:val="center"/>
              <w:rPr>
                <w:sz w:val="20"/>
              </w:rPr>
            </w:pPr>
            <w:r>
              <w:rPr>
                <w:w w:val="105"/>
                <w:sz w:val="17"/>
                <w:rtl/>
                <w:lang w:val="ar"/>
              </w:rPr>
              <w:t>2</w:t>
            </w:r>
          </w:p>
        </w:tc>
        <w:tc>
          <w:tcPr>
            <w:tcW w:w="2382" w:type="dxa"/>
            <w:tcBorders>
              <w:left w:val="nil"/>
              <w:bottom w:val="single" w:sz="12" w:space="0" w:color="auto"/>
              <w:right w:val="nil"/>
            </w:tcBorders>
            <w:vAlign w:val="bottom"/>
          </w:tcPr>
          <w:p w14:paraId="06503EDE" w14:textId="77777777" w:rsidR="00C26D2B" w:rsidRDefault="00ED3D3B" w:rsidP="00EB5E0B">
            <w:pPr>
              <w:pStyle w:val="BodyText"/>
              <w:bidi/>
              <w:spacing w:before="9"/>
              <w:jc w:val="center"/>
              <w:rPr>
                <w:sz w:val="20"/>
              </w:rPr>
            </w:pPr>
            <w:r>
              <w:rPr>
                <w:w w:val="105"/>
                <w:sz w:val="17"/>
                <w:rtl/>
                <w:lang w:val="ar"/>
              </w:rPr>
              <w:t>3</w:t>
            </w:r>
          </w:p>
        </w:tc>
        <w:tc>
          <w:tcPr>
            <w:tcW w:w="1985" w:type="dxa"/>
            <w:tcBorders>
              <w:left w:val="nil"/>
              <w:bottom w:val="single" w:sz="12" w:space="0" w:color="auto"/>
              <w:right w:val="nil"/>
            </w:tcBorders>
            <w:vAlign w:val="bottom"/>
          </w:tcPr>
          <w:p w14:paraId="4F8872BC" w14:textId="77777777" w:rsidR="00C26D2B" w:rsidRDefault="00ED3D3B" w:rsidP="00EB5E0B">
            <w:pPr>
              <w:pStyle w:val="BodyText"/>
              <w:bidi/>
              <w:spacing w:before="9"/>
              <w:jc w:val="center"/>
              <w:rPr>
                <w:sz w:val="20"/>
              </w:rPr>
            </w:pPr>
            <w:r>
              <w:rPr>
                <w:w w:val="105"/>
                <w:sz w:val="17"/>
                <w:rtl/>
                <w:lang w:val="ar"/>
              </w:rPr>
              <w:t>4 (الهدف)</w:t>
            </w:r>
          </w:p>
        </w:tc>
        <w:tc>
          <w:tcPr>
            <w:tcW w:w="2139" w:type="dxa"/>
            <w:tcBorders>
              <w:left w:val="nil"/>
              <w:bottom w:val="single" w:sz="12" w:space="0" w:color="auto"/>
              <w:right w:val="single" w:sz="4" w:space="0" w:color="auto"/>
            </w:tcBorders>
            <w:vAlign w:val="bottom"/>
          </w:tcPr>
          <w:p w14:paraId="40A676F4" w14:textId="77777777" w:rsidR="00C26D2B" w:rsidRDefault="00ED3D3B" w:rsidP="00EB5E0B">
            <w:pPr>
              <w:pStyle w:val="BodyText"/>
              <w:bidi/>
              <w:spacing w:before="9"/>
              <w:jc w:val="center"/>
              <w:rPr>
                <w:sz w:val="20"/>
              </w:rPr>
            </w:pPr>
            <w:r>
              <w:rPr>
                <w:w w:val="105"/>
                <w:sz w:val="17"/>
                <w:rtl/>
                <w:lang w:val="ar"/>
              </w:rPr>
              <w:t>5</w:t>
            </w:r>
          </w:p>
        </w:tc>
      </w:tr>
      <w:tr w:rsidR="002254F4" w14:paraId="07DA8D08" w14:textId="77777777" w:rsidTr="00E000F7">
        <w:trPr>
          <w:trHeight w:val="1064"/>
        </w:trPr>
        <w:tc>
          <w:tcPr>
            <w:tcW w:w="1116" w:type="dxa"/>
            <w:tcBorders>
              <w:top w:val="single" w:sz="12" w:space="0" w:color="auto"/>
              <w:bottom w:val="single" w:sz="12" w:space="0" w:color="auto"/>
            </w:tcBorders>
            <w:vAlign w:val="center"/>
          </w:tcPr>
          <w:p w14:paraId="05711369" w14:textId="77777777" w:rsidR="00C26D2B" w:rsidRPr="00FF56DE" w:rsidRDefault="00ED3D3B" w:rsidP="00EB5E0B">
            <w:pPr>
              <w:bidi/>
              <w:jc w:val="center"/>
              <w:rPr>
                <w:sz w:val="17"/>
                <w:szCs w:val="17"/>
              </w:rPr>
            </w:pPr>
            <w:r w:rsidRPr="00FF56DE">
              <w:rPr>
                <w:sz w:val="17"/>
                <w:szCs w:val="17"/>
                <w:rtl/>
                <w:lang w:val="ar"/>
              </w:rPr>
              <w:t>الرياضيات الدورة1.1</w:t>
            </w:r>
          </w:p>
        </w:tc>
        <w:tc>
          <w:tcPr>
            <w:tcW w:w="2397" w:type="dxa"/>
            <w:tcBorders>
              <w:top w:val="single" w:sz="12" w:space="0" w:color="auto"/>
              <w:bottom w:val="single" w:sz="12" w:space="0" w:color="auto"/>
              <w:right w:val="nil"/>
            </w:tcBorders>
            <w:vAlign w:val="center"/>
          </w:tcPr>
          <w:p w14:paraId="5E0246BC" w14:textId="77777777" w:rsidR="00C26D2B" w:rsidRPr="00FF56DE" w:rsidRDefault="00ED3D3B" w:rsidP="00EB5E0B">
            <w:pPr>
              <w:bidi/>
              <w:jc w:val="center"/>
              <w:rPr>
                <w:sz w:val="17"/>
                <w:szCs w:val="17"/>
              </w:rPr>
            </w:pPr>
            <w:r w:rsidRPr="00FF56DE">
              <w:rPr>
                <w:sz w:val="17"/>
                <w:szCs w:val="17"/>
                <w:rtl/>
                <w:lang w:val="ar"/>
              </w:rPr>
              <w:t>العنصر الأساسي في الرياضيات 4 وعمليات الكسور2-1</w:t>
            </w:r>
          </w:p>
        </w:tc>
        <w:tc>
          <w:tcPr>
            <w:tcW w:w="1701" w:type="dxa"/>
            <w:tcBorders>
              <w:top w:val="single" w:sz="12" w:space="0" w:color="auto"/>
              <w:left w:val="nil"/>
              <w:bottom w:val="single" w:sz="12" w:space="0" w:color="auto"/>
              <w:right w:val="nil"/>
            </w:tcBorders>
            <w:vAlign w:val="center"/>
          </w:tcPr>
          <w:p w14:paraId="18607EDA" w14:textId="77777777" w:rsidR="00C26D2B" w:rsidRPr="00DB3438" w:rsidRDefault="00ED3D3B" w:rsidP="00EB5E0B">
            <w:pPr>
              <w:pStyle w:val="BodyText"/>
              <w:bidi/>
              <w:spacing w:line="360" w:lineRule="auto"/>
              <w:rPr>
                <w:sz w:val="17"/>
                <w:szCs w:val="17"/>
              </w:rPr>
            </w:pPr>
            <w:r>
              <w:rPr>
                <w:sz w:val="17"/>
                <w:szCs w:val="17"/>
                <w:rtl/>
                <w:lang w:val="ar"/>
              </w:rPr>
              <w:t>لاحظ التفرد والكلية</w:t>
            </w:r>
          </w:p>
        </w:tc>
        <w:tc>
          <w:tcPr>
            <w:tcW w:w="1870" w:type="dxa"/>
            <w:tcBorders>
              <w:top w:val="single" w:sz="12" w:space="0" w:color="auto"/>
              <w:left w:val="nil"/>
              <w:bottom w:val="single" w:sz="12" w:space="0" w:color="auto"/>
              <w:right w:val="nil"/>
            </w:tcBorders>
            <w:vAlign w:val="center"/>
          </w:tcPr>
          <w:p w14:paraId="48EF41E5" w14:textId="77777777" w:rsidR="00C26D2B" w:rsidRPr="00DB3438" w:rsidRDefault="00ED3D3B" w:rsidP="00EB5E0B">
            <w:pPr>
              <w:bidi/>
              <w:spacing w:line="360" w:lineRule="auto"/>
              <w:rPr>
                <w:sz w:val="17"/>
                <w:szCs w:val="17"/>
              </w:rPr>
            </w:pPr>
            <w:r>
              <w:rPr>
                <w:sz w:val="17"/>
                <w:szCs w:val="17"/>
                <w:rtl/>
                <w:lang w:val="ar"/>
              </w:rPr>
              <w:t>قسم شكل معروف إلى جزأين أو أكثر</w:t>
            </w:r>
          </w:p>
        </w:tc>
        <w:tc>
          <w:tcPr>
            <w:tcW w:w="2382" w:type="dxa"/>
            <w:tcBorders>
              <w:top w:val="single" w:sz="12" w:space="0" w:color="auto"/>
              <w:left w:val="nil"/>
              <w:bottom w:val="single" w:sz="12" w:space="0" w:color="auto"/>
              <w:right w:val="nil"/>
            </w:tcBorders>
            <w:vAlign w:val="center"/>
          </w:tcPr>
          <w:p w14:paraId="1DBFB9B9" w14:textId="77777777" w:rsidR="00C26D2B" w:rsidRPr="00DB3438" w:rsidRDefault="00ED3D3B" w:rsidP="00EB5E0B">
            <w:pPr>
              <w:bidi/>
              <w:spacing w:line="360" w:lineRule="auto"/>
              <w:rPr>
                <w:sz w:val="17"/>
                <w:szCs w:val="17"/>
              </w:rPr>
            </w:pPr>
            <w:r>
              <w:rPr>
                <w:sz w:val="17"/>
                <w:szCs w:val="17"/>
                <w:rtl/>
                <w:lang w:val="ar"/>
              </w:rPr>
              <w:t>قسم شكل معروف إلى جزأين متساويين أو أكثر</w:t>
            </w:r>
          </w:p>
        </w:tc>
        <w:tc>
          <w:tcPr>
            <w:tcW w:w="1985" w:type="dxa"/>
            <w:tcBorders>
              <w:top w:val="single" w:sz="12" w:space="0" w:color="auto"/>
              <w:left w:val="nil"/>
              <w:bottom w:val="single" w:sz="12" w:space="0" w:color="auto"/>
              <w:right w:val="nil"/>
            </w:tcBorders>
            <w:vAlign w:val="center"/>
          </w:tcPr>
          <w:p w14:paraId="5F44A547" w14:textId="77777777" w:rsidR="00C26D2B" w:rsidRPr="00DB3438" w:rsidRDefault="00ED3D3B" w:rsidP="00EB5E0B">
            <w:pPr>
              <w:bidi/>
              <w:spacing w:line="360" w:lineRule="auto"/>
              <w:rPr>
                <w:sz w:val="17"/>
                <w:szCs w:val="17"/>
              </w:rPr>
            </w:pPr>
            <w:r>
              <w:rPr>
                <w:sz w:val="17"/>
                <w:szCs w:val="17"/>
                <w:rtl/>
                <w:lang w:val="ar"/>
              </w:rPr>
              <w:t>تعرف على نصف وربع نماذج المساحة</w:t>
            </w:r>
          </w:p>
        </w:tc>
        <w:tc>
          <w:tcPr>
            <w:tcW w:w="2139" w:type="dxa"/>
            <w:tcBorders>
              <w:top w:val="single" w:sz="12" w:space="0" w:color="auto"/>
              <w:left w:val="nil"/>
              <w:bottom w:val="single" w:sz="12" w:space="0" w:color="auto"/>
              <w:right w:val="single" w:sz="4" w:space="0" w:color="auto"/>
            </w:tcBorders>
            <w:vAlign w:val="center"/>
          </w:tcPr>
          <w:p w14:paraId="67858209" w14:textId="77777777" w:rsidR="00C26D2B" w:rsidRPr="00DB3438" w:rsidRDefault="00ED3D3B" w:rsidP="00EB5E0B">
            <w:pPr>
              <w:bidi/>
              <w:spacing w:line="360" w:lineRule="auto"/>
              <w:rPr>
                <w:sz w:val="17"/>
                <w:szCs w:val="17"/>
              </w:rPr>
            </w:pPr>
            <w:r>
              <w:rPr>
                <w:sz w:val="17"/>
                <w:szCs w:val="17"/>
                <w:rtl/>
                <w:lang w:val="ar"/>
              </w:rPr>
              <w:t>تعرف على أنصاف وأرباع نماذج المساحة</w:t>
            </w:r>
          </w:p>
        </w:tc>
      </w:tr>
      <w:tr w:rsidR="002254F4" w14:paraId="07CB68EA" w14:textId="77777777" w:rsidTr="00E000F7">
        <w:trPr>
          <w:trHeight w:val="824"/>
        </w:trPr>
        <w:tc>
          <w:tcPr>
            <w:tcW w:w="1116" w:type="dxa"/>
            <w:tcBorders>
              <w:top w:val="single" w:sz="12" w:space="0" w:color="auto"/>
              <w:bottom w:val="single" w:sz="12" w:space="0" w:color="auto"/>
            </w:tcBorders>
            <w:vAlign w:val="center"/>
          </w:tcPr>
          <w:p w14:paraId="666125C0" w14:textId="77777777" w:rsidR="00C26D2B" w:rsidRPr="00FF56DE" w:rsidRDefault="00ED3D3B" w:rsidP="00EB5E0B">
            <w:pPr>
              <w:bidi/>
              <w:jc w:val="center"/>
              <w:rPr>
                <w:sz w:val="17"/>
                <w:szCs w:val="17"/>
              </w:rPr>
            </w:pPr>
            <w:r w:rsidRPr="00FF56DE">
              <w:rPr>
                <w:sz w:val="17"/>
                <w:szCs w:val="17"/>
                <w:rtl/>
                <w:lang w:val="ar"/>
              </w:rPr>
              <w:t>الرياضيات الدورة1.3</w:t>
            </w:r>
          </w:p>
        </w:tc>
        <w:tc>
          <w:tcPr>
            <w:tcW w:w="2397" w:type="dxa"/>
            <w:tcBorders>
              <w:top w:val="single" w:sz="12" w:space="0" w:color="auto"/>
              <w:bottom w:val="single" w:sz="12" w:space="0" w:color="auto"/>
              <w:right w:val="nil"/>
            </w:tcBorders>
            <w:vAlign w:val="center"/>
          </w:tcPr>
          <w:p w14:paraId="37F21948" w14:textId="77777777" w:rsidR="00C26D2B" w:rsidRPr="00FF56DE" w:rsidRDefault="00ED3D3B" w:rsidP="00EB5E0B">
            <w:pPr>
              <w:bidi/>
              <w:jc w:val="center"/>
              <w:rPr>
                <w:sz w:val="17"/>
                <w:szCs w:val="17"/>
              </w:rPr>
            </w:pPr>
            <w:r w:rsidRPr="00FF56DE">
              <w:rPr>
                <w:sz w:val="17"/>
                <w:szCs w:val="17"/>
                <w:rtl/>
                <w:lang w:val="ar"/>
              </w:rPr>
              <w:t>العنصر الأساسي للرياضيات4 العدد والعمليات في أساس عشرة  4</w:t>
            </w:r>
          </w:p>
        </w:tc>
        <w:tc>
          <w:tcPr>
            <w:tcW w:w="1701" w:type="dxa"/>
            <w:tcBorders>
              <w:top w:val="single" w:sz="12" w:space="0" w:color="auto"/>
              <w:left w:val="nil"/>
              <w:bottom w:val="single" w:sz="12" w:space="0" w:color="auto"/>
              <w:right w:val="nil"/>
            </w:tcBorders>
            <w:vAlign w:val="center"/>
          </w:tcPr>
          <w:p w14:paraId="5DC0B386" w14:textId="77777777" w:rsidR="00C26D2B" w:rsidRPr="00DB3438" w:rsidRDefault="00ED3D3B" w:rsidP="00EB5E0B">
            <w:pPr>
              <w:pStyle w:val="BodyText"/>
              <w:bidi/>
              <w:spacing w:line="360" w:lineRule="auto"/>
              <w:rPr>
                <w:sz w:val="17"/>
                <w:szCs w:val="17"/>
              </w:rPr>
            </w:pPr>
            <w:r>
              <w:rPr>
                <w:sz w:val="17"/>
                <w:szCs w:val="17"/>
                <w:rtl/>
                <w:lang w:val="ar"/>
              </w:rPr>
              <w:t>لاحظ التفرد، والمجموعة، والمجموعة الفرعية</w:t>
            </w:r>
          </w:p>
        </w:tc>
        <w:tc>
          <w:tcPr>
            <w:tcW w:w="1870" w:type="dxa"/>
            <w:tcBorders>
              <w:top w:val="single" w:sz="12" w:space="0" w:color="auto"/>
              <w:left w:val="nil"/>
              <w:bottom w:val="single" w:sz="12" w:space="0" w:color="auto"/>
              <w:right w:val="nil"/>
            </w:tcBorders>
            <w:vAlign w:val="center"/>
          </w:tcPr>
          <w:p w14:paraId="44B409C0" w14:textId="77777777" w:rsidR="00C26D2B" w:rsidRPr="00DB3438" w:rsidRDefault="00ED3D3B" w:rsidP="00EB5E0B">
            <w:pPr>
              <w:bidi/>
              <w:spacing w:line="360" w:lineRule="auto"/>
              <w:rPr>
                <w:sz w:val="17"/>
                <w:szCs w:val="17"/>
              </w:rPr>
            </w:pPr>
            <w:r>
              <w:rPr>
                <w:sz w:val="17"/>
                <w:szCs w:val="17"/>
                <w:rtl/>
                <w:lang w:val="ar"/>
              </w:rPr>
              <w:t>ادمج وقسم المجموعات؛ عد الأشياء في المجموعات</w:t>
            </w:r>
          </w:p>
        </w:tc>
        <w:tc>
          <w:tcPr>
            <w:tcW w:w="2382" w:type="dxa"/>
            <w:tcBorders>
              <w:top w:val="single" w:sz="12" w:space="0" w:color="auto"/>
              <w:left w:val="nil"/>
              <w:bottom w:val="single" w:sz="12" w:space="0" w:color="auto"/>
              <w:right w:val="nil"/>
            </w:tcBorders>
            <w:vAlign w:val="center"/>
          </w:tcPr>
          <w:p w14:paraId="49E6DE12" w14:textId="77777777" w:rsidR="00C26D2B" w:rsidRPr="00DB3438" w:rsidRDefault="00ED3D3B" w:rsidP="00EB5E0B">
            <w:pPr>
              <w:bidi/>
              <w:spacing w:line="360" w:lineRule="auto"/>
              <w:rPr>
                <w:sz w:val="17"/>
                <w:szCs w:val="17"/>
              </w:rPr>
            </w:pPr>
            <w:r>
              <w:rPr>
                <w:sz w:val="17"/>
                <w:szCs w:val="17"/>
                <w:rtl/>
                <w:lang w:val="ar"/>
              </w:rPr>
              <w:t>اجمع واطرح ضمن الأعداد 20-0</w:t>
            </w:r>
          </w:p>
        </w:tc>
        <w:tc>
          <w:tcPr>
            <w:tcW w:w="1985" w:type="dxa"/>
            <w:tcBorders>
              <w:top w:val="single" w:sz="12" w:space="0" w:color="auto"/>
              <w:left w:val="nil"/>
              <w:bottom w:val="single" w:sz="12" w:space="0" w:color="auto"/>
              <w:right w:val="nil"/>
            </w:tcBorders>
            <w:vAlign w:val="center"/>
          </w:tcPr>
          <w:p w14:paraId="38E231C8" w14:textId="77777777" w:rsidR="00C26D2B" w:rsidRPr="00DB3438" w:rsidRDefault="00ED3D3B" w:rsidP="00EB5E0B">
            <w:pPr>
              <w:bidi/>
              <w:spacing w:line="360" w:lineRule="auto"/>
              <w:rPr>
                <w:sz w:val="17"/>
                <w:szCs w:val="17"/>
              </w:rPr>
            </w:pPr>
            <w:r>
              <w:rPr>
                <w:sz w:val="17"/>
                <w:szCs w:val="17"/>
                <w:rtl/>
                <w:lang w:val="ar"/>
              </w:rPr>
              <w:t>اجمع واطرح ضمن 100</w:t>
            </w:r>
          </w:p>
        </w:tc>
        <w:tc>
          <w:tcPr>
            <w:tcW w:w="2139" w:type="dxa"/>
            <w:tcBorders>
              <w:top w:val="single" w:sz="12" w:space="0" w:color="auto"/>
              <w:left w:val="nil"/>
              <w:bottom w:val="single" w:sz="12" w:space="0" w:color="auto"/>
              <w:right w:val="single" w:sz="4" w:space="0" w:color="auto"/>
            </w:tcBorders>
            <w:vAlign w:val="center"/>
          </w:tcPr>
          <w:p w14:paraId="589C85F2" w14:textId="77777777" w:rsidR="00C26D2B" w:rsidRPr="00DB3438" w:rsidRDefault="00ED3D3B" w:rsidP="00EB5E0B">
            <w:pPr>
              <w:bidi/>
              <w:spacing w:line="360" w:lineRule="auto"/>
              <w:rPr>
                <w:sz w:val="17"/>
                <w:szCs w:val="17"/>
              </w:rPr>
            </w:pPr>
            <w:r>
              <w:rPr>
                <w:sz w:val="17"/>
                <w:szCs w:val="17"/>
                <w:rtl/>
                <w:lang w:val="ar"/>
              </w:rPr>
              <w:t>حل مسائل الجمع أو الطرح الكلامية</w:t>
            </w:r>
          </w:p>
        </w:tc>
      </w:tr>
      <w:tr w:rsidR="002254F4" w14:paraId="7B7AEE4F" w14:textId="77777777" w:rsidTr="00E000F7">
        <w:tc>
          <w:tcPr>
            <w:tcW w:w="1116" w:type="dxa"/>
            <w:tcBorders>
              <w:top w:val="single" w:sz="12" w:space="0" w:color="auto"/>
              <w:bottom w:val="single" w:sz="12" w:space="0" w:color="auto"/>
            </w:tcBorders>
            <w:vAlign w:val="center"/>
          </w:tcPr>
          <w:p w14:paraId="21847DE0" w14:textId="77777777" w:rsidR="00C26D2B" w:rsidRPr="00FF56DE" w:rsidRDefault="00ED3D3B" w:rsidP="00EB5E0B">
            <w:pPr>
              <w:bidi/>
              <w:jc w:val="center"/>
              <w:rPr>
                <w:sz w:val="17"/>
                <w:szCs w:val="17"/>
              </w:rPr>
            </w:pPr>
            <w:r w:rsidRPr="00FF56DE">
              <w:rPr>
                <w:sz w:val="17"/>
                <w:szCs w:val="17"/>
                <w:rtl/>
                <w:lang w:val="ar"/>
              </w:rPr>
              <w:t>الرياضيات الدورة1.2</w:t>
            </w:r>
          </w:p>
        </w:tc>
        <w:tc>
          <w:tcPr>
            <w:tcW w:w="2397" w:type="dxa"/>
            <w:tcBorders>
              <w:top w:val="single" w:sz="12" w:space="0" w:color="auto"/>
              <w:bottom w:val="single" w:sz="12" w:space="0" w:color="auto"/>
              <w:right w:val="nil"/>
            </w:tcBorders>
            <w:vAlign w:val="center"/>
          </w:tcPr>
          <w:p w14:paraId="72DDBBEF" w14:textId="77777777" w:rsidR="00C26D2B" w:rsidRPr="00FF56DE" w:rsidRDefault="00ED3D3B" w:rsidP="00EB5E0B">
            <w:pPr>
              <w:bidi/>
              <w:jc w:val="center"/>
              <w:rPr>
                <w:sz w:val="17"/>
                <w:szCs w:val="17"/>
              </w:rPr>
            </w:pPr>
            <w:r w:rsidRPr="00FF56DE">
              <w:rPr>
                <w:sz w:val="17"/>
                <w:szCs w:val="17"/>
                <w:rtl/>
                <w:lang w:val="ar"/>
              </w:rPr>
              <w:t>العنصر الأساسي للرياضيات 4 القياس والبيانات 6</w:t>
            </w:r>
          </w:p>
        </w:tc>
        <w:tc>
          <w:tcPr>
            <w:tcW w:w="1701" w:type="dxa"/>
            <w:tcBorders>
              <w:top w:val="single" w:sz="12" w:space="0" w:color="auto"/>
              <w:left w:val="nil"/>
              <w:bottom w:val="single" w:sz="12" w:space="0" w:color="auto"/>
              <w:right w:val="nil"/>
            </w:tcBorders>
            <w:vAlign w:val="center"/>
          </w:tcPr>
          <w:p w14:paraId="3F7FBD8E" w14:textId="77777777" w:rsidR="00C26D2B" w:rsidRPr="00DB3438" w:rsidRDefault="00ED3D3B" w:rsidP="00EB5E0B">
            <w:pPr>
              <w:pStyle w:val="BodyText"/>
              <w:bidi/>
              <w:spacing w:line="360" w:lineRule="auto"/>
              <w:rPr>
                <w:sz w:val="17"/>
                <w:szCs w:val="17"/>
              </w:rPr>
            </w:pPr>
            <w:r>
              <w:rPr>
                <w:sz w:val="17"/>
                <w:szCs w:val="17"/>
                <w:rtl/>
                <w:lang w:val="ar"/>
              </w:rPr>
              <w:t>لاحظ الخواص ولاحظ الأشياء المماثلة والمختلفة</w:t>
            </w:r>
          </w:p>
        </w:tc>
        <w:tc>
          <w:tcPr>
            <w:tcW w:w="1870" w:type="dxa"/>
            <w:tcBorders>
              <w:top w:val="single" w:sz="12" w:space="0" w:color="auto"/>
              <w:left w:val="nil"/>
              <w:bottom w:val="single" w:sz="12" w:space="0" w:color="auto"/>
              <w:right w:val="nil"/>
            </w:tcBorders>
            <w:vAlign w:val="center"/>
          </w:tcPr>
          <w:p w14:paraId="2297C2A2" w14:textId="77777777" w:rsidR="00C26D2B" w:rsidRPr="00DB3438" w:rsidRDefault="00ED3D3B" w:rsidP="00EB5E0B">
            <w:pPr>
              <w:bidi/>
              <w:spacing w:line="360" w:lineRule="auto"/>
              <w:rPr>
                <w:sz w:val="17"/>
                <w:szCs w:val="17"/>
              </w:rPr>
            </w:pPr>
            <w:r>
              <w:rPr>
                <w:sz w:val="17"/>
                <w:szCs w:val="17"/>
                <w:rtl/>
                <w:lang w:val="ar"/>
              </w:rPr>
              <w:t>لاحظ الكميات المماثلة أو المختلفة</w:t>
            </w:r>
          </w:p>
        </w:tc>
        <w:tc>
          <w:tcPr>
            <w:tcW w:w="2382" w:type="dxa"/>
            <w:tcBorders>
              <w:top w:val="single" w:sz="12" w:space="0" w:color="auto"/>
              <w:left w:val="nil"/>
              <w:bottom w:val="single" w:sz="12" w:space="0" w:color="auto"/>
              <w:right w:val="nil"/>
            </w:tcBorders>
            <w:vAlign w:val="center"/>
          </w:tcPr>
          <w:p w14:paraId="331296B8" w14:textId="77777777" w:rsidR="00C26D2B" w:rsidRPr="00DB3438" w:rsidRDefault="00ED3D3B" w:rsidP="00EB5E0B">
            <w:pPr>
              <w:bidi/>
              <w:spacing w:line="360" w:lineRule="auto"/>
              <w:rPr>
                <w:sz w:val="17"/>
                <w:szCs w:val="17"/>
              </w:rPr>
            </w:pPr>
            <w:r>
              <w:rPr>
                <w:sz w:val="17"/>
                <w:szCs w:val="17"/>
                <w:rtl/>
                <w:lang w:val="ar"/>
              </w:rPr>
              <w:t>لاحظ الكميات الأكثر أو الأقل</w:t>
            </w:r>
          </w:p>
        </w:tc>
        <w:tc>
          <w:tcPr>
            <w:tcW w:w="1985" w:type="dxa"/>
            <w:tcBorders>
              <w:top w:val="single" w:sz="12" w:space="0" w:color="auto"/>
              <w:left w:val="nil"/>
              <w:bottom w:val="single" w:sz="12" w:space="0" w:color="auto"/>
              <w:right w:val="nil"/>
            </w:tcBorders>
            <w:vAlign w:val="center"/>
          </w:tcPr>
          <w:p w14:paraId="6B2CF0D3" w14:textId="77777777" w:rsidR="00C26D2B" w:rsidRPr="00DB3438" w:rsidRDefault="00ED3D3B" w:rsidP="00EB5E0B">
            <w:pPr>
              <w:bidi/>
              <w:spacing w:line="360" w:lineRule="auto"/>
              <w:rPr>
                <w:sz w:val="17"/>
                <w:szCs w:val="17"/>
              </w:rPr>
            </w:pPr>
            <w:r>
              <w:rPr>
                <w:sz w:val="17"/>
                <w:szCs w:val="17"/>
                <w:rtl/>
                <w:lang w:val="ar"/>
              </w:rPr>
              <w:t>قارن زاويتين مباشرةً</w:t>
            </w:r>
          </w:p>
        </w:tc>
        <w:tc>
          <w:tcPr>
            <w:tcW w:w="2139" w:type="dxa"/>
            <w:tcBorders>
              <w:top w:val="single" w:sz="12" w:space="0" w:color="auto"/>
              <w:left w:val="nil"/>
              <w:bottom w:val="single" w:sz="12" w:space="0" w:color="auto"/>
              <w:right w:val="single" w:sz="4" w:space="0" w:color="auto"/>
            </w:tcBorders>
            <w:vAlign w:val="center"/>
          </w:tcPr>
          <w:p w14:paraId="361FC2A4" w14:textId="77777777" w:rsidR="00C26D2B" w:rsidRPr="00DB3438" w:rsidRDefault="00ED3D3B" w:rsidP="00EB5E0B">
            <w:pPr>
              <w:bidi/>
              <w:spacing w:line="360" w:lineRule="auto"/>
              <w:rPr>
                <w:sz w:val="17"/>
                <w:szCs w:val="17"/>
              </w:rPr>
            </w:pPr>
            <w:r>
              <w:rPr>
                <w:sz w:val="17"/>
                <w:szCs w:val="17"/>
                <w:rtl/>
                <w:lang w:val="ar"/>
              </w:rPr>
              <w:t>رتب ثلاث زوايا أو أكثر باستخدام مقارنة مباشرة</w:t>
            </w:r>
          </w:p>
        </w:tc>
      </w:tr>
      <w:tr w:rsidR="002254F4" w14:paraId="6A5A8C4B" w14:textId="77777777" w:rsidTr="00E000F7">
        <w:tc>
          <w:tcPr>
            <w:tcW w:w="1116" w:type="dxa"/>
            <w:tcBorders>
              <w:top w:val="single" w:sz="12" w:space="0" w:color="auto"/>
              <w:bottom w:val="single" w:sz="12" w:space="0" w:color="auto"/>
            </w:tcBorders>
            <w:vAlign w:val="center"/>
          </w:tcPr>
          <w:p w14:paraId="361539A5" w14:textId="77777777" w:rsidR="00C26D2B" w:rsidRPr="00FF56DE" w:rsidRDefault="00ED3D3B" w:rsidP="00EB5E0B">
            <w:pPr>
              <w:bidi/>
              <w:jc w:val="center"/>
              <w:rPr>
                <w:sz w:val="17"/>
                <w:szCs w:val="17"/>
              </w:rPr>
            </w:pPr>
            <w:r w:rsidRPr="00FF56DE">
              <w:rPr>
                <w:sz w:val="17"/>
                <w:szCs w:val="17"/>
                <w:rtl/>
                <w:lang w:val="ar"/>
              </w:rPr>
              <w:t>الرياضيات الدورة2.2</w:t>
            </w:r>
          </w:p>
        </w:tc>
        <w:tc>
          <w:tcPr>
            <w:tcW w:w="2397" w:type="dxa"/>
            <w:tcBorders>
              <w:top w:val="single" w:sz="12" w:space="0" w:color="auto"/>
              <w:bottom w:val="single" w:sz="12" w:space="0" w:color="auto"/>
              <w:right w:val="nil"/>
            </w:tcBorders>
            <w:vAlign w:val="center"/>
          </w:tcPr>
          <w:p w14:paraId="67514CF9" w14:textId="77777777" w:rsidR="00C26D2B" w:rsidRPr="00FF56DE" w:rsidRDefault="00ED3D3B" w:rsidP="00EB5E0B">
            <w:pPr>
              <w:bidi/>
              <w:jc w:val="center"/>
              <w:rPr>
                <w:sz w:val="17"/>
                <w:szCs w:val="17"/>
              </w:rPr>
            </w:pPr>
            <w:r w:rsidRPr="00FF56DE">
              <w:rPr>
                <w:sz w:val="17"/>
                <w:szCs w:val="17"/>
                <w:rtl/>
                <w:lang w:val="ar"/>
              </w:rPr>
              <w:t>العنصر الأساسي للرياضيات 4 القياس والبيانات 3</w:t>
            </w:r>
          </w:p>
        </w:tc>
        <w:tc>
          <w:tcPr>
            <w:tcW w:w="1701" w:type="dxa"/>
            <w:tcBorders>
              <w:top w:val="single" w:sz="12" w:space="0" w:color="auto"/>
              <w:left w:val="nil"/>
              <w:bottom w:val="single" w:sz="12" w:space="0" w:color="auto"/>
              <w:right w:val="nil"/>
            </w:tcBorders>
            <w:vAlign w:val="center"/>
          </w:tcPr>
          <w:p w14:paraId="3502EB16" w14:textId="77777777" w:rsidR="00C26D2B" w:rsidRDefault="00ED3D3B" w:rsidP="00EB5E0B">
            <w:pPr>
              <w:pStyle w:val="BodyText"/>
              <w:bidi/>
              <w:spacing w:line="360" w:lineRule="auto"/>
              <w:rPr>
                <w:sz w:val="17"/>
                <w:szCs w:val="17"/>
              </w:rPr>
            </w:pPr>
            <w:r>
              <w:rPr>
                <w:sz w:val="17"/>
                <w:szCs w:val="17"/>
                <w:rtl/>
                <w:lang w:val="ar"/>
              </w:rPr>
              <w:t>لاحظ التفرد، ولاحظ البعض</w:t>
            </w:r>
          </w:p>
        </w:tc>
        <w:tc>
          <w:tcPr>
            <w:tcW w:w="1870" w:type="dxa"/>
            <w:tcBorders>
              <w:top w:val="single" w:sz="12" w:space="0" w:color="auto"/>
              <w:left w:val="nil"/>
              <w:bottom w:val="single" w:sz="12" w:space="0" w:color="auto"/>
              <w:right w:val="nil"/>
            </w:tcBorders>
            <w:vAlign w:val="center"/>
          </w:tcPr>
          <w:p w14:paraId="4C0183C8" w14:textId="77777777" w:rsidR="00C26D2B" w:rsidRDefault="00ED3D3B" w:rsidP="00EB5E0B">
            <w:pPr>
              <w:bidi/>
              <w:spacing w:line="360" w:lineRule="auto"/>
              <w:rPr>
                <w:sz w:val="17"/>
                <w:szCs w:val="17"/>
              </w:rPr>
            </w:pPr>
            <w:r>
              <w:rPr>
                <w:sz w:val="17"/>
                <w:szCs w:val="17"/>
                <w:rtl/>
                <w:lang w:val="ar"/>
              </w:rPr>
              <w:t>لاحظ النطاق</w:t>
            </w:r>
          </w:p>
        </w:tc>
        <w:tc>
          <w:tcPr>
            <w:tcW w:w="2382" w:type="dxa"/>
            <w:tcBorders>
              <w:top w:val="single" w:sz="12" w:space="0" w:color="auto"/>
              <w:left w:val="nil"/>
              <w:bottom w:val="single" w:sz="12" w:space="0" w:color="auto"/>
              <w:right w:val="nil"/>
            </w:tcBorders>
            <w:vAlign w:val="center"/>
          </w:tcPr>
          <w:p w14:paraId="712972DC" w14:textId="77777777" w:rsidR="00C26D2B" w:rsidRDefault="00ED3D3B" w:rsidP="00EB5E0B">
            <w:pPr>
              <w:bidi/>
              <w:spacing w:line="360" w:lineRule="auto"/>
              <w:rPr>
                <w:sz w:val="17"/>
                <w:szCs w:val="17"/>
              </w:rPr>
            </w:pPr>
            <w:r>
              <w:rPr>
                <w:sz w:val="17"/>
                <w:szCs w:val="17"/>
                <w:rtl/>
                <w:lang w:val="ar"/>
              </w:rPr>
              <w:t>وضح مربع ومساحة الوحدة</w:t>
            </w:r>
          </w:p>
        </w:tc>
        <w:tc>
          <w:tcPr>
            <w:tcW w:w="1985" w:type="dxa"/>
            <w:tcBorders>
              <w:top w:val="single" w:sz="12" w:space="0" w:color="auto"/>
              <w:left w:val="nil"/>
              <w:bottom w:val="single" w:sz="12" w:space="0" w:color="auto"/>
              <w:right w:val="nil"/>
            </w:tcBorders>
            <w:vAlign w:val="center"/>
          </w:tcPr>
          <w:p w14:paraId="5E284EA4" w14:textId="77777777" w:rsidR="00C26D2B" w:rsidRDefault="00ED3D3B" w:rsidP="00EB5E0B">
            <w:pPr>
              <w:bidi/>
              <w:spacing w:line="360" w:lineRule="auto"/>
              <w:rPr>
                <w:sz w:val="17"/>
                <w:szCs w:val="17"/>
              </w:rPr>
            </w:pPr>
            <w:r>
              <w:rPr>
                <w:sz w:val="17"/>
                <w:szCs w:val="17"/>
                <w:rtl/>
                <w:lang w:val="ar"/>
              </w:rPr>
              <w:t>احسب المساحة عن طريق عد مربعات وقوالب الوحدة</w:t>
            </w:r>
          </w:p>
        </w:tc>
        <w:tc>
          <w:tcPr>
            <w:tcW w:w="2139" w:type="dxa"/>
            <w:tcBorders>
              <w:top w:val="single" w:sz="12" w:space="0" w:color="auto"/>
              <w:left w:val="nil"/>
              <w:bottom w:val="single" w:sz="12" w:space="0" w:color="auto"/>
              <w:right w:val="single" w:sz="4" w:space="0" w:color="auto"/>
            </w:tcBorders>
            <w:vAlign w:val="center"/>
          </w:tcPr>
          <w:p w14:paraId="4B5DD8FF" w14:textId="77777777" w:rsidR="00C26D2B" w:rsidRDefault="00ED3D3B" w:rsidP="00EB5E0B">
            <w:pPr>
              <w:bidi/>
              <w:spacing w:line="360" w:lineRule="auto"/>
              <w:rPr>
                <w:sz w:val="17"/>
                <w:szCs w:val="17"/>
              </w:rPr>
            </w:pPr>
            <w:r>
              <w:rPr>
                <w:sz w:val="17"/>
                <w:szCs w:val="17"/>
                <w:rtl/>
                <w:lang w:val="ar"/>
              </w:rPr>
              <w:t>حل المسائل الكلامية بما يشمل مساحة المستطيلات</w:t>
            </w:r>
          </w:p>
        </w:tc>
      </w:tr>
    </w:tbl>
    <w:bookmarkEnd w:id="0"/>
    <w:p w14:paraId="2EC51B66" w14:textId="67DA758A" w:rsidR="008E775B" w:rsidRDefault="00000000">
      <w:pPr>
        <w:pStyle w:val="BodyText"/>
        <w:spacing w:before="2"/>
        <w:rPr>
          <w:sz w:val="26"/>
        </w:rPr>
      </w:pPr>
      <w:r>
        <w:pict w14:anchorId="139691D6">
          <v:group id="docshapegroup59" o:spid="_x0000_s2118" style="position:absolute;margin-left:576.95pt;margin-top:17.8pt;width:41.15pt;height:14.4pt;z-index:251664384;mso-position-horizontal-relative:page;mso-position-vertical-relative:text" coordorigin="9455,-234" coordsize="823,288">
            <v:line id="_x0000_s2119" style="position:absolute" from="9455,-230" to="10277,-230" strokeweight=".4pt"/>
            <v:line id="_x0000_s2120" style="position:absolute" from="9459,45" to="9459,-226" strokeweight=".4pt"/>
            <v:rect id="docshape60" o:spid="_x0000_s2121" style="position:absolute;left:9462;top:-227;width:807;height:272" fillcolor="#ebebeb"/>
            <v:line id="_x0000_s2122" style="position:absolute" from="10273,45" to="10273,-226" strokeweight=".4pt"/>
            <v:line id="_x0000_s2123" style="position:absolute" from="9455,49" to="10277,49" strokeweight=".4pt"/>
            <w10:wrap anchorx="page"/>
          </v:group>
        </w:pict>
      </w:r>
      <w:r>
        <w:pict w14:anchorId="606B688B">
          <v:group id="docshapegroup57" o:spid="_x0000_s2112" style="position:absolute;margin-left:411.9pt;margin-top:18.25pt;width:41.15pt;height:14.4pt;z-index:251663360;mso-position-horizontal-relative:page;mso-position-vertical-relative:text" coordorigin="4518,-234" coordsize="823,288">
            <v:line id="_x0000_s2113" style="position:absolute" from="4518,-230" to="5340,-230" strokeweight=".4pt"/>
            <v:line id="_x0000_s2114" style="position:absolute" from="4522,45" to="4522,-226" strokeweight=".4pt"/>
            <v:rect id="docshape58" o:spid="_x0000_s2115" style="position:absolute;left:4525;top:-227;width:807;height:272" fillcolor="#42a1c9"/>
            <v:line id="_x0000_s2116" style="position:absolute" from="5336,45" to="5336,-226" strokeweight=".4pt"/>
            <v:line id="_x0000_s2117" style="position:absolute" from="4518,49" to="5340,49" strokeweight=".4pt"/>
            <w10:wrap anchorx="page"/>
          </v:group>
        </w:pict>
      </w:r>
    </w:p>
    <w:p w14:paraId="5AB8DF16" w14:textId="77777777" w:rsidR="008E775B" w:rsidRDefault="008E775B">
      <w:pPr>
        <w:rPr>
          <w:sz w:val="26"/>
        </w:rPr>
        <w:sectPr w:rsidR="008E775B">
          <w:headerReference w:type="default" r:id="rId12"/>
          <w:pgSz w:w="15840" w:h="12240" w:orient="landscape"/>
          <w:pgMar w:top="2820" w:right="1080" w:bottom="280" w:left="1160" w:header="851" w:footer="0" w:gutter="0"/>
          <w:cols w:space="720"/>
        </w:sectPr>
      </w:pPr>
    </w:p>
    <w:p w14:paraId="01533054" w14:textId="77777777" w:rsidR="008E775B" w:rsidRDefault="00000000" w:rsidP="00E000F7">
      <w:pPr>
        <w:bidi/>
        <w:spacing w:before="107"/>
        <w:ind w:left="867"/>
        <w:rPr>
          <w:sz w:val="17"/>
        </w:rPr>
      </w:pPr>
      <w:r>
        <w:pict w14:anchorId="2EDFF29E">
          <v:group id="docshapegroup55" o:spid="_x0000_s2106" style="position:absolute;left:0;text-align:left;margin-left:173.8pt;margin-top:3.4pt;width:41.15pt;height:14.4pt;z-index:251662336;mso-position-horizontal-relative:page" coordorigin="1272,68" coordsize="823,288">
            <v:line id="_x0000_s2107" style="position:absolute" from="1272,72" to="2095,72" strokeweight=".4pt"/>
            <v:line id="_x0000_s2108" style="position:absolute" from="1276,348" to="1276,76" strokeweight=".4pt"/>
            <v:rect id="docshape56" o:spid="_x0000_s2109" style="position:absolute;left:1280;top:76;width:807;height:272" fillcolor="#a7dcb4"/>
            <v:line id="_x0000_s2110" style="position:absolute" from="2091,348" to="2091,76" strokeweight=".4pt"/>
            <v:line id="_x0000_s2111" style="position:absolute" from="1272,352" to="2095,352" strokeweight=".4pt"/>
            <w10:wrap anchorx="page"/>
          </v:group>
        </w:pict>
      </w:r>
      <w:r w:rsidR="006A78AC">
        <w:rPr>
          <w:sz w:val="17"/>
          <w:rtl/>
          <w:lang w:val="ar"/>
        </w:rPr>
        <w:t>المستويات المتقنة في هذه السنة</w:t>
      </w:r>
    </w:p>
    <w:p w14:paraId="6F71B81E" w14:textId="77777777" w:rsidR="008E775B" w:rsidRDefault="00ED3D3B">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78B13A2D" w14:textId="77777777" w:rsidR="008E775B" w:rsidRDefault="00ED3D3B">
      <w:pPr>
        <w:bidi/>
        <w:spacing w:before="107"/>
        <w:ind w:left="1054"/>
        <w:rPr>
          <w:sz w:val="17"/>
        </w:rPr>
      </w:pPr>
      <w:r>
        <w:rPr>
          <w:rtl/>
          <w:lang w:val="ar"/>
        </w:rPr>
        <w:br w:type="column"/>
      </w:r>
      <w:r>
        <w:rPr>
          <w:sz w:val="17"/>
          <w:rtl/>
          <w:lang w:val="ar"/>
        </w:rPr>
        <w:t>العنصر الأساسي لم يُختبر</w:t>
      </w:r>
    </w:p>
    <w:p w14:paraId="4211CFA7" w14:textId="77777777" w:rsidR="008E775B" w:rsidRDefault="00ED3D3B" w:rsidP="00E000F7">
      <w:pPr>
        <w:bidi/>
        <w:spacing w:before="107"/>
        <w:ind w:left="54"/>
        <w:rPr>
          <w:sz w:val="17"/>
        </w:rPr>
      </w:pPr>
      <w:r>
        <w:rPr>
          <w:rtl/>
          <w:lang w:val="ar"/>
        </w:rPr>
        <w:br w:type="column"/>
      </w:r>
      <w:r>
        <w:rPr>
          <w:w w:val="105"/>
          <w:sz w:val="17"/>
          <w:rtl/>
          <w:lang w:val="ar"/>
        </w:rPr>
        <w:t>الصفحة 1 من 2</w:t>
      </w:r>
    </w:p>
    <w:p w14:paraId="40580486" w14:textId="77777777" w:rsidR="008E775B" w:rsidRDefault="008E775B">
      <w:pPr>
        <w:rPr>
          <w:sz w:val="17"/>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E940CCC" w14:textId="77777777" w:rsidR="00D92775" w:rsidRDefault="00D92775">
      <w:pPr>
        <w:bidi/>
        <w:spacing w:before="113" w:line="312" w:lineRule="auto"/>
        <w:ind w:left="112" w:right="51"/>
        <w:rPr>
          <w:sz w:val="16"/>
          <w:szCs w:val="16"/>
          <w:rtl/>
          <w:lang w:val="ar" w:bidi="ar"/>
        </w:rPr>
      </w:pPr>
    </w:p>
    <w:p w14:paraId="0BB24DC4" w14:textId="7A4906BA" w:rsidR="008E775B" w:rsidRDefault="006A78AC" w:rsidP="00D92775">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525E1DD0" w14:textId="77777777" w:rsidR="008E775B" w:rsidRDefault="00ED3D3B">
      <w:pPr>
        <w:bidi/>
        <w:spacing w:line="177" w:lineRule="exact"/>
        <w:ind w:left="112"/>
        <w:rPr>
          <w:sz w:val="16"/>
        </w:rPr>
      </w:pPr>
      <w:r>
        <w:rPr>
          <w:sz w:val="16"/>
          <w:rtl/>
          <w:lang w:val="ar"/>
        </w:rPr>
        <w:t>للحصول على معلومات أوفى بما يشمل المصادر، يرجى زيارة https://dynamiclearningmaps.org/states.</w:t>
      </w:r>
    </w:p>
    <w:p w14:paraId="7FAA8495" w14:textId="77777777" w:rsidR="008E775B" w:rsidRDefault="00ED3D3B">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4BAD4808" w14:textId="77777777" w:rsidR="008E775B" w:rsidRDefault="008E775B">
      <w:pPr>
        <w:rPr>
          <w:sz w:val="9"/>
        </w:rPr>
        <w:sectPr w:rsidR="008E775B">
          <w:type w:val="continuous"/>
          <w:pgSz w:w="15840" w:h="12240" w:orient="landscape"/>
          <w:pgMar w:top="2980" w:right="1080" w:bottom="280" w:left="1160" w:header="851" w:footer="0" w:gutter="0"/>
          <w:cols w:space="720"/>
        </w:sectPr>
      </w:pPr>
    </w:p>
    <w:p w14:paraId="51B13724" w14:textId="77777777" w:rsidR="008E775B" w:rsidRDefault="008E775B">
      <w:pPr>
        <w:pStyle w:val="BodyText"/>
        <w:rPr>
          <w:sz w:val="20"/>
        </w:rPr>
      </w:pPr>
    </w:p>
    <w:p w14:paraId="169D50EC" w14:textId="77777777" w:rsidR="008E775B" w:rsidRDefault="008E775B">
      <w:pPr>
        <w:pStyle w:val="BodyText"/>
        <w:spacing w:before="3"/>
        <w:rPr>
          <w:sz w:val="24"/>
        </w:rPr>
      </w:pPr>
    </w:p>
    <w:tbl>
      <w:tblPr>
        <w:tblStyle w:val="TableGrid"/>
        <w:tblW w:w="0" w:type="auto"/>
        <w:tblLook w:val="04A0" w:firstRow="1" w:lastRow="0" w:firstColumn="1" w:lastColumn="0" w:noHBand="0" w:noVBand="1"/>
      </w:tblPr>
      <w:tblGrid>
        <w:gridCol w:w="1116"/>
        <w:gridCol w:w="2111"/>
        <w:gridCol w:w="1499"/>
        <w:gridCol w:w="2358"/>
        <w:gridCol w:w="2082"/>
        <w:gridCol w:w="2083"/>
        <w:gridCol w:w="2341"/>
      </w:tblGrid>
      <w:tr w:rsidR="002254F4" w14:paraId="36CF81D2" w14:textId="77777777" w:rsidTr="00EB5E0B">
        <w:tc>
          <w:tcPr>
            <w:tcW w:w="13590" w:type="dxa"/>
            <w:gridSpan w:val="7"/>
            <w:tcBorders>
              <w:top w:val="single" w:sz="12" w:space="0" w:color="auto"/>
            </w:tcBorders>
          </w:tcPr>
          <w:p w14:paraId="2C363657" w14:textId="77777777" w:rsidR="00A33BAE" w:rsidRDefault="00ED3D3B" w:rsidP="00EB5E0B">
            <w:pPr>
              <w:pStyle w:val="BodyText"/>
              <w:bidi/>
              <w:spacing w:before="9"/>
              <w:jc w:val="center"/>
              <w:rPr>
                <w:sz w:val="20"/>
              </w:rPr>
            </w:pPr>
            <w:r>
              <w:rPr>
                <w:b/>
                <w:sz w:val="17"/>
                <w:rtl/>
                <w:lang w:val="ar"/>
              </w:rPr>
              <w:t>مستوى الإتقان التقديري</w:t>
            </w:r>
          </w:p>
        </w:tc>
      </w:tr>
      <w:tr w:rsidR="002254F4" w14:paraId="6D4F559F" w14:textId="77777777" w:rsidTr="00E000F7">
        <w:tc>
          <w:tcPr>
            <w:tcW w:w="1116" w:type="dxa"/>
            <w:tcBorders>
              <w:bottom w:val="single" w:sz="12" w:space="0" w:color="auto"/>
              <w:right w:val="nil"/>
            </w:tcBorders>
            <w:vAlign w:val="bottom"/>
          </w:tcPr>
          <w:p w14:paraId="51B42370" w14:textId="77777777" w:rsidR="00A33BAE" w:rsidRDefault="00A33BAE" w:rsidP="00EB5E0B">
            <w:pPr>
              <w:pStyle w:val="TableParagraph"/>
              <w:jc w:val="center"/>
            </w:pPr>
          </w:p>
          <w:p w14:paraId="06C06AD7" w14:textId="77777777" w:rsidR="00A33BAE" w:rsidRDefault="00A33BAE" w:rsidP="00EB5E0B">
            <w:pPr>
              <w:pStyle w:val="TableParagraph"/>
              <w:spacing w:before="2"/>
              <w:jc w:val="center"/>
              <w:rPr>
                <w:sz w:val="23"/>
              </w:rPr>
            </w:pPr>
          </w:p>
          <w:p w14:paraId="1ECF63D8" w14:textId="77777777" w:rsidR="00A33BAE" w:rsidRDefault="00ED3D3B" w:rsidP="00EB5E0B">
            <w:pPr>
              <w:pStyle w:val="BodyText"/>
              <w:bidi/>
              <w:spacing w:before="9"/>
              <w:jc w:val="center"/>
              <w:rPr>
                <w:sz w:val="20"/>
              </w:rPr>
            </w:pPr>
            <w:r>
              <w:rPr>
                <w:b/>
                <w:w w:val="105"/>
                <w:sz w:val="17"/>
                <w:rtl/>
                <w:lang w:val="ar"/>
              </w:rPr>
              <w:t>المجال</w:t>
            </w:r>
          </w:p>
        </w:tc>
        <w:tc>
          <w:tcPr>
            <w:tcW w:w="2111" w:type="dxa"/>
            <w:tcBorders>
              <w:left w:val="nil"/>
              <w:bottom w:val="single" w:sz="12" w:space="0" w:color="auto"/>
              <w:right w:val="nil"/>
            </w:tcBorders>
            <w:vAlign w:val="bottom"/>
          </w:tcPr>
          <w:p w14:paraId="15360F9E" w14:textId="77777777" w:rsidR="00A33BAE" w:rsidRDefault="00ED3D3B" w:rsidP="00EB5E0B">
            <w:pPr>
              <w:pStyle w:val="BodyText"/>
              <w:bidi/>
              <w:spacing w:before="9"/>
              <w:jc w:val="center"/>
              <w:rPr>
                <w:sz w:val="20"/>
              </w:rPr>
            </w:pPr>
            <w:r>
              <w:rPr>
                <w:b/>
                <w:sz w:val="17"/>
                <w:rtl/>
                <w:lang w:val="ar"/>
              </w:rPr>
              <w:t>العنصر الأساسي</w:t>
            </w:r>
          </w:p>
        </w:tc>
        <w:tc>
          <w:tcPr>
            <w:tcW w:w="1499" w:type="dxa"/>
            <w:tcBorders>
              <w:left w:val="nil"/>
              <w:bottom w:val="single" w:sz="12" w:space="0" w:color="auto"/>
              <w:right w:val="nil"/>
            </w:tcBorders>
            <w:vAlign w:val="bottom"/>
          </w:tcPr>
          <w:p w14:paraId="5601D213" w14:textId="77777777" w:rsidR="00A33BAE" w:rsidRDefault="00ED3D3B" w:rsidP="00EB5E0B">
            <w:pPr>
              <w:pStyle w:val="BodyText"/>
              <w:bidi/>
              <w:spacing w:before="9"/>
              <w:jc w:val="center"/>
              <w:rPr>
                <w:sz w:val="20"/>
              </w:rPr>
            </w:pPr>
            <w:r>
              <w:rPr>
                <w:w w:val="105"/>
                <w:sz w:val="17"/>
                <w:rtl/>
                <w:lang w:val="ar"/>
              </w:rPr>
              <w:t>1</w:t>
            </w:r>
          </w:p>
        </w:tc>
        <w:tc>
          <w:tcPr>
            <w:tcW w:w="2358" w:type="dxa"/>
            <w:tcBorders>
              <w:left w:val="nil"/>
              <w:bottom w:val="single" w:sz="12" w:space="0" w:color="auto"/>
              <w:right w:val="nil"/>
            </w:tcBorders>
            <w:vAlign w:val="bottom"/>
          </w:tcPr>
          <w:p w14:paraId="1EE50D27" w14:textId="77777777" w:rsidR="00A33BAE" w:rsidRDefault="00ED3D3B" w:rsidP="00EB5E0B">
            <w:pPr>
              <w:pStyle w:val="BodyText"/>
              <w:bidi/>
              <w:spacing w:before="9"/>
              <w:jc w:val="center"/>
              <w:rPr>
                <w:sz w:val="20"/>
              </w:rPr>
            </w:pPr>
            <w:r>
              <w:rPr>
                <w:w w:val="105"/>
                <w:sz w:val="17"/>
                <w:rtl/>
                <w:lang w:val="ar"/>
              </w:rPr>
              <w:t>2</w:t>
            </w:r>
          </w:p>
        </w:tc>
        <w:tc>
          <w:tcPr>
            <w:tcW w:w="2082" w:type="dxa"/>
            <w:tcBorders>
              <w:left w:val="nil"/>
              <w:bottom w:val="single" w:sz="12" w:space="0" w:color="auto"/>
              <w:right w:val="nil"/>
            </w:tcBorders>
            <w:vAlign w:val="bottom"/>
          </w:tcPr>
          <w:p w14:paraId="54365A5F" w14:textId="77777777" w:rsidR="00A33BAE" w:rsidRDefault="00ED3D3B" w:rsidP="00EB5E0B">
            <w:pPr>
              <w:pStyle w:val="BodyText"/>
              <w:bidi/>
              <w:spacing w:before="9"/>
              <w:jc w:val="center"/>
              <w:rPr>
                <w:sz w:val="20"/>
              </w:rPr>
            </w:pPr>
            <w:r>
              <w:rPr>
                <w:w w:val="105"/>
                <w:sz w:val="17"/>
                <w:rtl/>
                <w:lang w:val="ar"/>
              </w:rPr>
              <w:t>3</w:t>
            </w:r>
          </w:p>
        </w:tc>
        <w:tc>
          <w:tcPr>
            <w:tcW w:w="2083" w:type="dxa"/>
            <w:tcBorders>
              <w:left w:val="nil"/>
              <w:bottom w:val="single" w:sz="12" w:space="0" w:color="auto"/>
              <w:right w:val="nil"/>
            </w:tcBorders>
            <w:vAlign w:val="bottom"/>
          </w:tcPr>
          <w:p w14:paraId="4435DA1C" w14:textId="77777777" w:rsidR="00A33BAE" w:rsidRDefault="00ED3D3B" w:rsidP="00EB5E0B">
            <w:pPr>
              <w:pStyle w:val="BodyText"/>
              <w:bidi/>
              <w:spacing w:before="9"/>
              <w:jc w:val="center"/>
              <w:rPr>
                <w:sz w:val="20"/>
              </w:rPr>
            </w:pPr>
            <w:r>
              <w:rPr>
                <w:w w:val="105"/>
                <w:sz w:val="17"/>
                <w:rtl/>
                <w:lang w:val="ar"/>
              </w:rPr>
              <w:t>4 (الهدف)</w:t>
            </w:r>
          </w:p>
        </w:tc>
        <w:tc>
          <w:tcPr>
            <w:tcW w:w="2341" w:type="dxa"/>
            <w:tcBorders>
              <w:left w:val="nil"/>
              <w:bottom w:val="single" w:sz="12" w:space="0" w:color="auto"/>
              <w:right w:val="single" w:sz="4" w:space="0" w:color="auto"/>
            </w:tcBorders>
            <w:vAlign w:val="bottom"/>
          </w:tcPr>
          <w:p w14:paraId="60FD37B7" w14:textId="77777777" w:rsidR="00A33BAE" w:rsidRDefault="00ED3D3B" w:rsidP="00EB5E0B">
            <w:pPr>
              <w:pStyle w:val="BodyText"/>
              <w:bidi/>
              <w:spacing w:before="9"/>
              <w:jc w:val="center"/>
              <w:rPr>
                <w:sz w:val="20"/>
              </w:rPr>
            </w:pPr>
            <w:r>
              <w:rPr>
                <w:w w:val="105"/>
                <w:sz w:val="17"/>
                <w:rtl/>
                <w:lang w:val="ar"/>
              </w:rPr>
              <w:t>5</w:t>
            </w:r>
          </w:p>
        </w:tc>
      </w:tr>
      <w:tr w:rsidR="002254F4" w14:paraId="74EE0C5C" w14:textId="77777777" w:rsidTr="00E000F7">
        <w:trPr>
          <w:trHeight w:val="1064"/>
        </w:trPr>
        <w:tc>
          <w:tcPr>
            <w:tcW w:w="1116" w:type="dxa"/>
            <w:tcBorders>
              <w:top w:val="single" w:sz="12" w:space="0" w:color="auto"/>
              <w:bottom w:val="single" w:sz="12" w:space="0" w:color="auto"/>
            </w:tcBorders>
            <w:vAlign w:val="center"/>
          </w:tcPr>
          <w:p w14:paraId="1794B56B" w14:textId="77777777" w:rsidR="00A33BAE" w:rsidRPr="007A05E9" w:rsidRDefault="00ED3D3B" w:rsidP="00EB5E0B">
            <w:pPr>
              <w:bidi/>
              <w:jc w:val="center"/>
              <w:rPr>
                <w:sz w:val="17"/>
                <w:szCs w:val="17"/>
              </w:rPr>
            </w:pPr>
            <w:r w:rsidRPr="007A05E9">
              <w:rPr>
                <w:sz w:val="17"/>
                <w:szCs w:val="17"/>
                <w:rtl/>
                <w:lang w:val="ar"/>
              </w:rPr>
              <w:t>الرياضيات الدورة3.1</w:t>
            </w:r>
          </w:p>
        </w:tc>
        <w:tc>
          <w:tcPr>
            <w:tcW w:w="2111" w:type="dxa"/>
            <w:tcBorders>
              <w:top w:val="single" w:sz="12" w:space="0" w:color="auto"/>
              <w:bottom w:val="single" w:sz="12" w:space="0" w:color="auto"/>
              <w:right w:val="nil"/>
            </w:tcBorders>
            <w:vAlign w:val="center"/>
          </w:tcPr>
          <w:p w14:paraId="3F0078B4" w14:textId="77777777" w:rsidR="00A33BAE" w:rsidRPr="007A05E9" w:rsidRDefault="00ED3D3B" w:rsidP="00EB5E0B">
            <w:pPr>
              <w:bidi/>
              <w:jc w:val="center"/>
              <w:rPr>
                <w:sz w:val="17"/>
                <w:szCs w:val="17"/>
              </w:rPr>
            </w:pPr>
            <w:r w:rsidRPr="007A05E9">
              <w:rPr>
                <w:sz w:val="17"/>
                <w:szCs w:val="17"/>
                <w:rtl/>
                <w:lang w:val="ar"/>
              </w:rPr>
              <w:t>العنصر الأساسي للرياضيات 4 القياس والبيانات2 المقالة</w:t>
            </w:r>
          </w:p>
        </w:tc>
        <w:tc>
          <w:tcPr>
            <w:tcW w:w="1499" w:type="dxa"/>
            <w:tcBorders>
              <w:top w:val="single" w:sz="12" w:space="0" w:color="auto"/>
              <w:left w:val="nil"/>
              <w:bottom w:val="single" w:sz="12" w:space="0" w:color="auto"/>
              <w:right w:val="nil"/>
            </w:tcBorders>
            <w:vAlign w:val="center"/>
          </w:tcPr>
          <w:p w14:paraId="10235906" w14:textId="77777777" w:rsidR="00A33BAE" w:rsidRPr="00DB3438" w:rsidRDefault="00ED3D3B" w:rsidP="00EB5E0B">
            <w:pPr>
              <w:pStyle w:val="BodyText"/>
              <w:bidi/>
              <w:spacing w:line="360" w:lineRule="auto"/>
              <w:rPr>
                <w:sz w:val="17"/>
                <w:szCs w:val="17"/>
              </w:rPr>
            </w:pPr>
            <w:r>
              <w:rPr>
                <w:sz w:val="17"/>
                <w:szCs w:val="17"/>
                <w:rtl/>
                <w:lang w:val="ar"/>
              </w:rPr>
              <w:t>انتبه لشخص أو لشيء، ولاحظ الفرق</w:t>
            </w:r>
          </w:p>
        </w:tc>
        <w:tc>
          <w:tcPr>
            <w:tcW w:w="2358" w:type="dxa"/>
            <w:tcBorders>
              <w:top w:val="single" w:sz="12" w:space="0" w:color="auto"/>
              <w:left w:val="nil"/>
              <w:bottom w:val="single" w:sz="12" w:space="0" w:color="auto"/>
              <w:right w:val="nil"/>
            </w:tcBorders>
            <w:vAlign w:val="center"/>
          </w:tcPr>
          <w:p w14:paraId="371B0788" w14:textId="77777777" w:rsidR="00A33BAE" w:rsidRPr="00DB3438" w:rsidRDefault="00ED3D3B" w:rsidP="00EB5E0B">
            <w:pPr>
              <w:bidi/>
              <w:spacing w:line="360" w:lineRule="auto"/>
              <w:rPr>
                <w:sz w:val="17"/>
                <w:szCs w:val="17"/>
              </w:rPr>
            </w:pPr>
            <w:r>
              <w:rPr>
                <w:sz w:val="17"/>
                <w:szCs w:val="17"/>
                <w:rtl/>
                <w:lang w:val="ar"/>
              </w:rPr>
              <w:t>لاحظ الخواص القابلة للقياس لأحد الأشياء</w:t>
            </w:r>
          </w:p>
        </w:tc>
        <w:tc>
          <w:tcPr>
            <w:tcW w:w="2082" w:type="dxa"/>
            <w:tcBorders>
              <w:top w:val="single" w:sz="12" w:space="0" w:color="auto"/>
              <w:left w:val="nil"/>
              <w:bottom w:val="single" w:sz="12" w:space="0" w:color="auto"/>
              <w:right w:val="nil"/>
            </w:tcBorders>
            <w:vAlign w:val="center"/>
          </w:tcPr>
          <w:p w14:paraId="22FCC9C5" w14:textId="77777777" w:rsidR="00A33BAE" w:rsidRPr="00DB3438" w:rsidRDefault="00ED3D3B" w:rsidP="00EB5E0B">
            <w:pPr>
              <w:bidi/>
              <w:spacing w:line="360" w:lineRule="auto"/>
              <w:rPr>
                <w:sz w:val="17"/>
                <w:szCs w:val="17"/>
              </w:rPr>
            </w:pPr>
            <w:r>
              <w:rPr>
                <w:sz w:val="17"/>
                <w:szCs w:val="17"/>
                <w:rtl/>
                <w:lang w:val="ar"/>
              </w:rPr>
              <w:t>لاحظ الساعة والدقيقة للساعة الرقمية والعقربين في ساعة تناظرية</w:t>
            </w:r>
          </w:p>
        </w:tc>
        <w:tc>
          <w:tcPr>
            <w:tcW w:w="2083" w:type="dxa"/>
            <w:tcBorders>
              <w:top w:val="single" w:sz="12" w:space="0" w:color="auto"/>
              <w:left w:val="nil"/>
              <w:bottom w:val="single" w:sz="12" w:space="0" w:color="auto"/>
              <w:right w:val="nil"/>
            </w:tcBorders>
            <w:vAlign w:val="center"/>
          </w:tcPr>
          <w:p w14:paraId="56D54A7B" w14:textId="77777777" w:rsidR="00A33BAE" w:rsidRPr="00DB3438" w:rsidRDefault="00ED3D3B" w:rsidP="00EB5E0B">
            <w:pPr>
              <w:bidi/>
              <w:spacing w:line="360" w:lineRule="auto"/>
              <w:rPr>
                <w:sz w:val="17"/>
                <w:szCs w:val="17"/>
              </w:rPr>
            </w:pPr>
            <w:r>
              <w:rPr>
                <w:sz w:val="17"/>
                <w:szCs w:val="17"/>
                <w:rtl/>
                <w:lang w:val="ar"/>
              </w:rPr>
              <w:t>استخدم ساعة تناظرية أو رقمية، أخبر الوقت حسب الساعة</w:t>
            </w:r>
          </w:p>
        </w:tc>
        <w:tc>
          <w:tcPr>
            <w:tcW w:w="2341" w:type="dxa"/>
            <w:tcBorders>
              <w:top w:val="single" w:sz="12" w:space="0" w:color="auto"/>
              <w:left w:val="nil"/>
              <w:bottom w:val="single" w:sz="12" w:space="0" w:color="auto"/>
              <w:right w:val="single" w:sz="4" w:space="0" w:color="auto"/>
            </w:tcBorders>
            <w:vAlign w:val="center"/>
          </w:tcPr>
          <w:p w14:paraId="4F972833" w14:textId="77777777" w:rsidR="00A33BAE" w:rsidRPr="00DB3438" w:rsidRDefault="00ED3D3B" w:rsidP="00EB5E0B">
            <w:pPr>
              <w:bidi/>
              <w:spacing w:line="360" w:lineRule="auto"/>
              <w:rPr>
                <w:sz w:val="17"/>
                <w:szCs w:val="17"/>
              </w:rPr>
            </w:pPr>
            <w:r>
              <w:rPr>
                <w:sz w:val="17"/>
                <w:szCs w:val="17"/>
                <w:rtl/>
                <w:lang w:val="ar"/>
              </w:rPr>
              <w:t>أخبر الوقت إلى أقرب نصف ساعة وربع ساعة</w:t>
            </w:r>
          </w:p>
        </w:tc>
      </w:tr>
      <w:tr w:rsidR="002254F4" w14:paraId="48027FF4" w14:textId="77777777" w:rsidTr="00E000F7">
        <w:trPr>
          <w:trHeight w:val="824"/>
        </w:trPr>
        <w:tc>
          <w:tcPr>
            <w:tcW w:w="1116" w:type="dxa"/>
            <w:tcBorders>
              <w:top w:val="single" w:sz="12" w:space="0" w:color="auto"/>
              <w:bottom w:val="single" w:sz="12" w:space="0" w:color="auto"/>
            </w:tcBorders>
            <w:vAlign w:val="center"/>
          </w:tcPr>
          <w:p w14:paraId="6B5D0B79" w14:textId="77777777" w:rsidR="00A33BAE" w:rsidRPr="007A05E9" w:rsidRDefault="00ED3D3B" w:rsidP="00EB5E0B">
            <w:pPr>
              <w:bidi/>
              <w:jc w:val="center"/>
              <w:rPr>
                <w:sz w:val="17"/>
                <w:szCs w:val="17"/>
              </w:rPr>
            </w:pPr>
            <w:r w:rsidRPr="007A05E9">
              <w:rPr>
                <w:sz w:val="17"/>
                <w:szCs w:val="17"/>
                <w:rtl/>
                <w:lang w:val="ar"/>
              </w:rPr>
              <w:t>الرياضيات الدورة3.1</w:t>
            </w:r>
          </w:p>
        </w:tc>
        <w:tc>
          <w:tcPr>
            <w:tcW w:w="2111" w:type="dxa"/>
            <w:tcBorders>
              <w:top w:val="single" w:sz="12" w:space="0" w:color="auto"/>
              <w:bottom w:val="single" w:sz="12" w:space="0" w:color="auto"/>
              <w:right w:val="nil"/>
            </w:tcBorders>
            <w:vAlign w:val="center"/>
          </w:tcPr>
          <w:p w14:paraId="6B8E0A14" w14:textId="77777777" w:rsidR="00A33BAE" w:rsidRPr="007A05E9" w:rsidRDefault="00ED3D3B" w:rsidP="00EB5E0B">
            <w:pPr>
              <w:bidi/>
              <w:jc w:val="center"/>
              <w:rPr>
                <w:sz w:val="17"/>
                <w:szCs w:val="17"/>
              </w:rPr>
            </w:pPr>
            <w:r w:rsidRPr="007A05E9">
              <w:rPr>
                <w:sz w:val="17"/>
                <w:szCs w:val="17"/>
                <w:rtl/>
                <w:lang w:val="ar"/>
              </w:rPr>
              <w:t>العنصر الأساسي للرياضيات 4 القياس والبيانات 2 المحتوى</w:t>
            </w:r>
          </w:p>
        </w:tc>
        <w:tc>
          <w:tcPr>
            <w:tcW w:w="1499" w:type="dxa"/>
            <w:tcBorders>
              <w:top w:val="single" w:sz="12" w:space="0" w:color="auto"/>
              <w:left w:val="nil"/>
              <w:bottom w:val="single" w:sz="12" w:space="0" w:color="auto"/>
              <w:right w:val="nil"/>
            </w:tcBorders>
            <w:vAlign w:val="center"/>
          </w:tcPr>
          <w:p w14:paraId="43259B79" w14:textId="77777777" w:rsidR="00A33BAE" w:rsidRPr="00DB3438" w:rsidRDefault="00ED3D3B"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358" w:type="dxa"/>
            <w:tcBorders>
              <w:top w:val="single" w:sz="12" w:space="0" w:color="auto"/>
              <w:left w:val="nil"/>
              <w:bottom w:val="single" w:sz="12" w:space="0" w:color="auto"/>
              <w:right w:val="nil"/>
            </w:tcBorders>
            <w:vAlign w:val="center"/>
          </w:tcPr>
          <w:p w14:paraId="14CA54B1" w14:textId="77777777" w:rsidR="00A33BAE" w:rsidRPr="00DB3438" w:rsidRDefault="00ED3D3B" w:rsidP="00EB5E0B">
            <w:pPr>
              <w:bidi/>
              <w:spacing w:line="360" w:lineRule="auto"/>
              <w:rPr>
                <w:sz w:val="17"/>
                <w:szCs w:val="17"/>
              </w:rPr>
            </w:pPr>
            <w:r>
              <w:rPr>
                <w:sz w:val="17"/>
                <w:szCs w:val="17"/>
                <w:rtl/>
                <w:lang w:val="ar"/>
              </w:rPr>
              <w:t>قارن وزن وحجم شيئين</w:t>
            </w:r>
          </w:p>
        </w:tc>
        <w:tc>
          <w:tcPr>
            <w:tcW w:w="2082" w:type="dxa"/>
            <w:tcBorders>
              <w:top w:val="single" w:sz="12" w:space="0" w:color="auto"/>
              <w:left w:val="nil"/>
              <w:bottom w:val="single" w:sz="12" w:space="0" w:color="auto"/>
              <w:right w:val="nil"/>
            </w:tcBorders>
            <w:vAlign w:val="center"/>
          </w:tcPr>
          <w:p w14:paraId="311FB4B6" w14:textId="77777777" w:rsidR="00A33BAE" w:rsidRPr="00DB3438" w:rsidRDefault="00ED3D3B" w:rsidP="00EB5E0B">
            <w:pPr>
              <w:bidi/>
              <w:spacing w:line="360" w:lineRule="auto"/>
              <w:rPr>
                <w:sz w:val="17"/>
                <w:szCs w:val="17"/>
              </w:rPr>
            </w:pPr>
            <w:r>
              <w:rPr>
                <w:sz w:val="17"/>
                <w:szCs w:val="17"/>
                <w:rtl/>
                <w:lang w:val="ar"/>
              </w:rPr>
              <w:t>قِس الوزن والحجم باستخدام وحدات غير رسمية</w:t>
            </w:r>
          </w:p>
        </w:tc>
        <w:tc>
          <w:tcPr>
            <w:tcW w:w="2083" w:type="dxa"/>
            <w:tcBorders>
              <w:top w:val="single" w:sz="12" w:space="0" w:color="auto"/>
              <w:left w:val="nil"/>
              <w:bottom w:val="single" w:sz="12" w:space="0" w:color="auto"/>
              <w:right w:val="nil"/>
            </w:tcBorders>
            <w:vAlign w:val="center"/>
          </w:tcPr>
          <w:p w14:paraId="28647C9D" w14:textId="77777777" w:rsidR="00A33BAE" w:rsidRPr="00DB3438" w:rsidRDefault="00ED3D3B" w:rsidP="00EB5E0B">
            <w:pPr>
              <w:bidi/>
              <w:spacing w:line="360" w:lineRule="auto"/>
              <w:rPr>
                <w:sz w:val="17"/>
                <w:szCs w:val="17"/>
              </w:rPr>
            </w:pPr>
            <w:r>
              <w:rPr>
                <w:sz w:val="17"/>
                <w:szCs w:val="17"/>
                <w:rtl/>
                <w:lang w:val="ar"/>
              </w:rPr>
              <w:t>قِس الوزن (أونصة/رطل) والحجم (مكعب) باستخدام وحدات رسمية</w:t>
            </w:r>
          </w:p>
        </w:tc>
        <w:tc>
          <w:tcPr>
            <w:tcW w:w="2341" w:type="dxa"/>
            <w:tcBorders>
              <w:top w:val="single" w:sz="12" w:space="0" w:color="auto"/>
              <w:left w:val="nil"/>
              <w:bottom w:val="single" w:sz="12" w:space="0" w:color="auto"/>
              <w:right w:val="single" w:sz="4" w:space="0" w:color="auto"/>
            </w:tcBorders>
            <w:vAlign w:val="center"/>
          </w:tcPr>
          <w:p w14:paraId="320D6C5A" w14:textId="77777777" w:rsidR="00A33BAE" w:rsidRPr="00DB3438" w:rsidRDefault="00ED3D3B" w:rsidP="00EB5E0B">
            <w:pPr>
              <w:bidi/>
              <w:spacing w:line="360" w:lineRule="auto"/>
              <w:rPr>
                <w:sz w:val="17"/>
                <w:szCs w:val="17"/>
              </w:rPr>
            </w:pPr>
            <w:r>
              <w:rPr>
                <w:sz w:val="17"/>
                <w:szCs w:val="17"/>
                <w:rtl/>
                <w:lang w:val="ar"/>
              </w:rPr>
              <w:t>قدِّر الوزن (أونصة/رطل) والحجم (مكعب) باستخدام وحدات رسمية</w:t>
            </w:r>
          </w:p>
        </w:tc>
      </w:tr>
      <w:tr w:rsidR="002254F4" w14:paraId="2E7BBA81" w14:textId="77777777" w:rsidTr="00E000F7">
        <w:tc>
          <w:tcPr>
            <w:tcW w:w="1116" w:type="dxa"/>
            <w:tcBorders>
              <w:top w:val="single" w:sz="12" w:space="0" w:color="auto"/>
              <w:bottom w:val="single" w:sz="12" w:space="0" w:color="auto"/>
            </w:tcBorders>
            <w:vAlign w:val="center"/>
          </w:tcPr>
          <w:p w14:paraId="22F38384" w14:textId="77777777" w:rsidR="00A33BAE" w:rsidRPr="007A05E9" w:rsidRDefault="00ED3D3B" w:rsidP="00EB5E0B">
            <w:pPr>
              <w:bidi/>
              <w:jc w:val="center"/>
              <w:rPr>
                <w:sz w:val="17"/>
                <w:szCs w:val="17"/>
              </w:rPr>
            </w:pPr>
            <w:r w:rsidRPr="007A05E9">
              <w:rPr>
                <w:sz w:val="17"/>
                <w:szCs w:val="17"/>
                <w:rtl/>
                <w:lang w:val="ar"/>
              </w:rPr>
              <w:t>الرياضيات الدورة3.1</w:t>
            </w:r>
          </w:p>
        </w:tc>
        <w:tc>
          <w:tcPr>
            <w:tcW w:w="2111" w:type="dxa"/>
            <w:tcBorders>
              <w:top w:val="single" w:sz="12" w:space="0" w:color="auto"/>
              <w:bottom w:val="single" w:sz="12" w:space="0" w:color="auto"/>
              <w:right w:val="nil"/>
            </w:tcBorders>
            <w:vAlign w:val="center"/>
          </w:tcPr>
          <w:p w14:paraId="73092A8E" w14:textId="77777777" w:rsidR="00A33BAE" w:rsidRPr="007A05E9" w:rsidRDefault="00ED3D3B" w:rsidP="00EB5E0B">
            <w:pPr>
              <w:bidi/>
              <w:jc w:val="center"/>
              <w:rPr>
                <w:sz w:val="17"/>
                <w:szCs w:val="17"/>
              </w:rPr>
            </w:pPr>
            <w:r w:rsidRPr="007A05E9">
              <w:rPr>
                <w:sz w:val="17"/>
                <w:szCs w:val="17"/>
                <w:rtl/>
                <w:lang w:val="ar"/>
              </w:rPr>
              <w:t>العنصر الأساسي للرياضيات 4 القياس والبيانات 2 البيانات</w:t>
            </w:r>
          </w:p>
        </w:tc>
        <w:tc>
          <w:tcPr>
            <w:tcW w:w="1499" w:type="dxa"/>
            <w:tcBorders>
              <w:top w:val="single" w:sz="12" w:space="0" w:color="auto"/>
              <w:left w:val="nil"/>
              <w:bottom w:val="single" w:sz="12" w:space="0" w:color="auto"/>
              <w:right w:val="nil"/>
            </w:tcBorders>
            <w:vAlign w:val="center"/>
          </w:tcPr>
          <w:p w14:paraId="41B26DFD" w14:textId="77777777" w:rsidR="00A33BAE" w:rsidRPr="00DB3438" w:rsidRDefault="00ED3D3B" w:rsidP="00EB5E0B">
            <w:pPr>
              <w:pStyle w:val="BodyText"/>
              <w:bidi/>
              <w:spacing w:line="360" w:lineRule="auto"/>
              <w:rPr>
                <w:sz w:val="17"/>
                <w:szCs w:val="17"/>
              </w:rPr>
            </w:pPr>
            <w:r>
              <w:rPr>
                <w:sz w:val="17"/>
                <w:szCs w:val="17"/>
                <w:rtl/>
                <w:lang w:val="ar"/>
              </w:rPr>
              <w:t>انتبه لشيء، أو شخص، أو مهمة</w:t>
            </w:r>
          </w:p>
        </w:tc>
        <w:tc>
          <w:tcPr>
            <w:tcW w:w="2358" w:type="dxa"/>
            <w:tcBorders>
              <w:top w:val="single" w:sz="12" w:space="0" w:color="auto"/>
              <w:left w:val="nil"/>
              <w:bottom w:val="single" w:sz="12" w:space="0" w:color="auto"/>
              <w:right w:val="nil"/>
            </w:tcBorders>
            <w:vAlign w:val="center"/>
          </w:tcPr>
          <w:p w14:paraId="75326C08" w14:textId="77777777" w:rsidR="00A33BAE" w:rsidRPr="00DB3438" w:rsidRDefault="00ED3D3B" w:rsidP="00EB5E0B">
            <w:pPr>
              <w:bidi/>
              <w:spacing w:line="360" w:lineRule="auto"/>
              <w:rPr>
                <w:sz w:val="17"/>
                <w:szCs w:val="17"/>
              </w:rPr>
            </w:pPr>
            <w:r>
              <w:rPr>
                <w:sz w:val="17"/>
                <w:szCs w:val="17"/>
                <w:rtl/>
                <w:lang w:val="ar"/>
              </w:rPr>
              <w:t>لاحظ قيم الخواص</w:t>
            </w:r>
          </w:p>
        </w:tc>
        <w:tc>
          <w:tcPr>
            <w:tcW w:w="2082" w:type="dxa"/>
            <w:tcBorders>
              <w:top w:val="single" w:sz="12" w:space="0" w:color="auto"/>
              <w:left w:val="nil"/>
              <w:bottom w:val="single" w:sz="12" w:space="0" w:color="auto"/>
              <w:right w:val="nil"/>
            </w:tcBorders>
            <w:vAlign w:val="center"/>
          </w:tcPr>
          <w:p w14:paraId="2A67690B" w14:textId="77777777" w:rsidR="00A33BAE" w:rsidRPr="00DB3438" w:rsidRDefault="00ED3D3B" w:rsidP="00EB5E0B">
            <w:pPr>
              <w:bidi/>
              <w:spacing w:line="360" w:lineRule="auto"/>
              <w:rPr>
                <w:sz w:val="17"/>
                <w:szCs w:val="17"/>
              </w:rPr>
            </w:pPr>
            <w:r>
              <w:rPr>
                <w:sz w:val="17"/>
                <w:szCs w:val="17"/>
                <w:rtl/>
                <w:lang w:val="ar"/>
              </w:rPr>
              <w:t>لاحظ العملات المعدنية أو السندات الدولارية</w:t>
            </w:r>
          </w:p>
        </w:tc>
        <w:tc>
          <w:tcPr>
            <w:tcW w:w="2083" w:type="dxa"/>
            <w:tcBorders>
              <w:top w:val="single" w:sz="12" w:space="0" w:color="auto"/>
              <w:left w:val="nil"/>
              <w:bottom w:val="single" w:sz="12" w:space="0" w:color="auto"/>
              <w:right w:val="nil"/>
            </w:tcBorders>
            <w:vAlign w:val="center"/>
          </w:tcPr>
          <w:p w14:paraId="5C358178" w14:textId="77777777" w:rsidR="00A33BAE" w:rsidRPr="00DB3438" w:rsidRDefault="00ED3D3B" w:rsidP="00EB5E0B">
            <w:pPr>
              <w:bidi/>
              <w:spacing w:line="360" w:lineRule="auto"/>
              <w:rPr>
                <w:sz w:val="17"/>
                <w:szCs w:val="17"/>
              </w:rPr>
            </w:pPr>
            <w:r>
              <w:rPr>
                <w:sz w:val="17"/>
                <w:szCs w:val="17"/>
                <w:rtl/>
                <w:lang w:val="ar"/>
              </w:rPr>
              <w:t>لاحظ أسماء العملات المعدنية الأساسية وقيمتها</w:t>
            </w:r>
          </w:p>
        </w:tc>
        <w:tc>
          <w:tcPr>
            <w:tcW w:w="2341" w:type="dxa"/>
            <w:tcBorders>
              <w:top w:val="single" w:sz="12" w:space="0" w:color="auto"/>
              <w:left w:val="nil"/>
              <w:bottom w:val="single" w:sz="12" w:space="0" w:color="auto"/>
              <w:right w:val="single" w:sz="4" w:space="0" w:color="auto"/>
            </w:tcBorders>
            <w:vAlign w:val="center"/>
          </w:tcPr>
          <w:p w14:paraId="0BB4B476" w14:textId="77777777" w:rsidR="00A33BAE" w:rsidRPr="00DB3438" w:rsidRDefault="00ED3D3B" w:rsidP="00EB5E0B">
            <w:pPr>
              <w:bidi/>
              <w:spacing w:line="360" w:lineRule="auto"/>
              <w:rPr>
                <w:sz w:val="17"/>
                <w:szCs w:val="17"/>
              </w:rPr>
            </w:pPr>
            <w:r>
              <w:rPr>
                <w:sz w:val="17"/>
                <w:szCs w:val="17"/>
                <w:rtl/>
                <w:lang w:val="ar"/>
              </w:rPr>
              <w:t>اذكر قيمة عملة معدنية فيما يتصل بعملة معدنية أخرى</w:t>
            </w:r>
          </w:p>
        </w:tc>
      </w:tr>
      <w:tr w:rsidR="002254F4" w14:paraId="5936542F" w14:textId="77777777" w:rsidTr="00E000F7">
        <w:tc>
          <w:tcPr>
            <w:tcW w:w="1116" w:type="dxa"/>
            <w:tcBorders>
              <w:top w:val="single" w:sz="12" w:space="0" w:color="auto"/>
              <w:bottom w:val="single" w:sz="12" w:space="0" w:color="auto"/>
            </w:tcBorders>
            <w:vAlign w:val="center"/>
          </w:tcPr>
          <w:p w14:paraId="5BAEC413" w14:textId="77777777" w:rsidR="00A33BAE" w:rsidRPr="007A05E9" w:rsidRDefault="00ED3D3B" w:rsidP="00EB5E0B">
            <w:pPr>
              <w:bidi/>
              <w:jc w:val="center"/>
              <w:rPr>
                <w:sz w:val="17"/>
                <w:szCs w:val="17"/>
              </w:rPr>
            </w:pPr>
            <w:r w:rsidRPr="007A05E9">
              <w:rPr>
                <w:sz w:val="17"/>
                <w:szCs w:val="17"/>
                <w:rtl/>
                <w:lang w:val="ar"/>
              </w:rPr>
              <w:t>الرياضيات الدورة 4.2</w:t>
            </w:r>
          </w:p>
        </w:tc>
        <w:tc>
          <w:tcPr>
            <w:tcW w:w="2111" w:type="dxa"/>
            <w:tcBorders>
              <w:top w:val="single" w:sz="12" w:space="0" w:color="auto"/>
              <w:bottom w:val="single" w:sz="12" w:space="0" w:color="auto"/>
              <w:right w:val="nil"/>
            </w:tcBorders>
            <w:vAlign w:val="center"/>
          </w:tcPr>
          <w:p w14:paraId="5AA4E53E" w14:textId="77777777" w:rsidR="00A33BAE" w:rsidRPr="007A05E9" w:rsidRDefault="00ED3D3B" w:rsidP="00EB5E0B">
            <w:pPr>
              <w:bidi/>
              <w:jc w:val="center"/>
              <w:rPr>
                <w:sz w:val="17"/>
                <w:szCs w:val="17"/>
              </w:rPr>
            </w:pPr>
            <w:r w:rsidRPr="007A05E9">
              <w:rPr>
                <w:sz w:val="17"/>
                <w:szCs w:val="17"/>
                <w:rtl/>
                <w:lang w:val="ar"/>
              </w:rPr>
              <w:t>العنصر الأساسي للرياضيات 4 العمليات والتفكير الجبري 5</w:t>
            </w:r>
          </w:p>
        </w:tc>
        <w:tc>
          <w:tcPr>
            <w:tcW w:w="1499" w:type="dxa"/>
            <w:tcBorders>
              <w:top w:val="single" w:sz="12" w:space="0" w:color="auto"/>
              <w:left w:val="nil"/>
              <w:bottom w:val="single" w:sz="12" w:space="0" w:color="auto"/>
              <w:right w:val="nil"/>
            </w:tcBorders>
            <w:vAlign w:val="center"/>
          </w:tcPr>
          <w:p w14:paraId="02FB5B49" w14:textId="77777777" w:rsidR="00A33BAE" w:rsidRDefault="00ED3D3B" w:rsidP="00EB5E0B">
            <w:pPr>
              <w:pStyle w:val="BodyText"/>
              <w:bidi/>
              <w:spacing w:line="360" w:lineRule="auto"/>
              <w:rPr>
                <w:sz w:val="17"/>
                <w:szCs w:val="17"/>
              </w:rPr>
            </w:pPr>
            <w:r>
              <w:rPr>
                <w:sz w:val="17"/>
                <w:szCs w:val="17"/>
                <w:rtl/>
                <w:lang w:val="ar"/>
              </w:rPr>
              <w:t>لاحظ الخواص ورتب الأشياء في أزواج</w:t>
            </w:r>
          </w:p>
        </w:tc>
        <w:tc>
          <w:tcPr>
            <w:tcW w:w="2358" w:type="dxa"/>
            <w:tcBorders>
              <w:top w:val="single" w:sz="12" w:space="0" w:color="auto"/>
              <w:left w:val="nil"/>
              <w:bottom w:val="single" w:sz="12" w:space="0" w:color="auto"/>
              <w:right w:val="nil"/>
            </w:tcBorders>
            <w:vAlign w:val="center"/>
          </w:tcPr>
          <w:p w14:paraId="7FE9B83D" w14:textId="77777777" w:rsidR="00A33BAE" w:rsidRDefault="00ED3D3B" w:rsidP="00EB5E0B">
            <w:pPr>
              <w:bidi/>
              <w:spacing w:line="360" w:lineRule="auto"/>
              <w:rPr>
                <w:sz w:val="17"/>
                <w:szCs w:val="17"/>
              </w:rPr>
            </w:pPr>
            <w:r>
              <w:rPr>
                <w:sz w:val="17"/>
                <w:szCs w:val="17"/>
                <w:rtl/>
                <w:lang w:val="ar"/>
              </w:rPr>
              <w:t>لاحظ الأنماط في الطبيعة أو الحياة اليومية</w:t>
            </w:r>
          </w:p>
        </w:tc>
        <w:tc>
          <w:tcPr>
            <w:tcW w:w="2082" w:type="dxa"/>
            <w:tcBorders>
              <w:top w:val="single" w:sz="12" w:space="0" w:color="auto"/>
              <w:left w:val="nil"/>
              <w:bottom w:val="single" w:sz="12" w:space="0" w:color="auto"/>
              <w:right w:val="nil"/>
            </w:tcBorders>
            <w:vAlign w:val="center"/>
          </w:tcPr>
          <w:p w14:paraId="444DE942" w14:textId="77777777" w:rsidR="00A33BAE" w:rsidRDefault="00ED3D3B" w:rsidP="00EB5E0B">
            <w:pPr>
              <w:bidi/>
              <w:spacing w:line="360" w:lineRule="auto"/>
              <w:rPr>
                <w:sz w:val="17"/>
                <w:szCs w:val="17"/>
              </w:rPr>
            </w:pPr>
            <w:r>
              <w:rPr>
                <w:sz w:val="17"/>
                <w:szCs w:val="17"/>
                <w:rtl/>
                <w:lang w:val="ar"/>
              </w:rPr>
              <w:t>تعرف على الأنماط الرمزية أو الصورية والوحدات الرئيسية</w:t>
            </w:r>
          </w:p>
        </w:tc>
        <w:tc>
          <w:tcPr>
            <w:tcW w:w="2083" w:type="dxa"/>
            <w:tcBorders>
              <w:top w:val="single" w:sz="12" w:space="0" w:color="auto"/>
              <w:left w:val="nil"/>
              <w:bottom w:val="single" w:sz="12" w:space="0" w:color="auto"/>
              <w:right w:val="nil"/>
            </w:tcBorders>
            <w:vAlign w:val="center"/>
          </w:tcPr>
          <w:p w14:paraId="7BFA6582" w14:textId="77777777" w:rsidR="00A33BAE" w:rsidRDefault="00ED3D3B" w:rsidP="00EB5E0B">
            <w:pPr>
              <w:bidi/>
              <w:spacing w:line="360" w:lineRule="auto"/>
              <w:rPr>
                <w:sz w:val="17"/>
                <w:szCs w:val="17"/>
              </w:rPr>
            </w:pPr>
            <w:r>
              <w:rPr>
                <w:sz w:val="17"/>
                <w:szCs w:val="17"/>
                <w:rtl/>
                <w:lang w:val="ar"/>
              </w:rPr>
              <w:t>لاحظ الوحدة الأساسية في النمط المتكرر</w:t>
            </w:r>
          </w:p>
        </w:tc>
        <w:tc>
          <w:tcPr>
            <w:tcW w:w="2341" w:type="dxa"/>
            <w:tcBorders>
              <w:top w:val="single" w:sz="12" w:space="0" w:color="auto"/>
              <w:left w:val="nil"/>
              <w:bottom w:val="single" w:sz="12" w:space="0" w:color="auto"/>
              <w:right w:val="single" w:sz="4" w:space="0" w:color="auto"/>
            </w:tcBorders>
            <w:vAlign w:val="center"/>
          </w:tcPr>
          <w:p w14:paraId="501538F1" w14:textId="77777777" w:rsidR="00A33BAE" w:rsidRDefault="00ED3D3B" w:rsidP="00EB5E0B">
            <w:pPr>
              <w:bidi/>
              <w:spacing w:line="360" w:lineRule="auto"/>
              <w:rPr>
                <w:sz w:val="17"/>
                <w:szCs w:val="17"/>
              </w:rPr>
            </w:pPr>
            <w:r>
              <w:rPr>
                <w:sz w:val="17"/>
                <w:szCs w:val="17"/>
                <w:rtl/>
                <w:lang w:val="ar"/>
              </w:rPr>
              <w:t>وسع النمط الصوري أو الرمزي</w:t>
            </w:r>
          </w:p>
        </w:tc>
      </w:tr>
    </w:tbl>
    <w:p w14:paraId="144878BA" w14:textId="77777777" w:rsidR="008E775B" w:rsidRDefault="008E775B">
      <w:pPr>
        <w:pStyle w:val="BodyText"/>
        <w:rPr>
          <w:sz w:val="20"/>
        </w:rPr>
      </w:pPr>
    </w:p>
    <w:p w14:paraId="3B4C2F64" w14:textId="77777777" w:rsidR="008E775B" w:rsidRDefault="008E775B">
      <w:pPr>
        <w:pStyle w:val="BodyText"/>
        <w:rPr>
          <w:sz w:val="20"/>
        </w:rPr>
      </w:pPr>
    </w:p>
    <w:p w14:paraId="74C2F587" w14:textId="77777777" w:rsidR="008E775B" w:rsidRDefault="008E775B">
      <w:pPr>
        <w:pStyle w:val="BodyText"/>
        <w:rPr>
          <w:sz w:val="20"/>
        </w:rPr>
      </w:pPr>
    </w:p>
    <w:p w14:paraId="765232F4" w14:textId="77777777" w:rsidR="008E775B" w:rsidRDefault="008E775B">
      <w:pPr>
        <w:pStyle w:val="BodyText"/>
        <w:rPr>
          <w:sz w:val="20"/>
        </w:rPr>
      </w:pPr>
    </w:p>
    <w:p w14:paraId="4A799EAB" w14:textId="77777777" w:rsidR="008E775B" w:rsidRDefault="008E775B">
      <w:pPr>
        <w:pStyle w:val="BodyText"/>
        <w:rPr>
          <w:sz w:val="20"/>
        </w:rPr>
      </w:pPr>
    </w:p>
    <w:p w14:paraId="36C8F2D8" w14:textId="77777777" w:rsidR="008E775B" w:rsidRDefault="008E775B">
      <w:pPr>
        <w:pStyle w:val="BodyText"/>
        <w:rPr>
          <w:sz w:val="20"/>
        </w:rPr>
      </w:pPr>
    </w:p>
    <w:p w14:paraId="56191173" w14:textId="77777777" w:rsidR="008E775B" w:rsidRDefault="008E775B">
      <w:pPr>
        <w:pStyle w:val="BodyText"/>
        <w:rPr>
          <w:sz w:val="20"/>
        </w:rPr>
      </w:pPr>
    </w:p>
    <w:p w14:paraId="1ABF3F79" w14:textId="0DDC2CA2" w:rsidR="008E775B" w:rsidRDefault="00000000">
      <w:pPr>
        <w:pStyle w:val="BodyText"/>
        <w:spacing w:before="1"/>
        <w:rPr>
          <w:sz w:val="16"/>
        </w:rPr>
      </w:pPr>
      <w:r>
        <w:pict w14:anchorId="0FD9B5B3">
          <v:group id="docshapegroup65" o:spid="_x0000_s2136" style="position:absolute;margin-left:576.4pt;margin-top:12.45pt;width:41.15pt;height:14.4pt;z-index:251667456;mso-position-horizontal-relative:page" coordorigin="9455,-235" coordsize="823,288">
            <v:line id="_x0000_s2137" style="position:absolute" from="9455,-231" to="10277,-231" strokeweight=".4pt"/>
            <v:line id="_x0000_s2138" style="position:absolute" from="9459,45" to="9459,-227" strokeweight=".4pt"/>
            <v:rect id="docshape66" o:spid="_x0000_s2139" style="position:absolute;left:9462;top:-227;width:807;height:272" fillcolor="#ebebeb"/>
            <v:line id="_x0000_s2140" style="position:absolute" from="10273,45" to="10273,-227" strokeweight=".4pt"/>
            <v:line id="_x0000_s2141" style="position:absolute" from="9455,49" to="10277,49" strokeweight=".4pt"/>
            <w10:wrap anchorx="page"/>
          </v:group>
        </w:pict>
      </w:r>
      <w:r>
        <w:pict w14:anchorId="5B70C245">
          <v:group id="docshapegroup63" o:spid="_x0000_s2130" style="position:absolute;margin-left:413pt;margin-top:12.85pt;width:41.15pt;height:14.4pt;z-index:251666432;mso-position-horizontal-relative:page" coordorigin="4518,-235" coordsize="823,288">
            <v:line id="_x0000_s2131" style="position:absolute" from="4518,-231" to="5340,-231" strokeweight=".4pt"/>
            <v:line id="_x0000_s2132" style="position:absolute" from="4522,45" to="4522,-227" strokeweight=".4pt"/>
            <v:rect id="docshape64" o:spid="_x0000_s2133" style="position:absolute;left:4525;top:-227;width:807;height:272" fillcolor="#42a1c9"/>
            <v:line id="_x0000_s2134" style="position:absolute" from="5336,45" to="5336,-227" strokeweight=".4pt"/>
            <v:line id="_x0000_s2135" style="position:absolute" from="4518,49" to="5340,49" strokeweight=".4pt"/>
            <w10:wrap anchorx="page"/>
          </v:group>
        </w:pict>
      </w:r>
    </w:p>
    <w:p w14:paraId="35F2BE81" w14:textId="77777777" w:rsidR="008E775B" w:rsidRDefault="008E775B">
      <w:pPr>
        <w:rPr>
          <w:sz w:val="16"/>
        </w:rPr>
        <w:sectPr w:rsidR="008E775B">
          <w:pgSz w:w="15840" w:h="12240" w:orient="landscape"/>
          <w:pgMar w:top="2820" w:right="1080" w:bottom="280" w:left="1160" w:header="851" w:footer="0" w:gutter="0"/>
          <w:cols w:space="720"/>
        </w:sectPr>
      </w:pPr>
    </w:p>
    <w:p w14:paraId="3C832185" w14:textId="77777777" w:rsidR="008E775B" w:rsidRDefault="00000000" w:rsidP="00D92775">
      <w:pPr>
        <w:bidi/>
        <w:spacing w:before="107"/>
        <w:ind w:left="867"/>
        <w:rPr>
          <w:sz w:val="17"/>
        </w:rPr>
      </w:pPr>
      <w:r>
        <w:pict w14:anchorId="12658374">
          <v:group id="docshapegroup61" o:spid="_x0000_s2124" style="position:absolute;left:0;text-align:left;margin-left:174.9pt;margin-top:3.8pt;width:41.15pt;height:14.4pt;z-index:251665408;mso-position-horizontal-relative:page" coordorigin="1272,68" coordsize="823,288">
            <v:line id="_x0000_s2125" style="position:absolute" from="1272,72" to="2095,72" strokeweight=".4pt"/>
            <v:line id="_x0000_s2126" style="position:absolute" from="1276,348" to="1276,76" strokeweight=".4pt"/>
            <v:rect id="docshape62" o:spid="_x0000_s2127" style="position:absolute;left:1280;top:76;width:807;height:272" fillcolor="#a7dcb4"/>
            <v:line id="_x0000_s2128" style="position:absolute" from="2091,348" to="2091,76" strokeweight=".4pt"/>
            <v:line id="_x0000_s2129" style="position:absolute" from="1272,352" to="2095,352" strokeweight=".4pt"/>
            <w10:wrap anchorx="page"/>
          </v:group>
        </w:pict>
      </w:r>
      <w:r w:rsidR="006A78AC">
        <w:rPr>
          <w:sz w:val="17"/>
          <w:rtl/>
          <w:lang w:val="ar"/>
        </w:rPr>
        <w:t>المستويات المتقنة في هذه السنة</w:t>
      </w:r>
    </w:p>
    <w:p w14:paraId="0DA9D02C" w14:textId="77777777" w:rsidR="008E775B" w:rsidRDefault="00ED3D3B">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46A3EE31" w14:textId="77777777" w:rsidR="008E775B" w:rsidRDefault="00ED3D3B">
      <w:pPr>
        <w:bidi/>
        <w:spacing w:before="107"/>
        <w:ind w:left="1054"/>
        <w:rPr>
          <w:sz w:val="17"/>
        </w:rPr>
      </w:pPr>
      <w:r>
        <w:rPr>
          <w:rtl/>
          <w:lang w:val="ar"/>
        </w:rPr>
        <w:br w:type="column"/>
      </w:r>
      <w:r>
        <w:rPr>
          <w:sz w:val="17"/>
          <w:rtl/>
          <w:lang w:val="ar"/>
        </w:rPr>
        <w:t>العنصر الأساسي لم يُختبر</w:t>
      </w:r>
    </w:p>
    <w:p w14:paraId="19F5AF36" w14:textId="77777777" w:rsidR="008E775B" w:rsidRDefault="00ED3D3B" w:rsidP="00D92775">
      <w:pPr>
        <w:bidi/>
        <w:spacing w:before="107"/>
        <w:ind w:left="54"/>
        <w:rPr>
          <w:sz w:val="17"/>
        </w:rPr>
      </w:pPr>
      <w:r>
        <w:rPr>
          <w:rtl/>
          <w:lang w:val="ar"/>
        </w:rPr>
        <w:br w:type="column"/>
      </w:r>
      <w:r>
        <w:rPr>
          <w:w w:val="105"/>
          <w:sz w:val="17"/>
          <w:rtl/>
          <w:lang w:val="ar"/>
        </w:rPr>
        <w:t>الصفحة 2 من 2</w:t>
      </w:r>
    </w:p>
    <w:p w14:paraId="014F6331" w14:textId="77777777" w:rsidR="008E775B" w:rsidRDefault="008E775B">
      <w:pPr>
        <w:rPr>
          <w:sz w:val="17"/>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A827DB6" w14:textId="77777777" w:rsidR="00D92775" w:rsidRDefault="00D92775">
      <w:pPr>
        <w:bidi/>
        <w:spacing w:before="150"/>
        <w:ind w:left="112"/>
        <w:rPr>
          <w:sz w:val="16"/>
          <w:szCs w:val="16"/>
          <w:rtl/>
          <w:lang w:val="ar" w:bidi="ar"/>
        </w:rPr>
      </w:pPr>
    </w:p>
    <w:p w14:paraId="7375BAB4" w14:textId="77777777" w:rsidR="00D92775" w:rsidRDefault="00D92775" w:rsidP="00D92775">
      <w:pPr>
        <w:bidi/>
        <w:spacing w:before="150"/>
        <w:ind w:left="112"/>
        <w:rPr>
          <w:sz w:val="16"/>
          <w:szCs w:val="16"/>
          <w:rtl/>
          <w:lang w:val="ar" w:bidi="ar"/>
        </w:rPr>
      </w:pPr>
    </w:p>
    <w:p w14:paraId="5D9D0798" w14:textId="3B1D709B" w:rsidR="008E775B" w:rsidRDefault="006A78AC" w:rsidP="00D92775">
      <w:pPr>
        <w:bidi/>
        <w:spacing w:before="150"/>
        <w:ind w:left="112"/>
        <w:rPr>
          <w:sz w:val="16"/>
        </w:rPr>
      </w:pPr>
      <w:r>
        <w:rPr>
          <w:sz w:val="16"/>
          <w:rtl/>
          <w:lang w:val="ar"/>
        </w:rPr>
        <w:t>للحصول على معلومات أوفى بما يشمل المصادر، يرجى زيارة https://dynamiclearningmaps.org/states.</w:t>
      </w:r>
    </w:p>
    <w:sectPr w:rsidR="008E775B">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CC6F5" w14:textId="77777777" w:rsidR="00C27E7C" w:rsidRDefault="00C27E7C">
      <w:r>
        <w:separator/>
      </w:r>
    </w:p>
  </w:endnote>
  <w:endnote w:type="continuationSeparator" w:id="0">
    <w:p w14:paraId="19239ADF" w14:textId="77777777" w:rsidR="00C27E7C" w:rsidRDefault="00C27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C26F" w14:textId="77777777" w:rsidR="00C27E7C" w:rsidRDefault="00C27E7C">
      <w:r>
        <w:separator/>
      </w:r>
    </w:p>
  </w:footnote>
  <w:footnote w:type="continuationSeparator" w:id="0">
    <w:p w14:paraId="56A68758" w14:textId="77777777" w:rsidR="00C27E7C" w:rsidRDefault="00C27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9EC91" w14:textId="782D7725" w:rsidR="008E775B" w:rsidRDefault="00000000">
    <w:pPr>
      <w:pStyle w:val="BodyText"/>
      <w:spacing w:line="14" w:lineRule="auto"/>
      <w:rPr>
        <w:sz w:val="20"/>
      </w:rPr>
    </w:pPr>
    <w:r>
      <w:pict w14:anchorId="54275473">
        <v:shapetype id="_x0000_t202" coordsize="21600,21600" o:spt="202" path="m,l,21600r21600,l21600,xe">
          <v:stroke joinstyle="miter"/>
          <v:path gradientshapeok="t" o:connecttype="rect"/>
        </v:shapetype>
        <v:shape id="docshape2" o:spid="_x0000_s1026" type="#_x0000_t202" style="position:absolute;margin-left:457.65pt;margin-top:51pt;width:116.35pt;height:50.25pt;z-index:-251660800;mso-position-horizontal-relative:page;mso-position-vertical-relative:page" filled="f" stroked="f">
          <v:textbox inset="0,0,0,0">
            <w:txbxContent>
              <w:p w14:paraId="1D2F01EA" w14:textId="77777777" w:rsidR="008E775B" w:rsidRDefault="00ED3D3B">
                <w:pPr>
                  <w:bidi/>
                  <w:spacing w:before="22"/>
                  <w:ind w:left="20"/>
                  <w:rPr>
                    <w:sz w:val="18"/>
                  </w:rPr>
                </w:pPr>
                <w:r>
                  <w:rPr>
                    <w:b/>
                    <w:spacing w:val="-1"/>
                    <w:sz w:val="18"/>
                    <w:rtl/>
                    <w:lang w:val="ar"/>
                  </w:rPr>
                  <w:t xml:space="preserve">تاريخ التقرير: </w:t>
                </w:r>
              </w:p>
              <w:p w14:paraId="2F693531" w14:textId="77777777" w:rsidR="008E775B" w:rsidRDefault="00ED3D3B">
                <w:pPr>
                  <w:bidi/>
                  <w:spacing w:before="64"/>
                  <w:ind w:left="20"/>
                  <w:rPr>
                    <w:sz w:val="18"/>
                  </w:rPr>
                </w:pPr>
                <w:r>
                  <w:rPr>
                    <w:sz w:val="18"/>
                    <w:rtl/>
                    <w:lang w:val="ar"/>
                  </w:rPr>
                  <w:t>المادة:</w:t>
                </w:r>
                <w:r>
                  <w:rPr>
                    <w:b/>
                    <w:sz w:val="18"/>
                    <w:rtl/>
                    <w:lang w:val="ar"/>
                  </w:rPr>
                  <w:t xml:space="preserve">الرياضيات </w:t>
                </w:r>
              </w:p>
              <w:p w14:paraId="722A61B4" w14:textId="77777777" w:rsidR="008E775B" w:rsidRDefault="00ED3D3B">
                <w:pPr>
                  <w:bidi/>
                  <w:spacing w:before="65"/>
                  <w:ind w:left="20"/>
                  <w:rPr>
                    <w:sz w:val="18"/>
                  </w:rPr>
                </w:pPr>
                <w:r>
                  <w:rPr>
                    <w:b/>
                    <w:sz w:val="18"/>
                    <w:rtl/>
                    <w:lang w:val="ar"/>
                  </w:rPr>
                  <w:t>الصف</w:t>
                </w:r>
                <w:r>
                  <w:rPr>
                    <w:sz w:val="18"/>
                    <w:rtl/>
                    <w:lang w:val="ar"/>
                  </w:rPr>
                  <w:t>: 4</w:t>
                </w:r>
              </w:p>
            </w:txbxContent>
          </v:textbox>
          <w10:wrap anchorx="page" anchory="page"/>
        </v:shape>
      </w:pict>
    </w:r>
    <w:r>
      <w:pict w14:anchorId="03DFB113">
        <v:shape id="docshape3" o:spid="_x0000_s1027" type="#_x0000_t202" style="position:absolute;margin-left:455.85pt;margin-top:104.05pt;width:118.15pt;height:42.9pt;z-index:-251659776;mso-position-horizontal-relative:page;mso-position-vertical-relative:page" filled="f" stroked="f">
          <v:textbox inset="0,0,0,0">
            <w:txbxContent>
              <w:p w14:paraId="27F23453" w14:textId="77777777" w:rsidR="00F1660F" w:rsidRDefault="00ED3D3B" w:rsidP="00F1660F">
                <w:pPr>
                  <w:bidi/>
                  <w:spacing w:before="21" w:line="256" w:lineRule="auto"/>
                  <w:ind w:left="20" w:right="14"/>
                  <w:rPr>
                    <w:color w:val="26282A"/>
                    <w:rtl/>
                  </w:rPr>
                </w:pPr>
                <w:r>
                  <w:rPr>
                    <w:b/>
                    <w:rtl/>
                    <w:lang w:val="ar"/>
                  </w:rPr>
                  <w:t xml:space="preserve">الاسم: </w:t>
                </w:r>
                <w:r w:rsidR="00F1660F">
                  <w:rPr>
                    <w:rFonts w:hint="cs"/>
                    <w:color w:val="26282A"/>
                    <w:rtl/>
                  </w:rPr>
                  <w:t>[اسم الطالب]</w:t>
                </w:r>
              </w:p>
              <w:p w14:paraId="31FE285A" w14:textId="3A5D4A25" w:rsidR="00D14E0B" w:rsidRDefault="00ED3D3B" w:rsidP="00F1660F">
                <w:pPr>
                  <w:bidi/>
                  <w:spacing w:before="21" w:line="256" w:lineRule="auto"/>
                  <w:ind w:left="20" w:right="14"/>
                  <w:rPr>
                    <w:b/>
                    <w:spacing w:val="-15"/>
                  </w:rPr>
                </w:pPr>
                <w:r>
                  <w:rPr>
                    <w:rtl/>
                    <w:lang w:val="ar"/>
                  </w:rPr>
                  <w:t xml:space="preserve">المنطقة </w:t>
                </w:r>
                <w:r>
                  <w:rPr>
                    <w:b/>
                    <w:rtl/>
                    <w:lang w:val="ar"/>
                  </w:rPr>
                  <w:t xml:space="preserve">التعليمية: </w:t>
                </w:r>
              </w:p>
              <w:p w14:paraId="7E5ECAF9" w14:textId="77777777" w:rsidR="008E775B" w:rsidRDefault="00ED3D3B">
                <w:pPr>
                  <w:bidi/>
                  <w:spacing w:before="21" w:line="256" w:lineRule="auto"/>
                  <w:ind w:left="20" w:right="14"/>
                </w:pPr>
                <w:r>
                  <w:rPr>
                    <w:b/>
                    <w:rtl/>
                    <w:lang w:val="ar"/>
                  </w:rPr>
                  <w:t xml:space="preserve">المدرسة: </w:t>
                </w:r>
              </w:p>
            </w:txbxContent>
          </v:textbox>
          <w10:wrap anchorx="page" anchory="page"/>
        </v:shape>
      </w:pict>
    </w:r>
    <w:r>
      <w:pict w14:anchorId="3798CB98">
        <v:shape id="docshape4" o:spid="_x0000_s1028" type="#_x0000_t202" style="position:absolute;margin-left:37.1pt;margin-top:118.35pt;width:103.3pt;height:29.35pt;z-index:-251658752;mso-position-horizontal-relative:page;mso-position-vertical-relative:page" filled="f" stroked="f">
          <v:textbox inset="0,0,0,0">
            <w:txbxContent>
              <w:p w14:paraId="6009760D" w14:textId="77777777" w:rsidR="008E775B" w:rsidRDefault="00ED3D3B" w:rsidP="00C21B1D">
                <w:pPr>
                  <w:bidi/>
                  <w:spacing w:before="21"/>
                  <w:ind w:right="18"/>
                  <w:jc w:val="right"/>
                </w:pPr>
                <w:r>
                  <w:rPr>
                    <w:b/>
                    <w:rtl/>
                    <w:lang w:val="ar"/>
                  </w:rPr>
                  <w:t xml:space="preserve">رقم معرف المنطقة التعليمية: </w:t>
                </w:r>
              </w:p>
              <w:p w14:paraId="6602B739" w14:textId="77777777" w:rsidR="008E775B" w:rsidRDefault="00ED3D3B" w:rsidP="00C21B1D">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506F2D3D">
        <v:shape id="docshape1" o:spid="_x0000_s1025" type="#_x0000_t202" style="position:absolute;margin-left:204.15pt;margin-top:51pt;width:217.95pt;height:37.4pt;z-index:-251661824;mso-position-horizontal-relative:page;mso-position-vertical-relative:page" filled="f" stroked="f">
          <v:textbox inset="0,0,0,0">
            <w:txbxContent>
              <w:p w14:paraId="50D3381D" w14:textId="77777777" w:rsidR="008E775B" w:rsidRDefault="00ED3D3B">
                <w:pPr>
                  <w:bidi/>
                  <w:spacing w:before="22"/>
                  <w:jc w:val="center"/>
                  <w:rPr>
                    <w:b/>
                    <w:sz w:val="24"/>
                  </w:rPr>
                </w:pPr>
                <w:r>
                  <w:rPr>
                    <w:b/>
                    <w:sz w:val="24"/>
                    <w:rtl/>
                    <w:lang w:val="ar"/>
                  </w:rPr>
                  <w:t>تقرير نهاية العام للطالب الفردي</w:t>
                </w:r>
              </w:p>
              <w:p w14:paraId="521C984F" w14:textId="2F34F7A1" w:rsidR="008E775B" w:rsidRDefault="00ED3D3B">
                <w:pPr>
                  <w:bidi/>
                  <w:spacing w:before="131"/>
                  <w:jc w:val="center"/>
                  <w:rPr>
                    <w:b/>
                    <w:sz w:val="24"/>
                  </w:rPr>
                </w:pPr>
                <w:r>
                  <w:rPr>
                    <w:b/>
                    <w:sz w:val="24"/>
                    <w:rtl/>
                    <w:lang w:val="ar"/>
                  </w:rPr>
                  <w:t xml:space="preserve">ملف الأداء لعام </w:t>
                </w:r>
                <w:r w:rsidR="00E515A9">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822C9" w14:textId="0F272E97" w:rsidR="008E775B" w:rsidRDefault="00E000F7">
    <w:pPr>
      <w:pStyle w:val="BodyText"/>
      <w:spacing w:line="14" w:lineRule="auto"/>
      <w:rPr>
        <w:sz w:val="20"/>
      </w:rPr>
    </w:pPr>
    <w:r>
      <w:rPr>
        <w:noProof/>
      </w:rPr>
      <w:drawing>
        <wp:anchor distT="0" distB="0" distL="0" distR="0" simplePos="0" relativeHeight="251653632" behindDoc="1" locked="0" layoutInCell="1" allowOverlap="1" wp14:anchorId="7BC747B4" wp14:editId="32DEAAFB">
          <wp:simplePos x="0" y="0"/>
          <wp:positionH relativeFrom="page">
            <wp:posOffset>697865</wp:posOffset>
          </wp:positionH>
          <wp:positionV relativeFrom="page">
            <wp:posOffset>468110</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349BE1DE">
        <v:shapetype id="_x0000_t202" coordsize="21600,21600" o:spt="202" path="m,l,21600r21600,l21600,xe">
          <v:stroke joinstyle="miter"/>
          <v:path gradientshapeok="t" o:connecttype="rect"/>
        </v:shapetype>
        <v:shape id="docshape52" o:spid="_x0000_s1030" type="#_x0000_t202" style="position:absolute;margin-left:645.75pt;margin-top:52.9pt;width:93.05pt;height:38.5pt;z-index:-251656704;mso-position-horizontal-relative:page;mso-position-vertical-relative:page" filled="f" stroked="f">
          <v:textbox inset="0,0,0,0">
            <w:txbxContent>
              <w:p w14:paraId="0C77C782" w14:textId="77777777" w:rsidR="008E775B" w:rsidRDefault="00ED3D3B">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6A2D8A7C" w14:textId="77777777" w:rsidR="008E775B" w:rsidRDefault="00ED3D3B">
                <w:pPr>
                  <w:bidi/>
                  <w:spacing w:before="116"/>
                  <w:ind w:left="20"/>
                  <w:rPr>
                    <w:sz w:val="14"/>
                  </w:rPr>
                </w:pPr>
                <w:r>
                  <w:rPr>
                    <w:sz w:val="14"/>
                    <w:rtl/>
                    <w:lang w:val="ar"/>
                  </w:rPr>
                  <w:t>المادة:</w:t>
                </w:r>
                <w:r>
                  <w:rPr>
                    <w:b/>
                    <w:sz w:val="14"/>
                    <w:rtl/>
                    <w:lang w:val="ar"/>
                  </w:rPr>
                  <w:t>الرياضيات</w:t>
                </w:r>
              </w:p>
              <w:p w14:paraId="7026A317" w14:textId="77777777" w:rsidR="008E775B" w:rsidRDefault="00ED3D3B">
                <w:pPr>
                  <w:bidi/>
                  <w:spacing w:before="110"/>
                  <w:ind w:left="20"/>
                  <w:rPr>
                    <w:sz w:val="14"/>
                  </w:rPr>
                </w:pPr>
                <w:r>
                  <w:rPr>
                    <w:b/>
                    <w:w w:val="105"/>
                    <w:sz w:val="14"/>
                    <w:rtl/>
                    <w:lang w:val="ar"/>
                  </w:rPr>
                  <w:t>الصف</w:t>
                </w:r>
                <w:r>
                  <w:rPr>
                    <w:w w:val="105"/>
                    <w:sz w:val="14"/>
                    <w:rtl/>
                    <w:lang w:val="ar"/>
                  </w:rPr>
                  <w:t>: 4</w:t>
                </w:r>
              </w:p>
            </w:txbxContent>
          </v:textbox>
          <w10:wrap anchorx="page" anchory="page"/>
        </v:shape>
      </w:pict>
    </w:r>
    <w:r w:rsidR="00000000">
      <w:pict w14:anchorId="5B34C2E9">
        <v:shape id="docshape53" o:spid="_x0000_s1031" type="#_x0000_t202" style="position:absolute;margin-left:614.6pt;margin-top:98.95pt;width:124.2pt;height:43.6pt;z-index:-251655680;mso-position-horizontal-relative:page;mso-position-vertical-relative:page" filled="f" stroked="f">
          <v:textbox inset="0,0,0,0">
            <w:txbxContent>
              <w:p w14:paraId="1247699D" w14:textId="6C6878AB" w:rsidR="0003011B" w:rsidRDefault="00ED3D3B" w:rsidP="00F1660F">
                <w:pPr>
                  <w:bidi/>
                  <w:spacing w:before="23" w:line="247" w:lineRule="auto"/>
                  <w:ind w:left="20" w:right="14"/>
                  <w:rPr>
                    <w:b/>
                    <w:sz w:val="23"/>
                  </w:rPr>
                </w:pPr>
                <w:r>
                  <w:rPr>
                    <w:b/>
                    <w:sz w:val="23"/>
                    <w:rtl/>
                    <w:lang w:val="ar"/>
                  </w:rPr>
                  <w:t xml:space="preserve">الاسم: </w:t>
                </w:r>
                <w:r w:rsidR="00F1660F">
                  <w:rPr>
                    <w:rFonts w:hint="cs"/>
                    <w:color w:val="26282A"/>
                    <w:rtl/>
                  </w:rPr>
                  <w:t>[اسم الطالب]</w:t>
                </w:r>
              </w:p>
              <w:p w14:paraId="58AB692D" w14:textId="77777777" w:rsidR="0003011B" w:rsidRDefault="00ED3D3B">
                <w:pPr>
                  <w:bidi/>
                  <w:spacing w:before="23" w:line="247" w:lineRule="auto"/>
                  <w:ind w:left="20" w:right="14"/>
                  <w:rPr>
                    <w:sz w:val="23"/>
                  </w:rPr>
                </w:pPr>
                <w:r>
                  <w:rPr>
                    <w:b/>
                    <w:sz w:val="23"/>
                    <w:rtl/>
                    <w:lang w:val="ar"/>
                  </w:rPr>
                  <w:t xml:space="preserve">المنطقة التعليمية: </w:t>
                </w:r>
              </w:p>
              <w:p w14:paraId="42EEC594" w14:textId="77777777" w:rsidR="008E775B" w:rsidRDefault="00ED3D3B">
                <w:pPr>
                  <w:bidi/>
                  <w:spacing w:before="23" w:line="247" w:lineRule="auto"/>
                  <w:ind w:left="20" w:right="14"/>
                  <w:rPr>
                    <w:sz w:val="23"/>
                  </w:rPr>
                </w:pPr>
                <w:r>
                  <w:rPr>
                    <w:b/>
                    <w:sz w:val="23"/>
                    <w:rtl/>
                    <w:lang w:val="ar"/>
                  </w:rPr>
                  <w:t xml:space="preserve">المدرسة: </w:t>
                </w:r>
              </w:p>
            </w:txbxContent>
          </v:textbox>
          <w10:wrap anchorx="page" anchory="page"/>
        </v:shape>
      </w:pict>
    </w:r>
    <w:r w:rsidR="00000000">
      <w:pict w14:anchorId="12264681">
        <v:shape id="docshape54" o:spid="_x0000_s1032" type="#_x0000_t202" style="position:absolute;margin-left:57.95pt;margin-top:108pt;width:108.6pt;height:30.05pt;z-index:-251654656;mso-position-horizontal-relative:page;mso-position-vertical-relative:page" filled="f" stroked="f">
          <v:textbox inset="0,0,0,0">
            <w:txbxContent>
              <w:p w14:paraId="7A91DB50" w14:textId="77777777" w:rsidR="008E775B" w:rsidRDefault="00ED3D3B" w:rsidP="00E000F7">
                <w:pPr>
                  <w:bidi/>
                  <w:spacing w:before="23"/>
                  <w:ind w:right="18"/>
                  <w:jc w:val="right"/>
                  <w:rPr>
                    <w:sz w:val="23"/>
                  </w:rPr>
                </w:pPr>
                <w:r>
                  <w:rPr>
                    <w:b/>
                    <w:sz w:val="23"/>
                    <w:rtl/>
                    <w:lang w:val="ar"/>
                  </w:rPr>
                  <w:t xml:space="preserve">رقم معرف المنطقة التعليمية: </w:t>
                </w:r>
              </w:p>
              <w:p w14:paraId="4897843F" w14:textId="77777777" w:rsidR="008E775B" w:rsidRDefault="00ED3D3B" w:rsidP="00E000F7">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2E169D43">
        <v:shape id="docshape51" o:spid="_x0000_s1029" type="#_x0000_t202" style="position:absolute;margin-left:290.55pt;margin-top:41.55pt;width:250.75pt;height:32.2pt;z-index:-251657728;mso-position-horizontal-relative:page;mso-position-vertical-relative:page" filled="f" stroked="f">
          <v:textbox inset="0,0,0,0">
            <w:txbxContent>
              <w:p w14:paraId="43C4AF75" w14:textId="77777777" w:rsidR="008E775B" w:rsidRDefault="00ED3D3B">
                <w:pPr>
                  <w:bidi/>
                  <w:spacing w:before="28" w:line="310" w:lineRule="exact"/>
                  <w:ind w:left="7" w:right="7"/>
                  <w:jc w:val="center"/>
                  <w:rPr>
                    <w:b/>
                    <w:sz w:val="27"/>
                  </w:rPr>
                </w:pPr>
                <w:r>
                  <w:rPr>
                    <w:b/>
                    <w:sz w:val="27"/>
                    <w:rtl/>
                    <w:lang w:val="ar"/>
                  </w:rPr>
                  <w:t>تقرير نهاية العام للطالب الفردي</w:t>
                </w:r>
              </w:p>
              <w:p w14:paraId="6B8C02AE" w14:textId="68AF0805" w:rsidR="008E775B" w:rsidRDefault="00ED3D3B">
                <w:pPr>
                  <w:bidi/>
                  <w:spacing w:line="264" w:lineRule="exact"/>
                  <w:ind w:left="7" w:right="7"/>
                  <w:jc w:val="center"/>
                  <w:rPr>
                    <w:b/>
                    <w:sz w:val="23"/>
                  </w:rPr>
                </w:pPr>
                <w:r>
                  <w:rPr>
                    <w:b/>
                    <w:sz w:val="23"/>
                    <w:rtl/>
                    <w:lang w:val="ar"/>
                  </w:rPr>
                  <w:t xml:space="preserve">الملف التعليمي لعام </w:t>
                </w:r>
                <w:r w:rsidR="00E515A9">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1Nbc0tzCxNDBR0lEKTi0uzszPAykwqQUAG7yclSwAAAA="/>
  </w:docVars>
  <w:rsids>
    <w:rsidRoot w:val="008E775B"/>
    <w:rsid w:val="0003011B"/>
    <w:rsid w:val="000F1AE7"/>
    <w:rsid w:val="00104012"/>
    <w:rsid w:val="00135A6E"/>
    <w:rsid w:val="0021431D"/>
    <w:rsid w:val="002254F4"/>
    <w:rsid w:val="00264C69"/>
    <w:rsid w:val="002B714B"/>
    <w:rsid w:val="003813ED"/>
    <w:rsid w:val="003C37F2"/>
    <w:rsid w:val="0042367B"/>
    <w:rsid w:val="00457A88"/>
    <w:rsid w:val="004C664B"/>
    <w:rsid w:val="005F0EA8"/>
    <w:rsid w:val="006833A1"/>
    <w:rsid w:val="006A78AC"/>
    <w:rsid w:val="006E002C"/>
    <w:rsid w:val="007A05E9"/>
    <w:rsid w:val="0080072F"/>
    <w:rsid w:val="008B3DEC"/>
    <w:rsid w:val="008E775B"/>
    <w:rsid w:val="009267AA"/>
    <w:rsid w:val="009703F2"/>
    <w:rsid w:val="009D0927"/>
    <w:rsid w:val="00A129F9"/>
    <w:rsid w:val="00A33BAE"/>
    <w:rsid w:val="00A836C0"/>
    <w:rsid w:val="00AC49C8"/>
    <w:rsid w:val="00C21B1D"/>
    <w:rsid w:val="00C26D2B"/>
    <w:rsid w:val="00C27E7C"/>
    <w:rsid w:val="00D14E0B"/>
    <w:rsid w:val="00D82BC6"/>
    <w:rsid w:val="00D91E38"/>
    <w:rsid w:val="00D92775"/>
    <w:rsid w:val="00DB3438"/>
    <w:rsid w:val="00E000F7"/>
    <w:rsid w:val="00E47FC3"/>
    <w:rsid w:val="00E515A9"/>
    <w:rsid w:val="00EB5E0B"/>
    <w:rsid w:val="00ED3D3B"/>
    <w:rsid w:val="00EE5C09"/>
    <w:rsid w:val="00F1660F"/>
    <w:rsid w:val="00FF56D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3"/>
    <o:shapelayout v:ext="edit">
      <o:idmap v:ext="edit" data="2"/>
    </o:shapelayout>
  </w:shapeDefaults>
  <w:decimalSymbol w:val="."/>
  <w:listSeparator w:val=","/>
  <w14:docId w14:val="22C8E979"/>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unhideWhenUsed/>
    <w:rsid w:val="00D14E0B"/>
    <w:rPr>
      <w:sz w:val="20"/>
      <w:szCs w:val="20"/>
    </w:rPr>
  </w:style>
  <w:style w:type="character" w:customStyle="1" w:styleId="CommentTextChar">
    <w:name w:val="Comment Text Char"/>
    <w:basedOn w:val="DefaultParagraphFont"/>
    <w:link w:val="CommentText"/>
    <w:uiPriority w:val="99"/>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 w:type="table" w:styleId="TableGrid">
    <w:name w:val="Table Grid"/>
    <w:basedOn w:val="TableNormal"/>
    <w:uiPriority w:val="39"/>
    <w:rsid w:val="00C26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BA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1252C-E028-42A6-834D-4E580F42C3C5}">
  <ds:schemaRefs>
    <ds:schemaRef ds:uri="http://schemas.microsoft.com/sharepoint/v3/contenttype/forms"/>
  </ds:schemaRefs>
</ds:datastoreItem>
</file>

<file path=customXml/itemProps2.xml><?xml version="1.0" encoding="utf-8"?>
<ds:datastoreItem xmlns:ds="http://schemas.openxmlformats.org/officeDocument/2006/customXml" ds:itemID="{4C1B2B43-AC59-4A45-A814-0F9D8226314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D1F40C1C-277F-4B1C-9488-770CFCE7E251}"/>
</file>

<file path=customXml/itemProps4.xml><?xml version="1.0" encoding="utf-8"?>
<ds:datastoreItem xmlns:ds="http://schemas.openxmlformats.org/officeDocument/2006/customXml" ds:itemID="{8DE5933B-8043-4053-AD47-DFC29AC81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794</Words>
  <Characters>4530</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8</cp:revision>
  <dcterms:created xsi:type="dcterms:W3CDTF">2021-07-19T20:02:00Z</dcterms:created>
  <dcterms:modified xsi:type="dcterms:W3CDTF">2023-05-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